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40C808" w14:textId="77777777" w:rsidR="00E8246B" w:rsidRPr="00AA7E01" w:rsidRDefault="00E8246B" w:rsidP="00AA7E01">
      <w:pPr>
        <w:jc w:val="center"/>
        <w:outlineLvl w:val="0"/>
        <w:rPr>
          <w:b/>
          <w:u w:val="single"/>
        </w:rPr>
      </w:pPr>
      <w:r w:rsidRPr="00AA7E01">
        <w:rPr>
          <w:b/>
          <w:u w:val="single"/>
        </w:rPr>
        <w:t>«Сирия - забытое человеческое измерение»</w:t>
      </w:r>
    </w:p>
    <w:p w14:paraId="4D46A35D" w14:textId="77777777" w:rsidR="00E8246B" w:rsidRPr="00AA7E01" w:rsidRDefault="00E8246B" w:rsidP="00AA7E01">
      <w:pPr>
        <w:jc w:val="center"/>
        <w:outlineLvl w:val="0"/>
        <w:rPr>
          <w:b/>
          <w:u w:val="single"/>
        </w:rPr>
      </w:pPr>
      <w:r w:rsidRPr="00AA7E01">
        <w:rPr>
          <w:b/>
          <w:u w:val="single"/>
        </w:rPr>
        <w:t xml:space="preserve">Лекция </w:t>
      </w:r>
      <w:proofErr w:type="spellStart"/>
      <w:r w:rsidRPr="00AA7E01">
        <w:rPr>
          <w:b/>
          <w:u w:val="single"/>
        </w:rPr>
        <w:t>Надима</w:t>
      </w:r>
      <w:proofErr w:type="spellEnd"/>
      <w:r w:rsidRPr="00AA7E01">
        <w:rPr>
          <w:b/>
          <w:u w:val="single"/>
        </w:rPr>
        <w:t xml:space="preserve"> </w:t>
      </w:r>
      <w:proofErr w:type="spellStart"/>
      <w:r w:rsidRPr="00AA7E01">
        <w:rPr>
          <w:b/>
          <w:u w:val="single"/>
        </w:rPr>
        <w:t>Аури</w:t>
      </w:r>
      <w:proofErr w:type="spellEnd"/>
      <w:r w:rsidRPr="00AA7E01">
        <w:rPr>
          <w:b/>
          <w:u w:val="single"/>
        </w:rPr>
        <w:t xml:space="preserve"> в обществе «Мемориал» (Москва)</w:t>
      </w:r>
    </w:p>
    <w:p w14:paraId="29F5F310" w14:textId="77777777" w:rsidR="00E8246B" w:rsidRPr="00AA7E01" w:rsidRDefault="00E8246B" w:rsidP="00AA7E01">
      <w:pPr>
        <w:jc w:val="center"/>
        <w:outlineLvl w:val="0"/>
        <w:rPr>
          <w:b/>
          <w:u w:val="single"/>
        </w:rPr>
      </w:pPr>
    </w:p>
    <w:p w14:paraId="5B7A8334" w14:textId="77777777" w:rsidR="00E8246B" w:rsidRPr="00CC7F2F" w:rsidRDefault="00E8246B" w:rsidP="00AA7E01">
      <w:pPr>
        <w:jc w:val="both"/>
        <w:outlineLvl w:val="0"/>
        <w:rPr>
          <w:u w:val="single"/>
        </w:rPr>
      </w:pPr>
      <w:r w:rsidRPr="00AA7E01">
        <w:t>17 декабря 2015, Москва</w:t>
      </w:r>
    </w:p>
    <w:p w14:paraId="06084C4B" w14:textId="77777777" w:rsidR="00E8246B" w:rsidRPr="00CC7F2F" w:rsidRDefault="00E8246B" w:rsidP="00AA7E01">
      <w:pPr>
        <w:jc w:val="both"/>
        <w:outlineLvl w:val="0"/>
        <w:rPr>
          <w:sz w:val="11"/>
          <w:szCs w:val="11"/>
        </w:rPr>
      </w:pPr>
    </w:p>
    <w:p w14:paraId="07638A07" w14:textId="77777777" w:rsidR="00E8246B" w:rsidRPr="00CC7F2F" w:rsidRDefault="00E8246B" w:rsidP="00AA7E01">
      <w:pPr>
        <w:jc w:val="both"/>
        <w:outlineLvl w:val="0"/>
        <w:rPr>
          <w:sz w:val="11"/>
          <w:szCs w:val="11"/>
        </w:rPr>
      </w:pPr>
    </w:p>
    <w:p w14:paraId="10B2EB8A" w14:textId="77777777" w:rsidR="00E8246B" w:rsidRPr="00CC7F2F" w:rsidRDefault="00E8246B" w:rsidP="00AA7E01">
      <w:pPr>
        <w:jc w:val="both"/>
        <w:outlineLvl w:val="0"/>
        <w:rPr>
          <w:u w:val="single"/>
        </w:rPr>
      </w:pPr>
      <w:proofErr w:type="spellStart"/>
      <w:r w:rsidRPr="00AA7E01">
        <w:rPr>
          <w:b/>
        </w:rPr>
        <w:t>Надим</w:t>
      </w:r>
      <w:proofErr w:type="spellEnd"/>
      <w:r w:rsidRPr="00AA7E01">
        <w:rPr>
          <w:b/>
        </w:rPr>
        <w:t xml:space="preserve"> </w:t>
      </w:r>
      <w:proofErr w:type="spellStart"/>
      <w:r w:rsidRPr="00AA7E01">
        <w:rPr>
          <w:b/>
        </w:rPr>
        <w:t>Аури</w:t>
      </w:r>
      <w:proofErr w:type="spellEnd"/>
      <w:r w:rsidRPr="00AA7E01">
        <w:t xml:space="preserve"> руководит работой </w:t>
      </w:r>
      <w:r w:rsidRPr="00CC7F2F">
        <w:t xml:space="preserve">международной правозащитной организации </w:t>
      </w:r>
      <w:proofErr w:type="spellStart"/>
      <w:r w:rsidRPr="00AA7E01">
        <w:t>Human</w:t>
      </w:r>
      <w:proofErr w:type="spellEnd"/>
      <w:r w:rsidRPr="00AA7E01">
        <w:t xml:space="preserve"> </w:t>
      </w:r>
      <w:proofErr w:type="spellStart"/>
      <w:r w:rsidRPr="00AA7E01">
        <w:t>Rights</w:t>
      </w:r>
      <w:proofErr w:type="spellEnd"/>
      <w:r w:rsidRPr="00AA7E01">
        <w:t xml:space="preserve"> </w:t>
      </w:r>
      <w:proofErr w:type="spellStart"/>
      <w:r w:rsidRPr="00AA7E01">
        <w:t>Watch</w:t>
      </w:r>
      <w:proofErr w:type="spellEnd"/>
      <w:r w:rsidRPr="00AA7E01">
        <w:t xml:space="preserve"> по мониторингу соблюдения международного гуманитарного права и прав человека в Сирии, директор ливанского офиса организации в Бейруте, многократно в последние годы бывал в Сирии</w:t>
      </w:r>
      <w:r w:rsidRPr="00CC7F2F">
        <w:rPr>
          <w:sz w:val="11"/>
          <w:szCs w:val="11"/>
        </w:rPr>
        <w:t>.</w:t>
      </w:r>
    </w:p>
    <w:p w14:paraId="3B02BB11" w14:textId="77777777" w:rsidR="00E8246B" w:rsidRPr="00CC7F2F" w:rsidRDefault="00E8246B" w:rsidP="00AA7E01">
      <w:pPr>
        <w:jc w:val="both"/>
        <w:outlineLvl w:val="0"/>
        <w:rPr>
          <w:u w:val="single"/>
        </w:rPr>
      </w:pPr>
    </w:p>
    <w:p w14:paraId="72CF3BE9" w14:textId="77777777" w:rsidR="00E8246B" w:rsidRPr="00CC7F2F" w:rsidRDefault="00E8246B" w:rsidP="00AA7E01">
      <w:pPr>
        <w:jc w:val="both"/>
        <w:outlineLvl w:val="0"/>
        <w:rPr>
          <w:u w:val="single"/>
        </w:rPr>
      </w:pPr>
      <w:r w:rsidRPr="00CC7F2F">
        <w:rPr>
          <w:u w:val="single"/>
        </w:rPr>
        <w:t xml:space="preserve">участвует - </w:t>
      </w:r>
      <w:r w:rsidRPr="00AA7E01">
        <w:rPr>
          <w:b/>
          <w:u w:val="single"/>
        </w:rPr>
        <w:t>Таня Локшина</w:t>
      </w:r>
      <w:r w:rsidRPr="00CC7F2F">
        <w:rPr>
          <w:u w:val="single"/>
        </w:rPr>
        <w:t xml:space="preserve">, программный директор </w:t>
      </w:r>
      <w:r w:rsidR="00CC7F2F" w:rsidRPr="00CC7F2F">
        <w:rPr>
          <w:u w:val="single"/>
        </w:rPr>
        <w:t xml:space="preserve">по России </w:t>
      </w:r>
      <w:proofErr w:type="spellStart"/>
      <w:r w:rsidRPr="00CC7F2F">
        <w:t>Human</w:t>
      </w:r>
      <w:proofErr w:type="spellEnd"/>
      <w:r w:rsidRPr="00CC7F2F">
        <w:t xml:space="preserve"> </w:t>
      </w:r>
      <w:proofErr w:type="spellStart"/>
      <w:r w:rsidRPr="00CC7F2F">
        <w:t>Rights</w:t>
      </w:r>
      <w:proofErr w:type="spellEnd"/>
      <w:r w:rsidRPr="00CC7F2F">
        <w:t xml:space="preserve"> </w:t>
      </w:r>
      <w:proofErr w:type="spellStart"/>
      <w:r w:rsidRPr="00CC7F2F">
        <w:t>Watch</w:t>
      </w:r>
      <w:proofErr w:type="spellEnd"/>
    </w:p>
    <w:p w14:paraId="133A5774" w14:textId="77777777" w:rsidR="00E8246B" w:rsidRPr="00CC7F2F" w:rsidRDefault="00E8246B" w:rsidP="00AA7E01">
      <w:pPr>
        <w:jc w:val="both"/>
        <w:rPr>
          <w:u w:val="single"/>
        </w:rPr>
      </w:pPr>
    </w:p>
    <w:p w14:paraId="4039AFB8" w14:textId="77777777" w:rsidR="00E8246B" w:rsidRPr="00CC7F2F" w:rsidRDefault="00E8246B" w:rsidP="00AA7E01">
      <w:pPr>
        <w:jc w:val="both"/>
        <w:rPr>
          <w:u w:val="single"/>
        </w:rPr>
      </w:pPr>
      <w:r w:rsidRPr="00CC7F2F">
        <w:rPr>
          <w:u w:val="single"/>
        </w:rPr>
        <w:t xml:space="preserve">ведущий - </w:t>
      </w:r>
      <w:r w:rsidRPr="00AA7E01">
        <w:rPr>
          <w:b/>
          <w:u w:val="single"/>
        </w:rPr>
        <w:t>Олег Орлов</w:t>
      </w:r>
      <w:r w:rsidRPr="00CC7F2F">
        <w:rPr>
          <w:u w:val="single"/>
        </w:rPr>
        <w:t>,  член Совета Правозащитного центра «Мемориал», руководитель программы «Горячие точки»</w:t>
      </w:r>
    </w:p>
    <w:p w14:paraId="0016F0A0" w14:textId="77777777" w:rsidR="00E8246B" w:rsidRPr="00CC7F2F" w:rsidRDefault="00E8246B" w:rsidP="00AA7E01">
      <w:pPr>
        <w:jc w:val="both"/>
        <w:rPr>
          <w:u w:val="single"/>
        </w:rPr>
      </w:pPr>
    </w:p>
    <w:p w14:paraId="0B19E83E" w14:textId="77777777" w:rsidR="00E8246B" w:rsidRPr="00CC7F2F" w:rsidRDefault="00E8246B" w:rsidP="00AA7E01">
      <w:pPr>
        <w:jc w:val="center"/>
      </w:pPr>
      <w:r w:rsidRPr="00CC7F2F">
        <w:t>***</w:t>
      </w:r>
    </w:p>
    <w:p w14:paraId="7BEF5C40" w14:textId="77777777" w:rsidR="00E8246B" w:rsidRPr="00CC7F2F" w:rsidRDefault="00E8246B" w:rsidP="00AA7E01">
      <w:pPr>
        <w:jc w:val="both"/>
        <w:outlineLvl w:val="0"/>
      </w:pPr>
      <w:r w:rsidRPr="00CC7F2F">
        <w:t xml:space="preserve">Олег Орлов </w:t>
      </w:r>
    </w:p>
    <w:p w14:paraId="28B306EB" w14:textId="77777777" w:rsidR="00E8246B" w:rsidRPr="00CC7F2F" w:rsidRDefault="00E8246B" w:rsidP="00AA7E01">
      <w:pPr>
        <w:ind w:firstLine="540"/>
        <w:jc w:val="both"/>
      </w:pPr>
      <w:r w:rsidRPr="00CC7F2F">
        <w:t xml:space="preserve">- Давайте начнем. Таня, </w:t>
      </w:r>
      <w:proofErr w:type="spellStart"/>
      <w:r w:rsidRPr="00CC7F2F">
        <w:t>Надим</w:t>
      </w:r>
      <w:proofErr w:type="spellEnd"/>
      <w:r w:rsidRPr="00CC7F2F">
        <w:t xml:space="preserve">, вы хотели бы что-то сказать вначале? После вашего выступления у нас будет показан короткий фильм (14 мин.), затем </w:t>
      </w:r>
      <w:proofErr w:type="spellStart"/>
      <w:r w:rsidRPr="00CC7F2F">
        <w:t>Надим</w:t>
      </w:r>
      <w:proofErr w:type="spellEnd"/>
      <w:r w:rsidRPr="00CC7F2F">
        <w:t xml:space="preserve"> </w:t>
      </w:r>
      <w:proofErr w:type="spellStart"/>
      <w:r w:rsidRPr="00CC7F2F">
        <w:t>Аури</w:t>
      </w:r>
      <w:proofErr w:type="spellEnd"/>
      <w:r w:rsidRPr="00CC7F2F">
        <w:t xml:space="preserve"> выступит, после этого вопросы и, если время позволит, ваши выступления и выступления из зала. Возможно, будет дискуссия. Пожалуйста – Таня.</w:t>
      </w:r>
    </w:p>
    <w:p w14:paraId="771D3CF6" w14:textId="77777777" w:rsidR="00E8246B" w:rsidRPr="00CC7F2F" w:rsidRDefault="00E8246B" w:rsidP="00AA7E01">
      <w:pPr>
        <w:jc w:val="both"/>
      </w:pPr>
    </w:p>
    <w:p w14:paraId="37B8902B" w14:textId="77777777" w:rsidR="00E8246B" w:rsidRPr="00CC7F2F" w:rsidRDefault="00E8246B" w:rsidP="00AA7E01">
      <w:pPr>
        <w:jc w:val="both"/>
        <w:outlineLvl w:val="0"/>
      </w:pPr>
      <w:r w:rsidRPr="00CC7F2F">
        <w:t>Таня Локшина</w:t>
      </w:r>
    </w:p>
    <w:p w14:paraId="3E7FA38E" w14:textId="77777777" w:rsidR="00E8246B" w:rsidRPr="00CC7F2F" w:rsidRDefault="00E8246B" w:rsidP="00AA7E01">
      <w:pPr>
        <w:ind w:firstLine="540"/>
        <w:jc w:val="both"/>
      </w:pPr>
      <w:r w:rsidRPr="00CC7F2F">
        <w:t>- Как сказал Олег Петрович, очень рады</w:t>
      </w:r>
      <w:r w:rsidR="00CC7F2F" w:rsidRPr="00CC7F2F">
        <w:t xml:space="preserve"> приезду нашего коллеги, </w:t>
      </w:r>
      <w:proofErr w:type="spellStart"/>
      <w:r w:rsidR="00CC7F2F" w:rsidRPr="00CC7F2F">
        <w:t>Надима</w:t>
      </w:r>
      <w:proofErr w:type="spellEnd"/>
      <w:r w:rsidRPr="00CC7F2F">
        <w:t xml:space="preserve">. Он первый раз в Москве, прежде всего он приехал сюда, чтобы выпустить </w:t>
      </w:r>
      <w:r w:rsidR="00CC7F2F" w:rsidRPr="00CC7F2F">
        <w:t xml:space="preserve">вместе с нами вот этот </w:t>
      </w:r>
      <w:r w:rsidRPr="00CC7F2F">
        <w:t>новый доклад</w:t>
      </w:r>
      <w:r w:rsidR="00CC7F2F" w:rsidRPr="00CC7F2F">
        <w:t xml:space="preserve"> Хьюман </w:t>
      </w:r>
      <w:proofErr w:type="spellStart"/>
      <w:r w:rsidR="00CC7F2F" w:rsidRPr="00CC7F2F">
        <w:t>Райтс</w:t>
      </w:r>
      <w:proofErr w:type="spellEnd"/>
      <w:r w:rsidR="00CC7F2F" w:rsidRPr="00CC7F2F">
        <w:t xml:space="preserve"> </w:t>
      </w:r>
      <w:proofErr w:type="spellStart"/>
      <w:r w:rsidR="00CC7F2F" w:rsidRPr="00CC7F2F">
        <w:t>Вотч</w:t>
      </w:r>
      <w:proofErr w:type="spellEnd"/>
      <w:r w:rsidRPr="00CC7F2F">
        <w:t xml:space="preserve">. (Показывает издание доклада "Если бы мертвые могли говорить" на английском языке). Вместо того, чтобы долго и подробно рассказывать про доклад, мы предлагаем вам посмотреть достаточно короткое видео, которое сделано в сопровождение этого доклада, по его мотивам. В него включены некоторые интервью с пострадавшими, которых мы интервьюировали в рамках работы Хьюман </w:t>
      </w:r>
      <w:proofErr w:type="spellStart"/>
      <w:r w:rsidRPr="00CC7F2F">
        <w:t>Райтс</w:t>
      </w:r>
      <w:proofErr w:type="spellEnd"/>
      <w:r w:rsidRPr="00CC7F2F">
        <w:t xml:space="preserve"> </w:t>
      </w:r>
      <w:proofErr w:type="spellStart"/>
      <w:r w:rsidRPr="00CC7F2F">
        <w:t>Вотч</w:t>
      </w:r>
      <w:proofErr w:type="spellEnd"/>
      <w:r w:rsidRPr="00CC7F2F">
        <w:t xml:space="preserve">. Как работает Хьюман </w:t>
      </w:r>
      <w:proofErr w:type="spellStart"/>
      <w:r w:rsidRPr="00CC7F2F">
        <w:t>Райтс</w:t>
      </w:r>
      <w:proofErr w:type="spellEnd"/>
      <w:r w:rsidRPr="00CC7F2F">
        <w:t xml:space="preserve"> </w:t>
      </w:r>
      <w:proofErr w:type="spellStart"/>
      <w:r w:rsidRPr="00CC7F2F">
        <w:t>Вотч</w:t>
      </w:r>
      <w:proofErr w:type="spellEnd"/>
      <w:r w:rsidR="00CC7F2F" w:rsidRPr="00CC7F2F">
        <w:t xml:space="preserve"> я рассказывать </w:t>
      </w:r>
      <w:r w:rsidRPr="00CC7F2F">
        <w:t>не буду. Все присутствующие прекрасно об этом знают. Давайте посмотрим для начала кино.</w:t>
      </w:r>
    </w:p>
    <w:p w14:paraId="41B24192" w14:textId="77777777" w:rsidR="00E8246B" w:rsidRPr="00CC7F2F" w:rsidRDefault="00E8246B" w:rsidP="00AA7E01">
      <w:pPr>
        <w:ind w:firstLine="540"/>
        <w:jc w:val="both"/>
      </w:pPr>
    </w:p>
    <w:p w14:paraId="6E8A66B6" w14:textId="77777777" w:rsidR="00E8246B" w:rsidRPr="00CC7F2F" w:rsidRDefault="00E8246B" w:rsidP="00AA7E01">
      <w:pPr>
        <w:ind w:firstLine="540"/>
        <w:jc w:val="both"/>
      </w:pPr>
      <w:r w:rsidRPr="00CC7F2F">
        <w:t xml:space="preserve"> /Демонстрация фильма 14 мин./</w:t>
      </w:r>
    </w:p>
    <w:p w14:paraId="4E934ACE" w14:textId="77777777" w:rsidR="00E8246B" w:rsidRPr="00CC7F2F" w:rsidRDefault="00E8246B" w:rsidP="00AA7E01">
      <w:pPr>
        <w:ind w:firstLine="540"/>
        <w:jc w:val="both"/>
      </w:pPr>
    </w:p>
    <w:p w14:paraId="03A98FE4" w14:textId="77777777" w:rsidR="00E8246B" w:rsidRPr="00CC7F2F" w:rsidRDefault="00E8246B" w:rsidP="00AA7E01">
      <w:pPr>
        <w:jc w:val="both"/>
        <w:outlineLvl w:val="0"/>
      </w:pPr>
      <w:r w:rsidRPr="00CC7F2F">
        <w:t>Таня Локшина</w:t>
      </w:r>
    </w:p>
    <w:p w14:paraId="1B01C325" w14:textId="77777777" w:rsidR="00E8246B" w:rsidRDefault="00E8246B" w:rsidP="00AA7E01">
      <w:pPr>
        <w:ind w:firstLine="540"/>
        <w:jc w:val="both"/>
      </w:pPr>
      <w:r w:rsidRPr="00CC7F2F">
        <w:t xml:space="preserve">- Сразу два слова пояснений для тех, кому тяжело было </w:t>
      </w:r>
      <w:proofErr w:type="gramStart"/>
      <w:r w:rsidRPr="00CC7F2F">
        <w:t>уловить</w:t>
      </w:r>
      <w:r w:rsidR="00CC7F2F" w:rsidRPr="00CC7F2F">
        <w:t xml:space="preserve">  переводе</w:t>
      </w:r>
      <w:proofErr w:type="gramEnd"/>
      <w:r w:rsidRPr="00CC7F2F">
        <w:t>, про так называемый фотоархив "Цезаря</w:t>
      </w:r>
      <w:r w:rsidR="00CC7F2F" w:rsidRPr="00CC7F2F">
        <w:t>."</w:t>
      </w:r>
      <w:r w:rsidRPr="00CC7F2F">
        <w:t xml:space="preserve"> Это фотоархив, который был вывезен в 2013 году, когда некий сотрудник, </w:t>
      </w:r>
      <w:r w:rsidR="00CC7F2F" w:rsidRPr="00CC7F2F">
        <w:t xml:space="preserve">работавший </w:t>
      </w:r>
      <w:r w:rsidRPr="00CC7F2F">
        <w:t xml:space="preserve">на сирийскую военную полицию, сбежал и вывез с собою тысячи фотографий. </w:t>
      </w:r>
      <w:r w:rsidR="00CC7F2F" w:rsidRPr="00CC7F2F">
        <w:t>Ф</w:t>
      </w:r>
      <w:r w:rsidRPr="00CC7F2F">
        <w:t xml:space="preserve">отографии попали далее в сирийскую правозащитную организацию, которая передала их Хьюман </w:t>
      </w:r>
      <w:proofErr w:type="spellStart"/>
      <w:r w:rsidRPr="00CC7F2F">
        <w:t>Райтс</w:t>
      </w:r>
      <w:proofErr w:type="spellEnd"/>
      <w:r w:rsidRPr="00CC7F2F">
        <w:t xml:space="preserve"> </w:t>
      </w:r>
      <w:proofErr w:type="spellStart"/>
      <w:r w:rsidRPr="00CC7F2F">
        <w:t>Вотч</w:t>
      </w:r>
      <w:proofErr w:type="spellEnd"/>
      <w:r w:rsidRPr="00CC7F2F">
        <w:t>. (</w:t>
      </w:r>
      <w:r w:rsidRPr="00CC7F2F">
        <w:rPr>
          <w:i/>
          <w:iCs/>
        </w:rPr>
        <w:t>неразборчиво, дефекты записи</w:t>
      </w:r>
      <w:r w:rsidRPr="00CC7F2F">
        <w:t xml:space="preserve">) Фотографий в целом было более </w:t>
      </w:r>
      <w:r w:rsidRPr="00AA7E01">
        <w:t>50</w:t>
      </w:r>
      <w:r w:rsidRPr="00CC7F2F">
        <w:t> </w:t>
      </w:r>
      <w:r w:rsidRPr="00AA7E01">
        <w:t>000</w:t>
      </w:r>
      <w:r w:rsidRPr="00CC7F2F">
        <w:t xml:space="preserve">, но на самом деле на этих фотографиях </w:t>
      </w:r>
      <w:r w:rsidRPr="00AA7E01">
        <w:t>6</w:t>
      </w:r>
      <w:r w:rsidRPr="00CC7F2F">
        <w:t> </w:t>
      </w:r>
      <w:r w:rsidRPr="00AA7E01">
        <w:t>786</w:t>
      </w:r>
      <w:r w:rsidRPr="00CC7F2F">
        <w:t xml:space="preserve"> отдельных людей, потому что каждое тело было сфотографировано несколько раз, с разных ракурсов. </w:t>
      </w:r>
      <w:r w:rsidR="00CC7F2F" w:rsidRPr="00CC7F2F">
        <w:t xml:space="preserve">То, что при жизни эти люди были задержаны сирийскими правительственными структурами и содержались под стражей </w:t>
      </w:r>
      <w:r w:rsidRPr="00CC7F2F">
        <w:t>подтверждено несколькими свидетелями</w:t>
      </w:r>
      <w:r w:rsidR="00CC7F2F" w:rsidRPr="00CC7F2F">
        <w:t xml:space="preserve">. </w:t>
      </w:r>
      <w:r w:rsidRPr="00CC7F2F">
        <w:t>С</w:t>
      </w:r>
      <w:r w:rsidR="00CC7F2F" w:rsidRPr="00CC7F2F">
        <w:t>реди свидетелей были собственно и</w:t>
      </w:r>
      <w:r w:rsidRPr="00CC7F2F">
        <w:t xml:space="preserve"> перебежчики из сирийских силовых структур, сирийских медицинских учреждений, которые имели отношения к посмертным исследованиям, имели отношения к </w:t>
      </w:r>
      <w:r w:rsidR="00CC7F2F" w:rsidRPr="00CC7F2F">
        <w:t xml:space="preserve">системе содержания под стражей. Налицо то, что </w:t>
      </w:r>
      <w:r w:rsidRPr="00CC7F2F">
        <w:t>властям</w:t>
      </w:r>
      <w:r w:rsidR="00CC7F2F" w:rsidRPr="00CC7F2F">
        <w:t>и</w:t>
      </w:r>
      <w:r w:rsidRPr="00CC7F2F">
        <w:t xml:space="preserve"> каждый труп фиксировался, каждый труп регистрировался. Все </w:t>
      </w:r>
      <w:r w:rsidRPr="00AA7E01">
        <w:t xml:space="preserve">50 000 </w:t>
      </w:r>
      <w:r w:rsidRPr="00CC7F2F">
        <w:t xml:space="preserve">снимков, которые выданы и, соответственно, зафиксированы в архиве "Цезаря" - эти </w:t>
      </w:r>
      <w:r w:rsidRPr="00AA7E01">
        <w:t xml:space="preserve">6 786 </w:t>
      </w:r>
      <w:r w:rsidRPr="00CC7F2F">
        <w:t xml:space="preserve"> тел </w:t>
      </w:r>
      <w:r w:rsidR="00CC7F2F" w:rsidRPr="00CC7F2F">
        <w:t>–</w:t>
      </w:r>
      <w:r w:rsidRPr="00CC7F2F">
        <w:t xml:space="preserve"> </w:t>
      </w:r>
      <w:r w:rsidR="00CC7F2F" w:rsidRPr="00CC7F2F">
        <w:t xml:space="preserve">очевидно лишь </w:t>
      </w:r>
      <w:r w:rsidR="00CC7F2F">
        <w:t>малая толика в жерновах этой машины смерти.</w:t>
      </w:r>
    </w:p>
    <w:p w14:paraId="2DA82774" w14:textId="77777777" w:rsidR="00E8246B" w:rsidRDefault="00E8246B" w:rsidP="00AA7E01">
      <w:pPr>
        <w:ind w:firstLine="540"/>
        <w:jc w:val="both"/>
      </w:pPr>
      <w:r>
        <w:lastRenderedPageBreak/>
        <w:t xml:space="preserve">Почему мы сегодня начали встречу </w:t>
      </w:r>
      <w:r w:rsidR="00CC7F2F">
        <w:t xml:space="preserve">по Сирии </w:t>
      </w:r>
      <w:r>
        <w:t xml:space="preserve">с разговора о содержании под стражей? В то время, как вроде бы сейчас, когда осуществляется российская интервенция -  первостепенный вопрос для нас, находящихся в России - это </w:t>
      </w:r>
      <w:r w:rsidR="00CC7F2F">
        <w:t>роль России и перспективы урегулирования конфликта</w:t>
      </w:r>
      <w:r>
        <w:t>. Почему для нас оказалось важным поднять вопрос</w:t>
      </w:r>
      <w:r w:rsidR="00AA7E01">
        <w:t xml:space="preserve"> о гибели задержанных</w:t>
      </w:r>
      <w:r>
        <w:t xml:space="preserve">? Не только потому, что </w:t>
      </w:r>
      <w:r w:rsidR="00AA7E01">
        <w:t xml:space="preserve">Хьюман </w:t>
      </w:r>
      <w:proofErr w:type="spellStart"/>
      <w:r w:rsidR="00AA7E01">
        <w:t>Райтс</w:t>
      </w:r>
      <w:proofErr w:type="spellEnd"/>
      <w:r w:rsidR="00AA7E01">
        <w:t xml:space="preserve"> </w:t>
      </w:r>
      <w:proofErr w:type="spellStart"/>
      <w:r w:rsidR="00AA7E01">
        <w:t>Вотч</w:t>
      </w:r>
      <w:proofErr w:type="spellEnd"/>
      <w:r w:rsidR="00AA7E01">
        <w:t xml:space="preserve"> </w:t>
      </w:r>
      <w:r>
        <w:t>только что вышел этот докл</w:t>
      </w:r>
      <w:r w:rsidR="00AA7E01">
        <w:t xml:space="preserve">ад, На </w:t>
      </w:r>
      <w:r>
        <w:t>самом деле потому, что гражданская война в Сирии, сам вооруженный конфликт в Сирии начался именно с вопроса о</w:t>
      </w:r>
      <w:r w:rsidR="00AA7E01">
        <w:t xml:space="preserve"> пытках под стражей</w:t>
      </w:r>
      <w:r>
        <w:t>. Мы абсолютно убеждены в том, что до тех пор, пока эта проблема не будет решена</w:t>
      </w:r>
      <w:r w:rsidR="00AA7E01">
        <w:t>, реального разрешение конфликта не произойдет</w:t>
      </w:r>
      <w:r>
        <w:t>. Если в места содержания под стражей международные наблюдатели допущены не будут, ни о каком выходе из сирийского тупика говорить не придется.</w:t>
      </w:r>
    </w:p>
    <w:p w14:paraId="26FE4BC8" w14:textId="77777777" w:rsidR="00E8246B" w:rsidRDefault="00AA7E01" w:rsidP="00AA7E01">
      <w:pPr>
        <w:ind w:firstLine="540"/>
        <w:jc w:val="both"/>
      </w:pPr>
      <w:r>
        <w:t>Н</w:t>
      </w:r>
      <w:r w:rsidR="00E8246B">
        <w:t xml:space="preserve">ам кажется, что все рекомендации, которые сделаны в докладе, </w:t>
      </w:r>
      <w:r>
        <w:t xml:space="preserve">предметны </w:t>
      </w:r>
      <w:r w:rsidR="00E8246B">
        <w:t xml:space="preserve">и выполнимы: </w:t>
      </w:r>
      <w:r>
        <w:t xml:space="preserve">и </w:t>
      </w:r>
      <w:r w:rsidR="00E8246B">
        <w:t>в той части, которая касается допуска международных наблюдателей в места содержания под стражей</w:t>
      </w:r>
      <w:r>
        <w:t>,</w:t>
      </w:r>
      <w:r w:rsidR="00E8246B">
        <w:t xml:space="preserve"> и в части отстранения с занимаемых должностей тех лиц в местах содержания под стражей, которые допустили указанные преступления.</w:t>
      </w:r>
    </w:p>
    <w:p w14:paraId="04AE0BCE" w14:textId="77777777" w:rsidR="00E8246B" w:rsidRDefault="00E8246B" w:rsidP="00AA7E01">
      <w:pPr>
        <w:ind w:firstLine="540"/>
        <w:jc w:val="both"/>
      </w:pPr>
      <w:r>
        <w:t>Мой коллега расскажет вам не столько о тюрьмах и вопросах задержания</w:t>
      </w:r>
      <w:r w:rsidR="00AA7E01">
        <w:t xml:space="preserve"> и пыток в Сирии</w:t>
      </w:r>
      <w:r>
        <w:t xml:space="preserve">, но о том, как начинался этот конфликт и что сейчас происходит внутри и вокруг него. </w:t>
      </w:r>
      <w:r w:rsidR="00AA7E01">
        <w:t xml:space="preserve">Организаторы дискуссии поставили перед нами целый ряд вопросов. </w:t>
      </w:r>
      <w:r>
        <w:t xml:space="preserve">Я надеюсь, что </w:t>
      </w:r>
      <w:r w:rsidR="00AA7E01">
        <w:t xml:space="preserve">на большинство из них будет дан ответ </w:t>
      </w:r>
      <w:r>
        <w:t>в ходе лекции. Те вопросы, на которые вы не услышите ответов,</w:t>
      </w:r>
      <w:r w:rsidR="00AA7E01">
        <w:t xml:space="preserve"> могут прозвучать в рамках дальнейшего обсуждения</w:t>
      </w:r>
      <w:r>
        <w:t>. Большое спасибо.</w:t>
      </w:r>
    </w:p>
    <w:p w14:paraId="240790A4" w14:textId="77777777" w:rsidR="00E8246B" w:rsidRDefault="00E8246B" w:rsidP="00AA7E01">
      <w:pPr>
        <w:ind w:firstLine="540"/>
        <w:jc w:val="both"/>
      </w:pPr>
    </w:p>
    <w:p w14:paraId="51449CE6" w14:textId="77777777" w:rsidR="00E8246B" w:rsidRDefault="00E8246B" w:rsidP="00AA7E01">
      <w:pPr>
        <w:jc w:val="both"/>
        <w:outlineLvl w:val="0"/>
      </w:pPr>
      <w:proofErr w:type="spellStart"/>
      <w:r w:rsidRPr="008C2E1E">
        <w:t>Надим</w:t>
      </w:r>
      <w:proofErr w:type="spellEnd"/>
      <w:r w:rsidRPr="008C2E1E">
        <w:t xml:space="preserve"> </w:t>
      </w:r>
      <w:proofErr w:type="spellStart"/>
      <w:r w:rsidRPr="008C2E1E">
        <w:t>Аури</w:t>
      </w:r>
      <w:proofErr w:type="spellEnd"/>
    </w:p>
    <w:p w14:paraId="5043FBAB" w14:textId="77777777" w:rsidR="00E8246B" w:rsidRDefault="00E8246B" w:rsidP="00AA7E01">
      <w:pPr>
        <w:jc w:val="both"/>
      </w:pPr>
      <w:r w:rsidRPr="008C2E1E">
        <w:t>(</w:t>
      </w:r>
      <w:r>
        <w:t xml:space="preserve">здесь и далее – </w:t>
      </w:r>
      <w:r w:rsidRPr="008C2E1E">
        <w:t>в переводе на русский язык)</w:t>
      </w:r>
    </w:p>
    <w:p w14:paraId="5B1AC056" w14:textId="77777777" w:rsidR="00E8246B" w:rsidRPr="008C2E1E" w:rsidRDefault="00E8246B" w:rsidP="008C2E1E">
      <w:pPr>
        <w:ind w:firstLine="540"/>
        <w:jc w:val="both"/>
      </w:pPr>
      <w:r w:rsidRPr="008C2E1E">
        <w:t>- Добрый вечер. Я благодарю "Мемориал" за то, что вы меня пригласили. Мне очень приятно быть с вами. Я</w:t>
      </w:r>
      <w:r w:rsidR="00AA7E01">
        <w:t xml:space="preserve"> прошу прощения</w:t>
      </w:r>
      <w:r w:rsidRPr="008C2E1E">
        <w:t xml:space="preserve">, что не говорю по-русски. Я знаю, что многие из вас хотят сразу же поговорить о роли России в Сирии. Может быть поговорить об </w:t>
      </w:r>
      <w:proofErr w:type="spellStart"/>
      <w:r w:rsidRPr="008C2E1E">
        <w:t>ИГИЛе</w:t>
      </w:r>
      <w:proofErr w:type="spellEnd"/>
      <w:r w:rsidRPr="008C2E1E">
        <w:t xml:space="preserve"> или ДАЕШ. Но прежде чем мы начнем говорить о том, что происходит сейчас, необходимо совершить некий экскурс в прошлое, потому что последние пять лет были очень сложны</w:t>
      </w:r>
      <w:r>
        <w:t>ми</w:t>
      </w:r>
      <w:r w:rsidRPr="008C2E1E">
        <w:t xml:space="preserve"> в Сирии. Мне кажется, что мы не сможем понять сегодняшний конфликт, если будем смотреть на него только с точки зрения проблемы терроризма или ИГИЛ. Так же, сегодня мы находимся на пороге новой международной попытки мирных переговоров и будет очень сложно разрешить конфликт в Сирии, если мы не поймем весь его масштаб.</w:t>
      </w:r>
    </w:p>
    <w:p w14:paraId="2C518EB1" w14:textId="77777777" w:rsidR="00E8246B" w:rsidRPr="008C2E1E" w:rsidRDefault="00E8246B" w:rsidP="008C2E1E">
      <w:pPr>
        <w:ind w:firstLine="540"/>
        <w:jc w:val="both"/>
      </w:pPr>
      <w:r w:rsidRPr="008C2E1E">
        <w:t>Я предлагаю отталкиваться от того, что существует шесть уровней конфликта в Сирии. Поэтому это один из самых сложных и трудноразрешимых конфликтов за последние двадцать лет. На первом уровне находится оппозиция сорокалетнему правлению семьи Асадов в Сирии. Эта оппозиция основывается как на политических, так и на экономических аспектах, в частности там есть социальные классы, которые пострадали из-за интересов режима. Также там есть целое наследие -</w:t>
      </w:r>
      <w:r>
        <w:t xml:space="preserve"> </w:t>
      </w:r>
      <w:r w:rsidRPr="008C2E1E">
        <w:t>клубок конфликтов, оставшихся с начала 80х и начала 90х годов. Это первый уровень оппозиции диктатуре.</w:t>
      </w:r>
    </w:p>
    <w:p w14:paraId="4FDBE1E9" w14:textId="77777777" w:rsidR="00E8246B" w:rsidRPr="008C2E1E" w:rsidRDefault="00E8246B" w:rsidP="008C2E1E">
      <w:pPr>
        <w:ind w:firstLine="540"/>
        <w:jc w:val="both"/>
      </w:pPr>
      <w:r w:rsidRPr="008C2E1E">
        <w:t xml:space="preserve">Во-вторых, есть еще один уровень. Это суннитское большинство. На 70 процентов Сирия </w:t>
      </w:r>
      <w:proofErr w:type="spellStart"/>
      <w:r w:rsidRPr="008C2E1E">
        <w:t>суннитско</w:t>
      </w:r>
      <w:proofErr w:type="spellEnd"/>
      <w:r w:rsidRPr="008C2E1E">
        <w:t xml:space="preserve">-мусульманское государство. </w:t>
      </w:r>
    </w:p>
    <w:p w14:paraId="417677AB" w14:textId="77777777" w:rsidR="00E8246B" w:rsidRPr="008C2E1E" w:rsidRDefault="00E8246B" w:rsidP="008C2E1E">
      <w:pPr>
        <w:ind w:firstLine="540"/>
        <w:jc w:val="both"/>
      </w:pPr>
      <w:r w:rsidRPr="008C2E1E">
        <w:t xml:space="preserve">Меньшинство </w:t>
      </w:r>
      <w:proofErr w:type="spellStart"/>
      <w:r w:rsidRPr="008C2E1E">
        <w:t>алавитов</w:t>
      </w:r>
      <w:proofErr w:type="spellEnd"/>
      <w:r w:rsidRPr="008C2E1E">
        <w:t xml:space="preserve"> из которого вышла семь</w:t>
      </w:r>
      <w:r>
        <w:t>я</w:t>
      </w:r>
      <w:r w:rsidRPr="008C2E1E">
        <w:t xml:space="preserve"> Асада – составляет 10 процентов населения. Но Сирия – так же и мозаика различных меньшинств</w:t>
      </w:r>
      <w:r>
        <w:t xml:space="preserve">: </w:t>
      </w:r>
      <w:r w:rsidRPr="008C2E1E">
        <w:t>есть христиане, есть шииты, есть еще меньшие группы. История взаимоотношений большинства меньшинств очень сложная, потому что исторически такие группы</w:t>
      </w:r>
      <w:r>
        <w:t>,</w:t>
      </w:r>
      <w:r w:rsidRPr="008C2E1E">
        <w:t xml:space="preserve"> как </w:t>
      </w:r>
      <w:proofErr w:type="spellStart"/>
      <w:r w:rsidRPr="008C2E1E">
        <w:t>алавиты</w:t>
      </w:r>
      <w:proofErr w:type="spellEnd"/>
      <w:r w:rsidRPr="008C2E1E">
        <w:t xml:space="preserve"> (я имею в</w:t>
      </w:r>
      <w:r>
        <w:t xml:space="preserve"> </w:t>
      </w:r>
      <w:r w:rsidRPr="008C2E1E">
        <w:t xml:space="preserve">виду период до 60х гг.) были </w:t>
      </w:r>
      <w:proofErr w:type="spellStart"/>
      <w:r w:rsidRPr="008C2E1E">
        <w:t>маргинализованы</w:t>
      </w:r>
      <w:proofErr w:type="spellEnd"/>
      <w:r w:rsidRPr="008C2E1E">
        <w:t xml:space="preserve"> как экономически, так и политически. Именно поэтому их представители шли служить в армию и в спецслужбы. Это был единственный путь для них. Таким образом их представительство именно в силовых структурах увеличивалось. Они доминируют в силовых структурах Сирии. На протяжении последних 30 лет это была комплексная динамика в Сирии.</w:t>
      </w:r>
    </w:p>
    <w:p w14:paraId="78D9B4A8" w14:textId="77777777" w:rsidR="00E8246B" w:rsidRPr="008C2E1E" w:rsidRDefault="00E8246B" w:rsidP="008C2E1E">
      <w:pPr>
        <w:ind w:firstLine="540"/>
        <w:jc w:val="both"/>
      </w:pPr>
      <w:r w:rsidRPr="008C2E1E">
        <w:lastRenderedPageBreak/>
        <w:t xml:space="preserve">Текущий конфликт повторяет эту динамику. Мы видим меньшинства христиан, </w:t>
      </w:r>
      <w:proofErr w:type="spellStart"/>
      <w:r w:rsidRPr="008C2E1E">
        <w:t>алавитов</w:t>
      </w:r>
      <w:proofErr w:type="spellEnd"/>
      <w:r w:rsidRPr="008C2E1E">
        <w:t>, а также городских суннитов, которые поддерживают Асада. А другие сунниты, в основном из сельской местности</w:t>
      </w:r>
      <w:r>
        <w:t>,</w:t>
      </w:r>
      <w:r w:rsidRPr="008C2E1E">
        <w:t xml:space="preserve"> находятся в оппозиции.</w:t>
      </w:r>
    </w:p>
    <w:p w14:paraId="52F4938E" w14:textId="77777777" w:rsidR="00E8246B" w:rsidRPr="008C2E1E" w:rsidRDefault="00E8246B" w:rsidP="008C2E1E">
      <w:pPr>
        <w:ind w:firstLine="540"/>
        <w:jc w:val="both"/>
      </w:pPr>
      <w:r w:rsidRPr="008C2E1E">
        <w:t xml:space="preserve">Третий уровень конфликта - это роль курдов в Сирии. Курды составляют где-то 10 процентов населения и в основном исторически сосредоточены на севере и северо-востоке страны. И подобно большинству курдов в Турции, Сирии, Ираке и на всем Ближнем Востоке они были </w:t>
      </w:r>
      <w:proofErr w:type="spellStart"/>
      <w:r w:rsidRPr="008C2E1E">
        <w:t>маргинализованы</w:t>
      </w:r>
      <w:proofErr w:type="spellEnd"/>
      <w:r w:rsidRPr="008C2E1E">
        <w:t xml:space="preserve"> в конце Первой мировой войны. Им не дали образовать свое государство. </w:t>
      </w:r>
      <w:r>
        <w:t>В</w:t>
      </w:r>
      <w:r w:rsidRPr="008C2E1E">
        <w:t xml:space="preserve"> Сирии они были еще более угнетены</w:t>
      </w:r>
      <w:r>
        <w:t>:</w:t>
      </w:r>
      <w:r w:rsidRPr="008C2E1E">
        <w:t xml:space="preserve"> когда она стала независимым государством, там возобладала идеология арабского национализма. Даже сейчас она называется Сирийская арабская республика. Курды - не арабы. Курдов отстранили</w:t>
      </w:r>
      <w:r>
        <w:t>, о</w:t>
      </w:r>
      <w:r w:rsidRPr="008C2E1E">
        <w:t xml:space="preserve">тодвинули в сторону. Курдский вопрос как-то пытались замять в 80-90х годах, так как режим Асада был политическим сторонником </w:t>
      </w:r>
      <w:proofErr w:type="spellStart"/>
      <w:r w:rsidRPr="008C2E1E">
        <w:t>Оджалана</w:t>
      </w:r>
      <w:proofErr w:type="spellEnd"/>
      <w:r>
        <w:t xml:space="preserve"> (к</w:t>
      </w:r>
      <w:r w:rsidRPr="008C2E1E">
        <w:t>ак вы знаете, основатель РПК</w:t>
      </w:r>
      <w:r>
        <w:t xml:space="preserve"> -</w:t>
      </w:r>
      <w:r w:rsidRPr="008C2E1E">
        <w:t>Рабоч</w:t>
      </w:r>
      <w:r>
        <w:t>ей</w:t>
      </w:r>
      <w:r w:rsidRPr="008C2E1E">
        <w:t xml:space="preserve"> парти</w:t>
      </w:r>
      <w:r>
        <w:t>и</w:t>
      </w:r>
      <w:r w:rsidRPr="008C2E1E">
        <w:t xml:space="preserve"> </w:t>
      </w:r>
      <w:r>
        <w:t>К</w:t>
      </w:r>
      <w:r w:rsidRPr="008C2E1E">
        <w:t>урдистана). РПК само решил</w:t>
      </w:r>
      <w:r>
        <w:t>а</w:t>
      </w:r>
      <w:r w:rsidRPr="008C2E1E">
        <w:t xml:space="preserve">, что приоритетом будет борьба курдов в Турции, а требования курдов в Сирии замалчивались. Это стало меняться в 2000-е годы, потому что Сирия повернулась против </w:t>
      </w:r>
      <w:proofErr w:type="spellStart"/>
      <w:r w:rsidRPr="008C2E1E">
        <w:t>Оджалана</w:t>
      </w:r>
      <w:proofErr w:type="spellEnd"/>
      <w:r w:rsidRPr="008C2E1E">
        <w:t xml:space="preserve">. Курды стали более решительны, когда они увидели автономию в Ираке. И сейчас курды стали независимыми </w:t>
      </w:r>
      <w:proofErr w:type="spellStart"/>
      <w:r w:rsidRPr="008C2E1E">
        <w:t>акторами</w:t>
      </w:r>
      <w:proofErr w:type="spellEnd"/>
      <w:r w:rsidRPr="008C2E1E">
        <w:t xml:space="preserve"> в Сирии. Они сейчас контролируют большие территории на северных границах Сирии. Они не принадлежат к сирийской оппозиции и не принадлежат к режиму Асада. Это отдельный </w:t>
      </w:r>
      <w:proofErr w:type="spellStart"/>
      <w:r w:rsidRPr="008C2E1E">
        <w:t>актор</w:t>
      </w:r>
      <w:proofErr w:type="spellEnd"/>
      <w:r w:rsidRPr="008C2E1E">
        <w:t>, и они</w:t>
      </w:r>
      <w:r>
        <w:t xml:space="preserve">, </w:t>
      </w:r>
      <w:r w:rsidRPr="008C2E1E">
        <w:t>конечно</w:t>
      </w:r>
      <w:r>
        <w:t>,</w:t>
      </w:r>
      <w:r w:rsidRPr="008C2E1E">
        <w:t xml:space="preserve"> не хотят возвращаться к своему прежнему статусу, который был до восстания. Одна из проблем, которую нужно решить</w:t>
      </w:r>
      <w:r>
        <w:t>,</w:t>
      </w:r>
      <w:r w:rsidRPr="008C2E1E">
        <w:t xml:space="preserve"> - это статус курдов в Сирии.</w:t>
      </w:r>
    </w:p>
    <w:p w14:paraId="0BCD989D" w14:textId="77777777" w:rsidR="00E8246B" w:rsidRPr="008C2E1E" w:rsidRDefault="00E8246B" w:rsidP="008C2E1E">
      <w:pPr>
        <w:ind w:firstLine="540"/>
        <w:jc w:val="both"/>
      </w:pPr>
      <w:r w:rsidRPr="008C2E1E">
        <w:t xml:space="preserve">Четвертый уровень конфликта - это джихадистские группы. </w:t>
      </w:r>
      <w:r>
        <w:t>С</w:t>
      </w:r>
      <w:r w:rsidRPr="008C2E1E">
        <w:t xml:space="preserve">амая печально известная из них и, </w:t>
      </w:r>
      <w:r>
        <w:t>я</w:t>
      </w:r>
      <w:r w:rsidRPr="008C2E1E">
        <w:t xml:space="preserve"> бы сказал, влиятельная - это ИГИЛ. Также Фронт ан-</w:t>
      </w:r>
      <w:proofErr w:type="spellStart"/>
      <w:r w:rsidRPr="008C2E1E">
        <w:t>Нусра</w:t>
      </w:r>
      <w:proofErr w:type="spellEnd"/>
      <w:r w:rsidRPr="008C2E1E">
        <w:t xml:space="preserve"> (аль-</w:t>
      </w:r>
      <w:proofErr w:type="spellStart"/>
      <w:r w:rsidRPr="008C2E1E">
        <w:t>Нусра</w:t>
      </w:r>
      <w:proofErr w:type="spellEnd"/>
      <w:r w:rsidRPr="008C2E1E">
        <w:t xml:space="preserve"> или </w:t>
      </w:r>
      <w:proofErr w:type="spellStart"/>
      <w:r w:rsidRPr="008C2E1E">
        <w:t>Джабхат</w:t>
      </w:r>
      <w:proofErr w:type="spellEnd"/>
      <w:r w:rsidRPr="008C2E1E">
        <w:t xml:space="preserve"> ан-</w:t>
      </w:r>
      <w:proofErr w:type="spellStart"/>
      <w:r w:rsidRPr="008C2E1E">
        <w:t>Нусра</w:t>
      </w:r>
      <w:proofErr w:type="spellEnd"/>
      <w:r w:rsidRPr="008C2E1E">
        <w:t>) и более мелкие группы, с меньшими политическими запросами</w:t>
      </w:r>
      <w:r>
        <w:t>,</w:t>
      </w:r>
      <w:r w:rsidRPr="008C2E1E">
        <w:t xml:space="preserve"> со своей собственной идеологией. Это очень важный уровень конфликта, на который нужно обращать внимание. Эти четыре уровня конфликта находятся внутри Сирии. </w:t>
      </w:r>
    </w:p>
    <w:p w14:paraId="69647355" w14:textId="77777777" w:rsidR="00E8246B" w:rsidRPr="008C2E1E" w:rsidRDefault="00E8246B" w:rsidP="008C2E1E">
      <w:pPr>
        <w:ind w:firstLine="540"/>
        <w:jc w:val="both"/>
      </w:pPr>
      <w:r w:rsidRPr="008C2E1E">
        <w:t>Но существуют два дополнительных уровня. Од</w:t>
      </w:r>
      <w:r>
        <w:t>ин из них</w:t>
      </w:r>
      <w:r w:rsidRPr="008C2E1E">
        <w:t xml:space="preserve"> </w:t>
      </w:r>
      <w:r>
        <w:t>связан с тем, что Сирия находится</w:t>
      </w:r>
      <w:r w:rsidRPr="008C2E1E">
        <w:t xml:space="preserve"> в центе межрегионального </w:t>
      </w:r>
      <w:proofErr w:type="spellStart"/>
      <w:r w:rsidRPr="008C2E1E">
        <w:t>геополического</w:t>
      </w:r>
      <w:proofErr w:type="spellEnd"/>
      <w:r w:rsidRPr="008C2E1E">
        <w:t xml:space="preserve"> соперничества. В нем участвуют разные страны Ближнего Востока </w:t>
      </w:r>
      <w:r>
        <w:t xml:space="preserve">– </w:t>
      </w:r>
      <w:r w:rsidRPr="008C2E1E">
        <w:t>Турция, Египет, Ливия, Йемен, Саудовская Аравия, Иран</w:t>
      </w:r>
      <w:r>
        <w:t>, но в</w:t>
      </w:r>
      <w:r w:rsidRPr="008C2E1E">
        <w:t xml:space="preserve"> сирийском конфликте этот аспект проявился наиболее ярко. С одной стороны</w:t>
      </w:r>
      <w:r>
        <w:t xml:space="preserve">, </w:t>
      </w:r>
      <w:r w:rsidRPr="008C2E1E">
        <w:t xml:space="preserve">это конкуренция между Ираном и Саудовской Аравией. Ее представляют как </w:t>
      </w:r>
      <w:proofErr w:type="spellStart"/>
      <w:r w:rsidRPr="008C2E1E">
        <w:t>суннито</w:t>
      </w:r>
      <w:proofErr w:type="spellEnd"/>
      <w:r w:rsidRPr="008C2E1E">
        <w:t xml:space="preserve">-шиитский конфликт. Но это не только </w:t>
      </w:r>
      <w:proofErr w:type="spellStart"/>
      <w:r w:rsidRPr="008C2E1E">
        <w:t>суннито</w:t>
      </w:r>
      <w:proofErr w:type="spellEnd"/>
      <w:r w:rsidRPr="008C2E1E">
        <w:t>-шиитский конфликт. Это столкновение геополитических интересов. Здесь не просто идеологическое и религиозное столкновение</w:t>
      </w:r>
      <w:r>
        <w:t>, з</w:t>
      </w:r>
      <w:r w:rsidRPr="008C2E1E">
        <w:t>десь две державы: Иран, который становится все сильнее и преодолевает международную изоляцию; Саудовская Аравия, которая чувствует себя все в меньшей безопасности из-за того, что, по ее мнению, такие старые союзники как США от нее отворачиваются.</w:t>
      </w:r>
    </w:p>
    <w:p w14:paraId="4DA97BD7" w14:textId="77777777" w:rsidR="00E8246B" w:rsidRDefault="00E8246B" w:rsidP="008C2E1E">
      <w:pPr>
        <w:ind w:firstLine="540"/>
        <w:jc w:val="both"/>
      </w:pPr>
      <w:r w:rsidRPr="008C2E1E">
        <w:t>Второ</w:t>
      </w:r>
      <w:r>
        <w:t xml:space="preserve">й дополнительный уровень – </w:t>
      </w:r>
      <w:r w:rsidRPr="008C2E1E">
        <w:t>это роль Турции. У Эрдогана до 80-х годов были очень хорошие отношения с Асадом. У Турции было представление об экономическом влиянии в Северной Сирии. Вначале сирийского восстания (в марте 2011 года) Эрдоган думал, что может убедить своего друга Асада провести частичные реформы. Но когда у него появилось ощущение, что Асад не прислушался к его мнению, то они стали врагами. И сейчас Турция становится одним из главных сторонников групп оппозиции и как бы "не замечает" активизации в ней джихадистских групп в 2012-2013 году.</w:t>
      </w:r>
      <w:r>
        <w:t xml:space="preserve"> </w:t>
      </w:r>
      <w:r w:rsidRPr="008C2E1E">
        <w:t>Ближний Восток, как и Россия</w:t>
      </w:r>
      <w:r>
        <w:t>,</w:t>
      </w:r>
      <w:r w:rsidRPr="008C2E1E">
        <w:t xml:space="preserve"> - очень стары</w:t>
      </w:r>
      <w:r>
        <w:t>й</w:t>
      </w:r>
      <w:r w:rsidRPr="008C2E1E">
        <w:t xml:space="preserve"> регион</w:t>
      </w:r>
      <w:r>
        <w:t>, где история</w:t>
      </w:r>
      <w:r w:rsidRPr="008C2E1E">
        <w:t xml:space="preserve"> игра</w:t>
      </w:r>
      <w:r>
        <w:t>е</w:t>
      </w:r>
      <w:r w:rsidRPr="008C2E1E">
        <w:t xml:space="preserve">т </w:t>
      </w:r>
      <w:r>
        <w:t>важную роль.</w:t>
      </w:r>
      <w:r w:rsidRPr="008C2E1E">
        <w:t xml:space="preserve"> </w:t>
      </w:r>
      <w:r>
        <w:t>М</w:t>
      </w:r>
      <w:r w:rsidRPr="008C2E1E">
        <w:t xml:space="preserve">ы не можем говорить о настоящем и думать о будущем, если мы не понимаем, как минимум прошлого. </w:t>
      </w:r>
    </w:p>
    <w:p w14:paraId="7A00B986" w14:textId="77777777" w:rsidR="00E8246B" w:rsidRDefault="00E8246B" w:rsidP="008C2E1E">
      <w:pPr>
        <w:ind w:firstLine="540"/>
        <w:jc w:val="both"/>
      </w:pPr>
      <w:r>
        <w:t>К</w:t>
      </w:r>
      <w:r w:rsidRPr="008C2E1E">
        <w:t>ста</w:t>
      </w:r>
      <w:r>
        <w:t>ти,</w:t>
      </w:r>
      <w:r w:rsidRPr="008C2E1E">
        <w:t xml:space="preserve"> Асад тоже манипулировал джихадистами. И вот это проблема - каждый пытается манипулировать джихадистами. Но у этого </w:t>
      </w:r>
      <w:r>
        <w:t xml:space="preserve">есть </w:t>
      </w:r>
      <w:r w:rsidRPr="008C2E1E">
        <w:t xml:space="preserve">и более глобальный аспект </w:t>
      </w:r>
      <w:r>
        <w:t>–</w:t>
      </w:r>
      <w:r w:rsidRPr="008C2E1E">
        <w:t xml:space="preserve"> </w:t>
      </w:r>
      <w:r>
        <w:t xml:space="preserve">чудовище </w:t>
      </w:r>
      <w:r w:rsidRPr="008C2E1E">
        <w:t>Франкенштейн</w:t>
      </w:r>
      <w:r>
        <w:t>а</w:t>
      </w:r>
      <w:r w:rsidRPr="008C2E1E">
        <w:t xml:space="preserve"> рано или поздно восстает против своего хозяина. </w:t>
      </w:r>
    </w:p>
    <w:p w14:paraId="08DA4265" w14:textId="77777777" w:rsidR="00E8246B" w:rsidRPr="008C2E1E" w:rsidRDefault="00E8246B" w:rsidP="008C2E1E">
      <w:pPr>
        <w:ind w:firstLine="540"/>
        <w:jc w:val="both"/>
      </w:pPr>
      <w:r w:rsidRPr="008C2E1E">
        <w:t>В 2003 году, когда американцы вторглись в Ирак, Асад был очень раздражен из-за неоконсерваторов. Д.</w:t>
      </w:r>
      <w:r>
        <w:t xml:space="preserve"> </w:t>
      </w:r>
      <w:proofErr w:type="spellStart"/>
      <w:r w:rsidRPr="008C2E1E">
        <w:t>Рамсфельд</w:t>
      </w:r>
      <w:proofErr w:type="spellEnd"/>
      <w:r w:rsidRPr="008C2E1E">
        <w:t xml:space="preserve"> (министр обороны США) плохо высказывался в </w:t>
      </w:r>
      <w:r w:rsidRPr="008C2E1E">
        <w:lastRenderedPageBreak/>
        <w:t>отношении Сирии. Асад очень хотел, чтобы у американцев ничего не получилось в Ираке</w:t>
      </w:r>
      <w:r>
        <w:t>, поэтому</w:t>
      </w:r>
      <w:r w:rsidRPr="008C2E1E">
        <w:t xml:space="preserve"> он позволил джихадистам Сирии двигаться в Ирак</w:t>
      </w:r>
      <w:r>
        <w:t xml:space="preserve"> – д</w:t>
      </w:r>
      <w:r w:rsidRPr="008C2E1E">
        <w:t>жихадисты пришли в Ирак. Эти джихадисты вернулись в Ирак в 2007 году и Сирии пришлось следить за своими границами, потому что американцы сказали, что, если не будете следить за своими границами</w:t>
      </w:r>
      <w:r>
        <w:t xml:space="preserve">, </w:t>
      </w:r>
      <w:r w:rsidRPr="008C2E1E">
        <w:t>будем бомбить вас. Поэтому Сирия следила за границей</w:t>
      </w:r>
      <w:r>
        <w:t>: д</w:t>
      </w:r>
      <w:r w:rsidRPr="008C2E1E">
        <w:t xml:space="preserve">жихадистов помещали в военную тюрьму к северу от Дамаска. </w:t>
      </w:r>
      <w:r>
        <w:t>В июне</w:t>
      </w:r>
      <w:r w:rsidRPr="008C2E1E">
        <w:t xml:space="preserve"> 2011 года по причинам, о которых я могу только догадываться, Асад амнистировал всех этих людей. И угадайте, что эти джихадисты сделали? Они основали много вооруженных </w:t>
      </w:r>
      <w:proofErr w:type="spellStart"/>
      <w:r w:rsidRPr="008C2E1E">
        <w:t>джихадистких</w:t>
      </w:r>
      <w:proofErr w:type="spellEnd"/>
      <w:r w:rsidRPr="008C2E1E">
        <w:t xml:space="preserve"> группировок против Асада. </w:t>
      </w:r>
    </w:p>
    <w:p w14:paraId="3831C1C8" w14:textId="77777777" w:rsidR="00E8246B" w:rsidRPr="008C2E1E" w:rsidRDefault="00E8246B" w:rsidP="008C2E1E">
      <w:pPr>
        <w:ind w:firstLine="540"/>
        <w:jc w:val="both"/>
      </w:pPr>
      <w:r w:rsidRPr="008C2E1E">
        <w:t xml:space="preserve">Есть две крупнейшие, скорее локальные, исламистские группы, которые отличаются от </w:t>
      </w:r>
      <w:proofErr w:type="spellStart"/>
      <w:r w:rsidRPr="008C2E1E">
        <w:t>ИГИЛа</w:t>
      </w:r>
      <w:proofErr w:type="spellEnd"/>
      <w:r w:rsidRPr="008C2E1E">
        <w:t xml:space="preserve"> и </w:t>
      </w:r>
      <w:proofErr w:type="spellStart"/>
      <w:r w:rsidRPr="008C2E1E">
        <w:t>Нусры</w:t>
      </w:r>
      <w:proofErr w:type="spellEnd"/>
      <w:r w:rsidRPr="008C2E1E">
        <w:t>. Все они локальны и состоят из тех людей, которых освободили в ноябре 2011 года.</w:t>
      </w:r>
    </w:p>
    <w:p w14:paraId="67E3EC1F" w14:textId="77777777" w:rsidR="00E8246B" w:rsidRDefault="00E8246B" w:rsidP="008C2E1E">
      <w:pPr>
        <w:ind w:firstLine="540"/>
        <w:jc w:val="both"/>
      </w:pPr>
      <w:r w:rsidRPr="008C2E1E">
        <w:t>Наконец</w:t>
      </w:r>
      <w:r>
        <w:t xml:space="preserve">, </w:t>
      </w:r>
      <w:r w:rsidRPr="008C2E1E">
        <w:t xml:space="preserve">последний уровень конфликта </w:t>
      </w:r>
      <w:r w:rsidRPr="005503F0">
        <w:t>–</w:t>
      </w:r>
      <w:r w:rsidRPr="00AA7E01">
        <w:t xml:space="preserve"> </w:t>
      </w:r>
      <w:r w:rsidRPr="008C2E1E">
        <w:t>в его международном измерении. Как вы знаете</w:t>
      </w:r>
      <w:r>
        <w:t>,</w:t>
      </w:r>
      <w:r w:rsidRPr="008C2E1E">
        <w:t xml:space="preserve"> одним из предвыборных обещаний Обамы был</w:t>
      </w:r>
      <w:r>
        <w:t xml:space="preserve"> вывод</w:t>
      </w:r>
      <w:r w:rsidRPr="008C2E1E">
        <w:t xml:space="preserve"> американски</w:t>
      </w:r>
      <w:r>
        <w:t>х</w:t>
      </w:r>
      <w:r w:rsidRPr="008C2E1E">
        <w:t xml:space="preserve"> войск из Ирака и Афганистана. Обама не желал продолжать то, во что втянул страну Буш младший. Это создавало некий вакуум. </w:t>
      </w:r>
    </w:p>
    <w:p w14:paraId="2DE652A1" w14:textId="77777777" w:rsidR="00E8246B" w:rsidRPr="008C2E1E" w:rsidRDefault="00E8246B" w:rsidP="008C2E1E">
      <w:pPr>
        <w:ind w:firstLine="540"/>
        <w:jc w:val="both"/>
      </w:pPr>
      <w:r w:rsidRPr="008C2E1E">
        <w:t xml:space="preserve">С 2003 года регион жил в состоянии </w:t>
      </w:r>
      <w:r>
        <w:rPr>
          <w:lang w:val="en-US"/>
        </w:rPr>
        <w:t>P</w:t>
      </w:r>
      <w:proofErr w:type="spellStart"/>
      <w:r w:rsidRPr="008C2E1E">
        <w:t>ax</w:t>
      </w:r>
      <w:proofErr w:type="spellEnd"/>
      <w:r w:rsidRPr="008C2E1E">
        <w:t xml:space="preserve"> </w:t>
      </w:r>
      <w:r>
        <w:rPr>
          <w:lang w:val="en-US"/>
        </w:rPr>
        <w:t>A</w:t>
      </w:r>
      <w:proofErr w:type="spellStart"/>
      <w:r w:rsidRPr="008C2E1E">
        <w:t>mericana</w:t>
      </w:r>
      <w:proofErr w:type="spellEnd"/>
      <w:r w:rsidRPr="008C2E1E">
        <w:t>. Пока американцы были там, они были единственной сверхдержавой в регионе. А сейчас они выходят оттуда</w:t>
      </w:r>
      <w:r>
        <w:t>,</w:t>
      </w:r>
      <w:r w:rsidRPr="008C2E1E">
        <w:t xml:space="preserve"> и после них остается </w:t>
      </w:r>
      <w:proofErr w:type="gramStart"/>
      <w:r w:rsidRPr="008C2E1E">
        <w:t>вакуум</w:t>
      </w:r>
      <w:proofErr w:type="gramEnd"/>
      <w:r w:rsidRPr="008C2E1E">
        <w:t xml:space="preserve"> и все пытаются этот вакуум заполнить</w:t>
      </w:r>
      <w:r>
        <w:t>, п</w:t>
      </w:r>
      <w:r w:rsidRPr="008C2E1E">
        <w:t xml:space="preserve">озиционироваться в этом вакууме. Один из этих </w:t>
      </w:r>
      <w:proofErr w:type="spellStart"/>
      <w:r w:rsidRPr="008C2E1E">
        <w:t>акторов</w:t>
      </w:r>
      <w:proofErr w:type="spellEnd"/>
      <w:r w:rsidRPr="008C2E1E">
        <w:t xml:space="preserve"> - Россия. Еще пять лет назад это трудно было бы себе представить, что Россия будет эксплуатировать авиабазы в Сирии</w:t>
      </w:r>
      <w:r>
        <w:t>, д</w:t>
      </w:r>
      <w:r w:rsidRPr="008C2E1E">
        <w:t xml:space="preserve">аже находящиеся поблизости от </w:t>
      </w:r>
      <w:proofErr w:type="spellStart"/>
      <w:r w:rsidRPr="008C2E1E">
        <w:t>Хомса</w:t>
      </w:r>
      <w:proofErr w:type="spellEnd"/>
      <w:r w:rsidRPr="008C2E1E">
        <w:t xml:space="preserve">. Извините, что я усложняю, но это действительно сложные вопросы. В итоге, </w:t>
      </w:r>
      <w:r>
        <w:t xml:space="preserve">есть </w:t>
      </w:r>
      <w:r w:rsidRPr="008C2E1E">
        <w:t>шесть уровней конфликта, которые необходимо разрешить.</w:t>
      </w:r>
    </w:p>
    <w:p w14:paraId="77FCBD81" w14:textId="77777777" w:rsidR="00E8246B" w:rsidRDefault="00E8246B" w:rsidP="008C2E1E">
      <w:pPr>
        <w:ind w:firstLine="540"/>
        <w:jc w:val="both"/>
      </w:pPr>
      <w:r w:rsidRPr="008C2E1E">
        <w:t xml:space="preserve">Теперь поговорим о различных стадиях конфликта в Сирии и как мы пришли к тому, что есть сейчас. В марте 2011 года началось восстание в Сирии. </w:t>
      </w:r>
      <w:r>
        <w:t>Прошло уже пять лет</w:t>
      </w:r>
      <w:r w:rsidRPr="008C2E1E">
        <w:t xml:space="preserve"> с начала восстания в декабре 2010 в Тунисе… Затем Ливия, Египет в январе, а в феврале </w:t>
      </w:r>
      <w:r>
        <w:t xml:space="preserve">восстание </w:t>
      </w:r>
      <w:r w:rsidRPr="008C2E1E">
        <w:t>пришло в Сирию. Режим отреагировал</w:t>
      </w:r>
      <w:r>
        <w:t xml:space="preserve"> прежде всего </w:t>
      </w:r>
      <w:r w:rsidRPr="008C2E1E">
        <w:t>репрессиями. Очень жесткие были репрессии. Но, кроме того, Асад предложил некоторые реформы</w:t>
      </w:r>
      <w:r>
        <w:t>, но</w:t>
      </w:r>
      <w:r w:rsidRPr="008C2E1E">
        <w:t xml:space="preserve"> это были робкие, половинчатые реформы. </w:t>
      </w:r>
    </w:p>
    <w:p w14:paraId="35FF07F5" w14:textId="77777777" w:rsidR="00E8246B" w:rsidRPr="008C2E1E" w:rsidRDefault="00E8246B" w:rsidP="008C2E1E">
      <w:pPr>
        <w:ind w:firstLine="540"/>
        <w:jc w:val="both"/>
      </w:pPr>
      <w:r>
        <w:t>Для</w:t>
      </w:r>
      <w:r w:rsidRPr="008C2E1E">
        <w:t xml:space="preserve"> реформ, которые он обещал и в 2006 году, и в 2001 году</w:t>
      </w:r>
      <w:r>
        <w:t xml:space="preserve"> </w:t>
      </w:r>
      <w:r w:rsidRPr="008C2E1E">
        <w:t xml:space="preserve">всегда </w:t>
      </w:r>
      <w:r>
        <w:t>делалось</w:t>
      </w:r>
      <w:r w:rsidRPr="008C2E1E">
        <w:t xml:space="preserve"> либо слишком мало, либо </w:t>
      </w:r>
      <w:r>
        <w:t xml:space="preserve">все было сделано уже </w:t>
      </w:r>
      <w:r w:rsidRPr="008C2E1E">
        <w:t xml:space="preserve">слишком поздно. Асад обещал </w:t>
      </w:r>
      <w:r>
        <w:t>отменить</w:t>
      </w:r>
      <w:r w:rsidRPr="008C2E1E">
        <w:t xml:space="preserve"> военное положение, но одновременно спецслужбы открывали огонь по демонстрантам. В марте был расстрел протестующих, были массовые аресты. А в июле 2011 года мы увидели рост напряженности, особенно в </w:t>
      </w:r>
      <w:proofErr w:type="spellStart"/>
      <w:r w:rsidRPr="008C2E1E">
        <w:t>Хомсе</w:t>
      </w:r>
      <w:proofErr w:type="spellEnd"/>
      <w:r w:rsidRPr="008C2E1E">
        <w:t>, а к августу уже почти 2000 человек, в основном протестующие, были убиты. Официальное новостное агентство Сирии сообщало, что 53 сотрудника спецслужб также были убиты. То есть вооруженный конфликт был к этому моменту в наличии. Убито к этому моменту было около 2000 пр</w:t>
      </w:r>
      <w:r>
        <w:t>о</w:t>
      </w:r>
      <w:r w:rsidRPr="008C2E1E">
        <w:t>тестующих.</w:t>
      </w:r>
    </w:p>
    <w:p w14:paraId="13E112DB" w14:textId="77777777" w:rsidR="00E8246B" w:rsidRDefault="00E8246B" w:rsidP="008C2E1E">
      <w:pPr>
        <w:ind w:firstLine="540"/>
        <w:jc w:val="both"/>
      </w:pPr>
      <w:r w:rsidRPr="008C2E1E">
        <w:t xml:space="preserve">В октябре 2011 года Совбез ООН в своем решении инициировал возможное прекращение огня на переходный период, но Россия и Китай наложили вето на это решение. По некоторым мнениям Россия считала, что Запад нечестно повел себя по отношению к Ливии, не хотела того же в Сирии.  То, что не была принята эта резолюция Совбеза, это на тот момент была упущенная возможность. В конфликте убито свыше 2000 человек. Но, возможно, уровень недовольства еще можно было как-то то приостановить в декабре. Верховный комиссар по правам человека сказал, что всего порядка 5500 человек было убито. </w:t>
      </w:r>
    </w:p>
    <w:p w14:paraId="3C9D0EA9" w14:textId="77777777" w:rsidR="00E8246B" w:rsidRDefault="00E8246B" w:rsidP="008C2E1E">
      <w:pPr>
        <w:ind w:firstLine="540"/>
        <w:jc w:val="both"/>
      </w:pPr>
      <w:r w:rsidRPr="008C2E1E">
        <w:t>В январе 2013 года стало ясно, что сирийское правительство приняло военное решение проблемы. Еще до этого они открывали огонь по протестующим, но в основном это были только жесткие репрессии. Для противодействия восстанию режим перешел к коллективным наказаниям, когда по гражданскому населению открывался артиллерийский огонь. Видно было, что правительство хочет окружить Сирию стеной страха</w:t>
      </w:r>
      <w:r>
        <w:t>, ч</w:t>
      </w:r>
      <w:r w:rsidRPr="008C2E1E">
        <w:t>тобы было неповадно другим людям</w:t>
      </w:r>
      <w:r>
        <w:t xml:space="preserve"> </w:t>
      </w:r>
      <w:r w:rsidRPr="008C2E1E">
        <w:t xml:space="preserve">и чтобы они не протестовали и не </w:t>
      </w:r>
      <w:r w:rsidRPr="008C2E1E">
        <w:lastRenderedPageBreak/>
        <w:t xml:space="preserve">бунтовали. </w:t>
      </w:r>
      <w:r>
        <w:t>Как это было, н</w:t>
      </w:r>
      <w:r w:rsidRPr="008C2E1E">
        <w:t>апример, летом 2012 г</w:t>
      </w:r>
      <w:r>
        <w:t>ода</w:t>
      </w:r>
      <w:r w:rsidRPr="008C2E1E">
        <w:t xml:space="preserve"> в городе </w:t>
      </w:r>
      <w:r>
        <w:t>Кабо-Амос</w:t>
      </w:r>
      <w:r w:rsidRPr="008C2E1E">
        <w:t xml:space="preserve"> в Хаме</w:t>
      </w:r>
      <w:r>
        <w:t>: в</w:t>
      </w:r>
      <w:r w:rsidRPr="008C2E1E">
        <w:t xml:space="preserve">ойска окружили его и бомбили непрерывно. </w:t>
      </w:r>
    </w:p>
    <w:p w14:paraId="70483E96" w14:textId="77777777" w:rsidR="00E8246B" w:rsidRPr="008C2E1E" w:rsidRDefault="00E8246B" w:rsidP="008C2E1E">
      <w:pPr>
        <w:ind w:firstLine="540"/>
        <w:jc w:val="both"/>
      </w:pPr>
      <w:r w:rsidRPr="008C2E1E">
        <w:t>Хама был взят под контроль, но продолжалась эскалация. В восточной части артиллерия в отношении протестующих не использовалась, но началось использование кассетных бомб государственными войсками. Мы увидели рост случаев применения пыток и рост смертности в тюрьмах. А также нечто новое – намеренное разрушение домов. Это не от бомбежек. Это когда окружают какой-то район, приказывают людям уйти и с помощью стенобитных бульдозеров просто сравнивают с землей. (демонстрирует слайд). Это снимок</w:t>
      </w:r>
      <w:r>
        <w:t>,</w:t>
      </w:r>
      <w:r w:rsidRPr="008C2E1E">
        <w:t xml:space="preserve"> сделанный во дворе города Хама, слева надпись «сентябрь 2012».  Мы видим, что это очень густонаселенный бедный окраинный район. Вы вид</w:t>
      </w:r>
      <w:r>
        <w:t>и</w:t>
      </w:r>
      <w:r w:rsidRPr="008C2E1E">
        <w:t>те белые участки, где были некоторые разрушения. В основном</w:t>
      </w:r>
      <w:r>
        <w:t>,</w:t>
      </w:r>
      <w:r w:rsidRPr="008C2E1E">
        <w:t xml:space="preserve"> по границам (по внешней части) этого района. Через месяц, в октябре этот район весь сравняли с землей. Это сделали не бомбами, даже не танками. Это бульдозерами его сравняли. Для того, чтобы сдержать протест, чтобы неповадно было.             </w:t>
      </w:r>
    </w:p>
    <w:p w14:paraId="1E95EE7D" w14:textId="77777777" w:rsidR="00E8246B" w:rsidRPr="008C2E1E" w:rsidRDefault="00E8246B" w:rsidP="008C2E1E">
      <w:pPr>
        <w:ind w:firstLine="540"/>
        <w:jc w:val="both"/>
      </w:pPr>
      <w:r w:rsidRPr="008C2E1E">
        <w:t xml:space="preserve">Что происходило параллельно с этим? Пытки. </w:t>
      </w:r>
      <w:r>
        <w:t>П</w:t>
      </w:r>
      <w:r w:rsidRPr="008C2E1E">
        <w:t>ыток</w:t>
      </w:r>
      <w:r>
        <w:t xml:space="preserve"> были высоко распространены.</w:t>
      </w:r>
      <w:r w:rsidRPr="008C2E1E">
        <w:t xml:space="preserve"> В представленном докладе приведены примеры таких пыток, и фотографии, которые я сделал в начале 2013 г. в одном из заброшенных зданий, использовавшихся спецслужбами. Это одно из орудий пыток</w:t>
      </w:r>
      <w:r>
        <w:t xml:space="preserve"> </w:t>
      </w:r>
      <w:r w:rsidRPr="008C2E1E">
        <w:t>(</w:t>
      </w:r>
      <w:r w:rsidRPr="00AA7E01">
        <w:rPr>
          <w:i/>
        </w:rPr>
        <w:t>неразборчиво</w:t>
      </w:r>
      <w:r w:rsidRPr="008C2E1E">
        <w:t xml:space="preserve">). Режим усиливал репрессии и разрушения для того, чтобы запугать людей, чтобы они уступили. На практике это не помогло. Оппозиция стала еще белее милитаризована. Мы увидели рост числа перебежчиков. </w:t>
      </w:r>
      <w:r>
        <w:t>О</w:t>
      </w:r>
      <w:r w:rsidRPr="008C2E1E">
        <w:t xml:space="preserve">ппозиция стала получать </w:t>
      </w:r>
      <w:r>
        <w:t xml:space="preserve">значительную поддержку </w:t>
      </w:r>
      <w:r w:rsidRPr="008C2E1E">
        <w:t>от соседних стран.</w:t>
      </w:r>
    </w:p>
    <w:p w14:paraId="78EAFDC2" w14:textId="77777777" w:rsidR="00E8246B" w:rsidRPr="008C2E1E" w:rsidRDefault="00E8246B" w:rsidP="008C2E1E">
      <w:pPr>
        <w:ind w:firstLine="540"/>
        <w:jc w:val="both"/>
      </w:pPr>
      <w:r w:rsidRPr="008C2E1E">
        <w:t>В начале 2012 г. уже значительные территории стали переходить под контроль вооруженной оппозиции. В марте 2012 г. со стороны этих групп мы увидели нападения на нац</w:t>
      </w:r>
      <w:r>
        <w:t xml:space="preserve">иональные </w:t>
      </w:r>
      <w:r w:rsidRPr="008C2E1E">
        <w:t>меньшинства, были внесудебные казни в порядке мести, происходила дальнейшая мобилизация, милитаризация и радикализация.</w:t>
      </w:r>
    </w:p>
    <w:p w14:paraId="6A15FF33" w14:textId="77777777" w:rsidR="00E8246B" w:rsidRPr="008C2E1E" w:rsidRDefault="00E8246B" w:rsidP="008C2E1E">
      <w:pPr>
        <w:ind w:firstLine="540"/>
        <w:jc w:val="both"/>
      </w:pPr>
      <w:r w:rsidRPr="008C2E1E">
        <w:t>В марте 2012 г. мы направили открытое письмо оппозиции. Мы писали о практике нарушений прав человека многими оппозиционными группами. Но, к сожалению, реакция лидеров оппозиционных групп в то время была слабой. Они отвечали, что так люди просто реагируют на зверства режима Баш</w:t>
      </w:r>
      <w:r>
        <w:t>а</w:t>
      </w:r>
      <w:r w:rsidRPr="008C2E1E">
        <w:t>ра Асада. К сожалению, это одна из стратегий конфликта в Сирии – каждая из сторон обвиняет другую в том, что происходит в бесконечном цикле мести. Мы увидели в 2012 г. повышение уровня насилия, увеличение потока беженцев. Сейчас же сирийский конфликт привел к величайшему переселенческому кризису за последние 10 лет – половина из 22 миллионного населения Сирии – 11 миллионов жителей потеряло свои дома. Более половины стали беженцами. Другие – внутренние перемещенные лица.</w:t>
      </w:r>
    </w:p>
    <w:p w14:paraId="68EC2DF4" w14:textId="77777777" w:rsidR="00E8246B" w:rsidRPr="008C2E1E" w:rsidRDefault="00E8246B" w:rsidP="008C2E1E">
      <w:pPr>
        <w:ind w:firstLine="540"/>
        <w:jc w:val="both"/>
      </w:pPr>
      <w:r w:rsidRPr="008C2E1E">
        <w:t xml:space="preserve">Параллельно в 2012 году мы увидели, что конфликт становится все более региональным. </w:t>
      </w:r>
      <w:r>
        <w:t>На</w:t>
      </w:r>
      <w:r w:rsidRPr="008C2E1E">
        <w:t>прямую пока он не затронул США и Россию, но втянул Иран, Катар, Саудовскую Аравию, которые материально поддерживали вооруженные группы.</w:t>
      </w:r>
    </w:p>
    <w:p w14:paraId="47ABCF18" w14:textId="77777777" w:rsidR="00E8246B" w:rsidRPr="008C2E1E" w:rsidRDefault="00E8246B" w:rsidP="008C2E1E">
      <w:pPr>
        <w:ind w:firstLine="540"/>
        <w:jc w:val="both"/>
      </w:pPr>
      <w:r w:rsidRPr="008C2E1E">
        <w:t>В феврале 2012</w:t>
      </w:r>
      <w:r>
        <w:t xml:space="preserve"> г.</w:t>
      </w:r>
      <w:r w:rsidRPr="008C2E1E">
        <w:t xml:space="preserve"> Совбез </w:t>
      </w:r>
      <w:r>
        <w:t xml:space="preserve">ООН </w:t>
      </w:r>
      <w:r w:rsidRPr="008C2E1E">
        <w:t xml:space="preserve">попытался еще </w:t>
      </w:r>
      <w:r>
        <w:t xml:space="preserve">раз </w:t>
      </w:r>
      <w:r w:rsidRPr="008C2E1E">
        <w:t xml:space="preserve">принять резолюцию, но снова </w:t>
      </w:r>
      <w:r>
        <w:t>на</w:t>
      </w:r>
      <w:r w:rsidRPr="008C2E1E">
        <w:t xml:space="preserve">толкнулся </w:t>
      </w:r>
      <w:r>
        <w:t>на</w:t>
      </w:r>
      <w:r w:rsidRPr="008C2E1E">
        <w:t xml:space="preserve"> вето России и Китая.</w:t>
      </w:r>
    </w:p>
    <w:p w14:paraId="2534A350" w14:textId="77777777" w:rsidR="00E8246B" w:rsidRDefault="00E8246B" w:rsidP="008C2E1E">
      <w:pPr>
        <w:ind w:firstLine="540"/>
        <w:jc w:val="both"/>
      </w:pPr>
      <w:r w:rsidRPr="008C2E1E">
        <w:t>От военного конфликта произошел переход к тотальной войне. Тотальная война началась летом 2013 года. Когда-нибудь в учебниках истории это будет обозначено поворотным моментом, когда Сирия покатилась в пропасть. Что же произошло</w:t>
      </w:r>
      <w:r>
        <w:t>?</w:t>
      </w:r>
      <w:r w:rsidRPr="008C2E1E">
        <w:t xml:space="preserve"> </w:t>
      </w:r>
    </w:p>
    <w:p w14:paraId="6F69F480" w14:textId="77777777" w:rsidR="00E8246B" w:rsidRPr="008C2E1E" w:rsidRDefault="00E8246B" w:rsidP="008C2E1E">
      <w:pPr>
        <w:ind w:firstLine="540"/>
        <w:jc w:val="both"/>
      </w:pPr>
      <w:r w:rsidRPr="008C2E1E">
        <w:t>Вооруженное восстание оппозиции обретало силу, одерживало все новые победы над режимом. В августе 2013 года о</w:t>
      </w:r>
      <w:r>
        <w:t>ппозиционные группы</w:t>
      </w:r>
      <w:r w:rsidRPr="008C2E1E">
        <w:t xml:space="preserve">, почувствовав достаточно сил, напали на Северную </w:t>
      </w:r>
      <w:proofErr w:type="spellStart"/>
      <w:r w:rsidRPr="008C2E1E">
        <w:t>Латакию</w:t>
      </w:r>
      <w:proofErr w:type="spellEnd"/>
      <w:r w:rsidRPr="008C2E1E">
        <w:t xml:space="preserve">. В этой провинции на сирийском побережье исторически проживают много </w:t>
      </w:r>
      <w:proofErr w:type="spellStart"/>
      <w:r w:rsidRPr="008C2E1E">
        <w:t>алавитов</w:t>
      </w:r>
      <w:proofErr w:type="spellEnd"/>
      <w:r>
        <w:t xml:space="preserve"> – о</w:t>
      </w:r>
      <w:r w:rsidRPr="008C2E1E">
        <w:t>на считается бастионом режима. Вооруженные отряды (в основном исламисты) захватили 10 селений в начале августа 2013 года. Это распространил</w:t>
      </w:r>
      <w:r>
        <w:t>ось,</w:t>
      </w:r>
      <w:r w:rsidRPr="00055BE2">
        <w:t xml:space="preserve"> </w:t>
      </w:r>
      <w:r w:rsidRPr="008C2E1E">
        <w:t>как ударная волна. Режим стал яростно реагировать. Призвали Иран</w:t>
      </w:r>
      <w:r>
        <w:t>: он</w:t>
      </w:r>
      <w:r w:rsidRPr="008C2E1E">
        <w:t xml:space="preserve"> направил тысячи боевиков «Хезболлы» на защиту режима в Дамаск. Ливан также направил в помощь режиму своих шиитских боевиков для стабилизации ситуации.</w:t>
      </w:r>
    </w:p>
    <w:p w14:paraId="4ED5B46E" w14:textId="77777777" w:rsidR="00E8246B" w:rsidRPr="008C2E1E" w:rsidRDefault="00E8246B" w:rsidP="008C2E1E">
      <w:pPr>
        <w:ind w:firstLine="540"/>
        <w:jc w:val="both"/>
      </w:pPr>
      <w:r w:rsidRPr="008C2E1E">
        <w:lastRenderedPageBreak/>
        <w:t>В середине августа режим попытался перейти в контратаку</w:t>
      </w:r>
      <w:r>
        <w:t xml:space="preserve"> после наступления</w:t>
      </w:r>
      <w:r w:rsidRPr="008C2E1E">
        <w:t xml:space="preserve"> оппозици</w:t>
      </w:r>
      <w:r>
        <w:t>и</w:t>
      </w:r>
      <w:r w:rsidRPr="008C2E1E">
        <w:t xml:space="preserve"> в начале лета. И тут произошел еще один поворотный момент – химическая атака 21 августа 2013. Наша организация в результате исследований убеждена, что эту атаку произвели сирийские власти. Мы не знаем</w:t>
      </w:r>
      <w:r>
        <w:t>,</w:t>
      </w:r>
      <w:r w:rsidRPr="008C2E1E">
        <w:t xml:space="preserve"> была ли это паника режима или ошибка каких-то офицеров, но в августе 2013 года режим дошел до отчаянного состояния</w:t>
      </w:r>
      <w:r>
        <w:t xml:space="preserve"> – была применена</w:t>
      </w:r>
      <w:r w:rsidRPr="008C2E1E">
        <w:t xml:space="preserve"> химическ</w:t>
      </w:r>
      <w:r>
        <w:t>ая</w:t>
      </w:r>
      <w:r w:rsidRPr="008C2E1E">
        <w:t xml:space="preserve"> атак</w:t>
      </w:r>
      <w:r>
        <w:t>а.</w:t>
      </w:r>
      <w:r w:rsidRPr="008C2E1E">
        <w:t xml:space="preserve"> </w:t>
      </w:r>
      <w:r>
        <w:t>В</w:t>
      </w:r>
      <w:r w:rsidRPr="008C2E1E">
        <w:t xml:space="preserve"> пригороде Дамаска убили свыше 2000 человек за одну ночь.</w:t>
      </w:r>
    </w:p>
    <w:p w14:paraId="7777C962" w14:textId="77777777" w:rsidR="00E8246B" w:rsidRDefault="00E8246B" w:rsidP="008C2E1E">
      <w:pPr>
        <w:ind w:firstLine="540"/>
        <w:jc w:val="both"/>
      </w:pPr>
      <w:r w:rsidRPr="008C2E1E">
        <w:t>Участились внешние вмешательства. Мы увидели иностранных боевиков</w:t>
      </w:r>
      <w:r>
        <w:t>:</w:t>
      </w:r>
      <w:r w:rsidRPr="008C2E1E">
        <w:t xml:space="preserve"> </w:t>
      </w:r>
      <w:r>
        <w:t>некоторые</w:t>
      </w:r>
      <w:r w:rsidRPr="008C2E1E">
        <w:t xml:space="preserve"> прибыли из республик Российской Федерации, некоторые </w:t>
      </w:r>
      <w:r>
        <w:t xml:space="preserve">– </w:t>
      </w:r>
      <w:r w:rsidRPr="008C2E1E">
        <w:t>и</w:t>
      </w:r>
      <w:r>
        <w:t>з</w:t>
      </w:r>
      <w:r w:rsidRPr="008C2E1E">
        <w:t xml:space="preserve"> соседних стран</w:t>
      </w:r>
      <w:r>
        <w:t>, и</w:t>
      </w:r>
      <w:r w:rsidRPr="008C2E1E">
        <w:t xml:space="preserve">з Туниса и других стран. Нечто еще произошло летом 2013 года, когда в руки оппозиции попал целый город. Это город </w:t>
      </w:r>
      <w:proofErr w:type="spellStart"/>
      <w:r w:rsidRPr="008C2E1E">
        <w:t>Ракка</w:t>
      </w:r>
      <w:proofErr w:type="spellEnd"/>
      <w:r w:rsidRPr="008C2E1E">
        <w:t xml:space="preserve"> </w:t>
      </w:r>
      <w:r>
        <w:t>–</w:t>
      </w:r>
      <w:r w:rsidRPr="008C2E1E">
        <w:t xml:space="preserve"> небольшой областной город был захвачен оппозиционными группами. Там были как исламистские группы, так и просто местны</w:t>
      </w:r>
      <w:r>
        <w:t>е</w:t>
      </w:r>
      <w:r w:rsidRPr="008C2E1E">
        <w:t xml:space="preserve"> жител</w:t>
      </w:r>
      <w:r>
        <w:t>и</w:t>
      </w:r>
      <w:r w:rsidRPr="008C2E1E">
        <w:t xml:space="preserve">. Свыше десятка вооруженных групп были в </w:t>
      </w:r>
      <w:proofErr w:type="spellStart"/>
      <w:r w:rsidRPr="008C2E1E">
        <w:t>Ракке</w:t>
      </w:r>
      <w:proofErr w:type="spellEnd"/>
      <w:r w:rsidRPr="008C2E1E">
        <w:t>. Некоторые были местными группами, к</w:t>
      </w:r>
      <w:r>
        <w:t>о</w:t>
      </w:r>
      <w:r w:rsidRPr="008C2E1E">
        <w:t xml:space="preserve">торые пытались установить какую-то более или менее демократию. Но, некоторые были исламисты. </w:t>
      </w:r>
    </w:p>
    <w:p w14:paraId="4975A43F" w14:textId="77777777" w:rsidR="00E8246B" w:rsidRPr="008C2E1E" w:rsidRDefault="00E8246B" w:rsidP="008C2E1E">
      <w:pPr>
        <w:ind w:firstLine="540"/>
        <w:jc w:val="both"/>
      </w:pPr>
      <w:r w:rsidRPr="008C2E1E">
        <w:t xml:space="preserve">Итак, роковым летом 2013 года в </w:t>
      </w:r>
      <w:proofErr w:type="spellStart"/>
      <w:r w:rsidRPr="008C2E1E">
        <w:t>Ракке</w:t>
      </w:r>
      <w:proofErr w:type="spellEnd"/>
      <w:r w:rsidRPr="008C2E1E">
        <w:t xml:space="preserve"> произошло следующее – некоторые лидеры, включая местных активистов стали жертвами похищений и убийств, произошедших в июне. Постепенно все эти маленькие группы были обезглавлены, и появилось что-то, что называлось ИГИЛ. Они захватили этот город. Тогда в ма</w:t>
      </w:r>
      <w:r>
        <w:t>е</w:t>
      </w:r>
      <w:r w:rsidRPr="008C2E1E">
        <w:t xml:space="preserve"> 2013 г.</w:t>
      </w:r>
      <w:r>
        <w:t>,</w:t>
      </w:r>
      <w:r w:rsidRPr="008C2E1E">
        <w:t xml:space="preserve"> когда я был там, мы еще ничего не слышали об ИГИЛ, но мы слышали о «</w:t>
      </w:r>
      <w:proofErr w:type="spellStart"/>
      <w:r w:rsidRPr="008C2E1E">
        <w:t>Нусре</w:t>
      </w:r>
      <w:proofErr w:type="spellEnd"/>
      <w:r w:rsidRPr="008C2E1E">
        <w:t xml:space="preserve">». А в июне 2013 г. ИГИЛ захватил иракский город </w:t>
      </w:r>
      <w:proofErr w:type="spellStart"/>
      <w:r w:rsidRPr="008C2E1E">
        <w:t>Мосул</w:t>
      </w:r>
      <w:proofErr w:type="spellEnd"/>
      <w:r w:rsidRPr="008C2E1E">
        <w:t xml:space="preserve">. Эти конфликты взаимосвязаны. Когда они захватили иракский город </w:t>
      </w:r>
      <w:proofErr w:type="spellStart"/>
      <w:r w:rsidRPr="008C2E1E">
        <w:t>Мосул</w:t>
      </w:r>
      <w:proofErr w:type="spellEnd"/>
      <w:r w:rsidRPr="008C2E1E">
        <w:t xml:space="preserve">, гораздо более крупный город, чем </w:t>
      </w:r>
      <w:proofErr w:type="spellStart"/>
      <w:r w:rsidRPr="008C2E1E">
        <w:t>Ракка</w:t>
      </w:r>
      <w:proofErr w:type="spellEnd"/>
      <w:r w:rsidRPr="008C2E1E">
        <w:t>, ИГИЛ стал богаче, они стали мощнее и предприняли блицкриг. Они рубили головы, они убивали и захватили западные территории. После лета 2013 года Сирия попала в ситуацию тотальной войны. Применялись «бочковые» бомбы и под ИГИЛ переходило все большее число исламских групп</w:t>
      </w:r>
      <w:r>
        <w:t>.</w:t>
      </w:r>
      <w:r w:rsidRPr="008C2E1E">
        <w:t xml:space="preserve"> </w:t>
      </w:r>
      <w:r>
        <w:t>О</w:t>
      </w:r>
      <w:r w:rsidRPr="008C2E1E">
        <w:t xml:space="preserve">ни </w:t>
      </w:r>
      <w:proofErr w:type="spellStart"/>
      <w:r w:rsidRPr="008C2E1E">
        <w:t>р</w:t>
      </w:r>
      <w:r>
        <w:t>а</w:t>
      </w:r>
      <w:r w:rsidRPr="008C2E1E">
        <w:t>декализировались</w:t>
      </w:r>
      <w:proofErr w:type="spellEnd"/>
      <w:r>
        <w:t>.</w:t>
      </w:r>
      <w:r w:rsidRPr="008C2E1E">
        <w:t xml:space="preserve"> </w:t>
      </w:r>
      <w:r>
        <w:t>П</w:t>
      </w:r>
      <w:r w:rsidRPr="008C2E1E">
        <w:t>осле химической атаки лета 2013 года происходило</w:t>
      </w:r>
      <w:r w:rsidRPr="00055BE2">
        <w:t xml:space="preserve"> </w:t>
      </w:r>
      <w:r w:rsidRPr="008C2E1E">
        <w:t>все больше насилия.</w:t>
      </w:r>
    </w:p>
    <w:p w14:paraId="412AD13D" w14:textId="77777777" w:rsidR="00E8246B" w:rsidRDefault="00E8246B" w:rsidP="008C2E1E">
      <w:pPr>
        <w:ind w:firstLine="540"/>
        <w:jc w:val="both"/>
      </w:pPr>
      <w:r w:rsidRPr="008C2E1E">
        <w:t xml:space="preserve">Международное сообщество начало понимать, что обстановка все хуже и хуже. Даже Россия и США начали между собой обсуждать ситуацию. Впервые в феврале 2014 года, т. е. через три года после начала конфликта наконец-то была принята первая резолюция Совбеза по безопасности </w:t>
      </w:r>
      <w:r>
        <w:t>по</w:t>
      </w:r>
      <w:r w:rsidRPr="008C2E1E">
        <w:t xml:space="preserve"> Сирии. В отличие от предыдущих попыток эта резолюция была принята единогласно. Россия ее поддержала. </w:t>
      </w:r>
    </w:p>
    <w:p w14:paraId="22A9EE86" w14:textId="77777777" w:rsidR="00E8246B" w:rsidRDefault="00E8246B">
      <w:pPr>
        <w:ind w:firstLine="540"/>
        <w:jc w:val="both"/>
      </w:pPr>
      <w:r>
        <w:t>Р</w:t>
      </w:r>
      <w:r w:rsidRPr="008C2E1E">
        <w:t>езолюция 2139</w:t>
      </w:r>
      <w:r>
        <w:t>,</w:t>
      </w:r>
      <w:r w:rsidRPr="008C2E1E">
        <w:t xml:space="preserve"> принята</w:t>
      </w:r>
      <w:r>
        <w:t>я</w:t>
      </w:r>
      <w:r w:rsidRPr="008C2E1E">
        <w:t xml:space="preserve"> 14 февраля 2014 года</w:t>
      </w:r>
      <w:r>
        <w:t>,</w:t>
      </w:r>
      <w:r w:rsidRPr="008C2E1E">
        <w:t xml:space="preserve"> очень важна. Она обозначает три сферы озабоченности: первое – должны прекратиться неизбирательные нападения, в частности упоминаются «бочковые» бомбы.</w:t>
      </w:r>
      <w:r>
        <w:t xml:space="preserve"> </w:t>
      </w:r>
      <w:r w:rsidRPr="008C2E1E">
        <w:t xml:space="preserve">Я объясню, что это такое. Это, можно сказать, «фирменное» оружие сирийского государства. Это, когда прямо на месте, в обычную бочку кладут тринитротолуол, гвозди </w:t>
      </w:r>
      <w:r>
        <w:t xml:space="preserve">и </w:t>
      </w:r>
      <w:r w:rsidRPr="008C2E1E">
        <w:t>все, что под рукой</w:t>
      </w:r>
      <w:r>
        <w:t xml:space="preserve"> и</w:t>
      </w:r>
      <w:r w:rsidRPr="008C2E1E">
        <w:t xml:space="preserve"> можно </w:t>
      </w:r>
      <w:r>
        <w:t>помещается в бочку</w:t>
      </w:r>
      <w:r w:rsidRPr="008C2E1E">
        <w:t>. Она очень дешева в изготовлении и ее доставляют на вертолетах. Почему сирийское правительство использовало такое количество «бочковых» бомб</w:t>
      </w:r>
      <w:r>
        <w:t>?</w:t>
      </w:r>
      <w:r w:rsidRPr="008C2E1E">
        <w:t xml:space="preserve"> Во-первых</w:t>
      </w:r>
      <w:r>
        <w:t>,</w:t>
      </w:r>
      <w:r w:rsidRPr="008C2E1E">
        <w:t xml:space="preserve"> по причине дешевизны, во-вторых их легко доставлять. У сирийского правительства много транспортных вертолетов. Они дешевы в эксплуатации. Первое поколение бочковых бомб просто загружали в вертолеты, поднимались, открывали люк и сбрасывали. Реактивные самолеты дороги, а вертолеты дешевы. Проблема была в том, что «бочковые» бомбы не обеспечивали точного попадания и они поражали большой участок местности. Они скорее вызывают уход с это</w:t>
      </w:r>
      <w:r>
        <w:t>й</w:t>
      </w:r>
      <w:r w:rsidRPr="008C2E1E">
        <w:t xml:space="preserve"> территории, нежели поражение военных целей. </w:t>
      </w:r>
    </w:p>
    <w:p w14:paraId="6C304A97" w14:textId="77777777" w:rsidR="00E8246B" w:rsidRDefault="00E8246B" w:rsidP="008C2E1E">
      <w:pPr>
        <w:ind w:firstLine="540"/>
        <w:jc w:val="both"/>
      </w:pPr>
      <w:r w:rsidRPr="008C2E1E">
        <w:t xml:space="preserve">В </w:t>
      </w:r>
      <w:r>
        <w:t xml:space="preserve">Резолюции </w:t>
      </w:r>
      <w:r w:rsidRPr="008C2E1E">
        <w:t xml:space="preserve">2139 еще говорилось о необходимости освободить заключенных. «Цезарь» перебежал из Сирии в 2013-ом году, после того столь значимого лета. В этой резолюции указывались известные судьбы заключенных, которых необходимо было освободить. </w:t>
      </w:r>
    </w:p>
    <w:p w14:paraId="13AA80BD" w14:textId="77777777" w:rsidR="00E8246B" w:rsidRDefault="00E8246B">
      <w:pPr>
        <w:ind w:firstLine="540"/>
        <w:jc w:val="both"/>
      </w:pPr>
      <w:r>
        <w:t xml:space="preserve">Наконец, </w:t>
      </w:r>
      <w:r w:rsidRPr="008C2E1E">
        <w:t xml:space="preserve">в </w:t>
      </w:r>
      <w:r>
        <w:t>Резолюции</w:t>
      </w:r>
      <w:r w:rsidRPr="008C2E1E">
        <w:t xml:space="preserve"> указывалось</w:t>
      </w:r>
      <w:r>
        <w:t>,</w:t>
      </w:r>
      <w:r w:rsidRPr="008C2E1E">
        <w:t xml:space="preserve"> что в страну надо допустить гуманитарную помощь, особенно в регионы конфликта. </w:t>
      </w:r>
      <w:r>
        <w:t>О</w:t>
      </w:r>
      <w:r w:rsidRPr="008C2E1E">
        <w:t xml:space="preserve">дной из тактик правительства было нечто </w:t>
      </w:r>
      <w:r w:rsidRPr="008C2E1E">
        <w:lastRenderedPageBreak/>
        <w:t>подобное средневековой осаде, когда окружали некоторую территорию и морили там людей голодом.</w:t>
      </w:r>
    </w:p>
    <w:p w14:paraId="0F198C22" w14:textId="77777777" w:rsidR="00E8246B" w:rsidRPr="008C2E1E" w:rsidRDefault="00E8246B" w:rsidP="008C2E1E">
      <w:pPr>
        <w:ind w:firstLine="540"/>
        <w:jc w:val="both"/>
      </w:pPr>
      <w:r w:rsidRPr="008C2E1E">
        <w:t>Эта резолюция была прорывом в отношени</w:t>
      </w:r>
      <w:r>
        <w:t>и</w:t>
      </w:r>
      <w:r w:rsidRPr="008C2E1E">
        <w:t xml:space="preserve"> к Сирии. Но, к сожалению, </w:t>
      </w:r>
      <w:r>
        <w:t>она</w:t>
      </w:r>
      <w:r w:rsidRPr="008C2E1E">
        <w:t xml:space="preserve"> имела очень незначительный эффект. Единственным эффектом было то, что она позволила доставить некоторое количество гуманитарной помощи, но не на осажденные территории, а на территории, граничащие с соседними государствами.</w:t>
      </w:r>
    </w:p>
    <w:p w14:paraId="6221B40A" w14:textId="77777777" w:rsidR="00E8246B" w:rsidRPr="008C2E1E" w:rsidRDefault="00E8246B" w:rsidP="008C2E1E">
      <w:pPr>
        <w:ind w:firstLine="540"/>
        <w:jc w:val="both"/>
      </w:pPr>
      <w:r w:rsidRPr="008C2E1E">
        <w:t xml:space="preserve">Здесь я объясню, почему </w:t>
      </w:r>
      <w:r>
        <w:t xml:space="preserve">существовавшая </w:t>
      </w:r>
      <w:r w:rsidRPr="008C2E1E">
        <w:t xml:space="preserve">в феврале 2014 года возможность была упущена. В резолюции, в частности, говорилось, что надо прекратить неизбирательные атаки. Город Алеппо был разделен на две части, как Инь и </w:t>
      </w:r>
      <w:proofErr w:type="spellStart"/>
      <w:r w:rsidRPr="008C2E1E">
        <w:t>Янь</w:t>
      </w:r>
      <w:proofErr w:type="spellEnd"/>
      <w:r w:rsidRPr="008C2E1E">
        <w:t>. «Черная» часть –</w:t>
      </w:r>
      <w:r>
        <w:t xml:space="preserve"> </w:t>
      </w:r>
      <w:r w:rsidRPr="008C2E1E">
        <w:t>под контролем государства, «серая» –</w:t>
      </w:r>
      <w:r>
        <w:t xml:space="preserve"> </w:t>
      </w:r>
      <w:r w:rsidRPr="008C2E1E">
        <w:t xml:space="preserve">в руках оппозиционных сил (показывает на слайде части города). Это анализ спутниковых снимков. Синие точки – это авиаудары, нанесенные до резолюции Совбеза. В резолюции говорилось, что нужно их прекратить. А красные точки – удары, нанесенные после резолюции Совбеза. Это, кстати, в большинстве «бочковые» бомбы с вертолетов. Посмотрите, сколько точек. Если бы Совбез подошел серьезно к вопросу прекращения насилия, резолюция не превратилась бы в слова, закрепленные только на бумаге. </w:t>
      </w:r>
    </w:p>
    <w:p w14:paraId="4204CC9C" w14:textId="77777777" w:rsidR="00E8246B" w:rsidRPr="008C2E1E" w:rsidRDefault="00E8246B" w:rsidP="008C2E1E">
      <w:pPr>
        <w:ind w:firstLine="540"/>
        <w:jc w:val="both"/>
      </w:pPr>
      <w:r w:rsidRPr="008C2E1E">
        <w:t>Вместо уменьшения конфликта в 2014 г. и мирных инициатив, мы наблюдаем обратный процесс. Что касается включения России в этот конфликт. После  мирной резолюции и того, как ИГИЛ набрал силу, вооруженные группы все более радикализировались (потому что радикальной группе легче получить деньги). Режим не может победить, несмотря на усиливающиеся бомбардировки</w:t>
      </w:r>
      <w:r>
        <w:t>.</w:t>
      </w:r>
      <w:r w:rsidRPr="008C2E1E">
        <w:t xml:space="preserve"> </w:t>
      </w:r>
      <w:r>
        <w:t>У</w:t>
      </w:r>
      <w:r w:rsidRPr="008C2E1E">
        <w:t xml:space="preserve"> сирийской армии проблемы с привлечением новых солдат. Все больше людей убегает. Буквально на улицах военные останавливают молодых людей, достигших 18-летнего возраста, хватают и отправляют их в армию. Тем не менее, режим не может усилить свою армию. Уровень насилия очень высок. Мы знаем, что в </w:t>
      </w:r>
      <w:r>
        <w:t>среднем</w:t>
      </w:r>
      <w:r w:rsidRPr="008C2E1E">
        <w:t xml:space="preserve"> погибают в месяц 4-5 тыс. людей. </w:t>
      </w:r>
    </w:p>
    <w:p w14:paraId="4D2A4281" w14:textId="77777777" w:rsidR="00E8246B" w:rsidRPr="008C2E1E" w:rsidRDefault="00E8246B" w:rsidP="008C2E1E">
      <w:pPr>
        <w:ind w:firstLine="540"/>
        <w:jc w:val="both"/>
      </w:pPr>
      <w:r w:rsidRPr="008C2E1E">
        <w:t xml:space="preserve">30 сентября 2015 года Россия, которая ранее косвенно поддерживала сирийское государство, непосредственно вовлекается в конфликт под лозунгом борьбы с ИГИЛ. </w:t>
      </w:r>
      <w:r>
        <w:t>Было зафиксировано</w:t>
      </w:r>
      <w:r w:rsidRPr="008C2E1E">
        <w:t>, что США также наносили удары по районам, контролируемым ИГИЛ. Определ</w:t>
      </w:r>
      <w:r>
        <w:t>ить,</w:t>
      </w:r>
      <w:r w:rsidRPr="008C2E1E">
        <w:t xml:space="preserve"> под ИГИ</w:t>
      </w:r>
      <w:r>
        <w:t>Л</w:t>
      </w:r>
      <w:r w:rsidRPr="008C2E1E">
        <w:t xml:space="preserve"> </w:t>
      </w:r>
      <w:r>
        <w:t>район</w:t>
      </w:r>
      <w:r w:rsidRPr="008C2E1E">
        <w:t xml:space="preserve"> или нет</w:t>
      </w:r>
      <w:r>
        <w:t>,</w:t>
      </w:r>
      <w:r w:rsidRPr="008C2E1E">
        <w:t xml:space="preserve"> – это сложный вопрос для России. Нас как правозащитную организацию беспокоит прежде всего, поражаются ли Россией и другими странами только военные или также гражданские объекты</w:t>
      </w:r>
      <w:r>
        <w:t>, а также</w:t>
      </w:r>
      <w:r w:rsidRPr="008C2E1E">
        <w:t xml:space="preserve"> какие меры предпринимаются, чтобы гражданские </w:t>
      </w:r>
      <w:r>
        <w:t xml:space="preserve">объекты </w:t>
      </w:r>
      <w:r w:rsidRPr="008C2E1E">
        <w:t>не поражались. Я могу сказать, что Россия наносила удары не только по ИГИЛ. В первый месяц</w:t>
      </w:r>
      <w:r>
        <w:t>,</w:t>
      </w:r>
      <w:r w:rsidRPr="008C2E1E">
        <w:t xml:space="preserve"> в октябре</w:t>
      </w:r>
      <w:r>
        <w:t>,</w:t>
      </w:r>
      <w:r w:rsidRPr="008C2E1E">
        <w:t xml:space="preserve"> большинство ударов Россией наносились по территориям других военизированных групп. Я не говорю, что они все были демократические. Многие из них исламистские, некоторые из них – </w:t>
      </w:r>
      <w:proofErr w:type="spellStart"/>
      <w:r w:rsidRPr="008C2E1E">
        <w:t>Нусра</w:t>
      </w:r>
      <w:proofErr w:type="spellEnd"/>
      <w:r w:rsidRPr="008C2E1E">
        <w:t>. Но это не ИГИЛ. Есть местные группы, они тоже не обязательно исламистские. Они могут быть консервативные, но не исламистские.</w:t>
      </w:r>
    </w:p>
    <w:p w14:paraId="694633CA" w14:textId="77777777" w:rsidR="00E8246B" w:rsidRPr="008C2E1E" w:rsidRDefault="00E8246B" w:rsidP="008C2E1E">
      <w:pPr>
        <w:ind w:firstLine="540"/>
        <w:jc w:val="both"/>
      </w:pPr>
      <w:r w:rsidRPr="008C2E1E">
        <w:t>Что же вызывает нашу озабоченность в отношении России</w:t>
      </w:r>
      <w:r>
        <w:t>?</w:t>
      </w:r>
      <w:r w:rsidRPr="008C2E1E">
        <w:t xml:space="preserve"> Во-первых</w:t>
      </w:r>
      <w:r>
        <w:t>,</w:t>
      </w:r>
      <w:r w:rsidRPr="008C2E1E">
        <w:t xml:space="preserve"> мы задокументировали несколько ударов, в результате которых погибли гражданские лица. </w:t>
      </w:r>
      <w:r>
        <w:t>В частности</w:t>
      </w:r>
      <w:r w:rsidRPr="008C2E1E">
        <w:t xml:space="preserve">, два задокументированных удара по северу </w:t>
      </w:r>
      <w:proofErr w:type="spellStart"/>
      <w:r w:rsidRPr="008C2E1E">
        <w:t>Хомса</w:t>
      </w:r>
      <w:proofErr w:type="spellEnd"/>
      <w:r w:rsidRPr="008C2E1E">
        <w:t xml:space="preserve">. Мы считаем, что это были российские самолеты. Местные жители говорили, что умеют отличать конфигурацию самолетов НАТО от российских. Бомба поразила дом местного командира, но его не было дома, четверо членов его семьи прятались в подвале и погибли. </w:t>
      </w:r>
      <w:r>
        <w:t>В</w:t>
      </w:r>
      <w:r w:rsidRPr="008C2E1E">
        <w:t xml:space="preserve"> другом случае </w:t>
      </w:r>
      <w:r>
        <w:t>у</w:t>
      </w:r>
      <w:r w:rsidRPr="008C2E1E">
        <w:t xml:space="preserve">били еще одного местного боевика, но также разбомбили булочную и людей, которые утром пришли туда. Мы публично призываем Россию к расследованию этих инцидентов. </w:t>
      </w:r>
    </w:p>
    <w:p w14:paraId="453DBFEC" w14:textId="77777777" w:rsidR="00E8246B" w:rsidRPr="008C2E1E" w:rsidRDefault="00E8246B" w:rsidP="008C2E1E">
      <w:pPr>
        <w:ind w:firstLine="540"/>
        <w:jc w:val="both"/>
      </w:pPr>
      <w:r w:rsidRPr="008C2E1E">
        <w:t>Как вы знаете, интенсивность и частота российских ударов в последние несколько дней увеличились. Особенно после того, как Турция сбила российский самолет. Мы знаем, со слов российского Министерства обороны, что сейчас еще больше наносится авиаударов и увеличивается российское присутствие в этой стране. Но сейчас так много стран летает над Сирией</w:t>
      </w:r>
      <w:r>
        <w:t xml:space="preserve">, </w:t>
      </w:r>
      <w:r w:rsidRPr="008C2E1E">
        <w:t xml:space="preserve">и все труднее выяснить, кто конкретно отвечает за тот или иной авиаудар. В последние несколько недель это вызывает особенную трудность. </w:t>
      </w:r>
    </w:p>
    <w:p w14:paraId="6CF89E05" w14:textId="77777777" w:rsidR="00E8246B" w:rsidRPr="008C2E1E" w:rsidRDefault="00E8246B" w:rsidP="008C2E1E">
      <w:pPr>
        <w:ind w:firstLine="540"/>
        <w:jc w:val="both"/>
      </w:pPr>
      <w:r w:rsidRPr="008C2E1E">
        <w:lastRenderedPageBreak/>
        <w:t>На территориях, которые не находятся под контролем ИГИЛ бомбят и сирийские войска, и Россия. Люди утверждают, что это Россия, потому, что  видели самолеты. Но чаще самолеты летают слишком высоко или слишком быстро</w:t>
      </w:r>
      <w:r>
        <w:t xml:space="preserve">, </w:t>
      </w:r>
      <w:r w:rsidRPr="008C2E1E">
        <w:t xml:space="preserve">и они не могут определить их принадлежность. Сейчас наша задача </w:t>
      </w:r>
      <w:r>
        <w:t xml:space="preserve">– </w:t>
      </w:r>
      <w:r w:rsidRPr="008C2E1E">
        <w:t>стремиться, чтобы было больше информационной прозрачности. Мы знаем, что многие бомбят, но если не знаем</w:t>
      </w:r>
      <w:r>
        <w:t>,</w:t>
      </w:r>
      <w:r w:rsidRPr="008C2E1E">
        <w:t xml:space="preserve"> кто бомбит, то очень трудно определить, чья это ответственность. У нас, по крайней мере, четыре государства – Россия, США, Франци</w:t>
      </w:r>
      <w:r>
        <w:t>я</w:t>
      </w:r>
      <w:r w:rsidRPr="008C2E1E">
        <w:t xml:space="preserve"> и Великобритания – которые бомбят территорию ИГИЛ, и мы хотели бы в некоторых случаях точно знать </w:t>
      </w:r>
      <w:r>
        <w:t xml:space="preserve">кто </w:t>
      </w:r>
      <w:r w:rsidRPr="008C2E1E">
        <w:t>ответствене</w:t>
      </w:r>
      <w:r>
        <w:t>н</w:t>
      </w:r>
      <w:r w:rsidRPr="008C2E1E">
        <w:t>. Одну и ту же территорию утром может бомбить Россия, а американцы –</w:t>
      </w:r>
      <w:r>
        <w:t xml:space="preserve"> </w:t>
      </w:r>
      <w:r w:rsidRPr="008C2E1E">
        <w:t>во второй половине дня. Не всегда легко сказать</w:t>
      </w:r>
      <w:r>
        <w:t>,</w:t>
      </w:r>
      <w:r w:rsidRPr="008C2E1E">
        <w:t xml:space="preserve"> кто кого бомбил. Десять дней назад был инцидент, когда разбомбили водонапорную станцию на территории ИГИЛ, но фактически она подавала воду на больший окружающий ее регион. Это был ключевой объект. Кто-то говорит, что это американцы, кто-то обвиняет Россию. Ни одна, ни другая сторона не признается, что разбомбила водонапорную станцию. Это нас очень и очень беспокоит.</w:t>
      </w:r>
    </w:p>
    <w:p w14:paraId="18D30521" w14:textId="77777777" w:rsidR="00E8246B" w:rsidRPr="008C2E1E" w:rsidRDefault="00E8246B" w:rsidP="008C2E1E">
      <w:pPr>
        <w:ind w:firstLine="540"/>
        <w:jc w:val="both"/>
      </w:pPr>
      <w:r w:rsidRPr="008C2E1E">
        <w:t>Второе – беженцы. 8 млн. людей в Сирии и Ираке живут на</w:t>
      </w:r>
      <w:r>
        <w:t xml:space="preserve"> </w:t>
      </w:r>
      <w:r w:rsidRPr="008C2E1E">
        <w:t>территориях</w:t>
      </w:r>
      <w:r>
        <w:t xml:space="preserve">, </w:t>
      </w:r>
      <w:r w:rsidRPr="008C2E1E">
        <w:t xml:space="preserve">контролируемых ИГИЛ. Им не нравится ИГИЛ, они не поддерживают его, но убежать </w:t>
      </w:r>
      <w:r>
        <w:t xml:space="preserve">они </w:t>
      </w:r>
      <w:r w:rsidRPr="008C2E1E">
        <w:t>тоже не могут. Многие не хотят бежать потому, что их дома будут конфискованы. Конфискация домов, наряду с продажей нефти и обложения налогом местных граждан составляет доходы ИГИЛ. Он перераспределяет собственность. Опустевшие дома захватывают и отдают кому-то из иностранных боевиков. Некоторые из иностранных боевиков получают это в виде свадебного подарка. У них там существует некое подобие экономики. Люди, у которых дом составляет все их имущество, боятся бежать с этих территорий, чтобы не потерять его.</w:t>
      </w:r>
    </w:p>
    <w:p w14:paraId="72787842" w14:textId="77777777" w:rsidR="00E8246B" w:rsidRDefault="00E8246B" w:rsidP="008C2E1E">
      <w:pPr>
        <w:ind w:firstLine="540"/>
        <w:jc w:val="both"/>
      </w:pPr>
      <w:r w:rsidRPr="008C2E1E">
        <w:t xml:space="preserve">Третья проблема, которой мы занимались и случаи, которые мы документировали – это использование кассетных боеприпасов сирийским государством, начиная с 2012 года. В последние два месяца, начиная с октября, мы заметили, что по территории оппозиции кассетные бомбы применяются все чаще. Они могут доставляться как артиллерией, так и авиацией. </w:t>
      </w:r>
    </w:p>
    <w:p w14:paraId="12AA81CD" w14:textId="77777777" w:rsidR="00E8246B" w:rsidRDefault="00E8246B" w:rsidP="00AA7E01">
      <w:pPr>
        <w:ind w:firstLine="567"/>
        <w:jc w:val="both"/>
      </w:pPr>
      <w:r w:rsidRPr="008C2E1E">
        <w:t>Эти кассетные боеприпасы российского производства или производства на территории бывшего СССР. Интересно</w:t>
      </w:r>
      <w:r>
        <w:t>,</w:t>
      </w:r>
      <w:r w:rsidRPr="008C2E1E">
        <w:t xml:space="preserve"> новые ли это поставки России и других стран в Сирию</w:t>
      </w:r>
      <w:r>
        <w:t xml:space="preserve"> и</w:t>
      </w:r>
      <w:r w:rsidRPr="008C2E1E">
        <w:t>ли же эти боеприпасы были у сирийского режима с прошлых времен.</w:t>
      </w:r>
      <w:r>
        <w:t xml:space="preserve"> И</w:t>
      </w:r>
      <w:r w:rsidRPr="008C2E1E">
        <w:t>спользовани</w:t>
      </w:r>
      <w:r>
        <w:t>е</w:t>
      </w:r>
      <w:r w:rsidRPr="008C2E1E">
        <w:t xml:space="preserve"> кассетных боеприпасов</w:t>
      </w:r>
      <w:r w:rsidRPr="008135D3">
        <w:t xml:space="preserve"> </w:t>
      </w:r>
      <w:r>
        <w:t>на сегодняшний день строго</w:t>
      </w:r>
      <w:r w:rsidRPr="008C2E1E">
        <w:t xml:space="preserve"> запрещен</w:t>
      </w:r>
      <w:r>
        <w:t>о – к</w:t>
      </w:r>
      <w:r w:rsidRPr="008C2E1E">
        <w:t xml:space="preserve">онвенцию о запрете таких боеприпасов подписали свыше ста стран. </w:t>
      </w:r>
    </w:p>
    <w:p w14:paraId="324258D6" w14:textId="77777777" w:rsidR="00E8246B" w:rsidRPr="008C2E1E" w:rsidRDefault="00E8246B" w:rsidP="008C2E1E">
      <w:pPr>
        <w:ind w:firstLine="540"/>
        <w:jc w:val="both"/>
      </w:pPr>
      <w:r w:rsidRPr="008C2E1E">
        <w:t xml:space="preserve">Вызывает также озабоченность то, что Россия с воздуха поддерживает наступление сирийских наземных войск, которые занимают новые территории, где могут произойти массовые убийства этими войсками. Будет ли тогда Россия нести ответственность за это? Аналогичное происходило в Ираке, когда США поддерживало с воздуха наступление шиитских военизированных групп и не контролировало дальше то, что происходит на вновь занятых территориях в результате этого наступления. Сверхдержавы это не контролируют. </w:t>
      </w:r>
    </w:p>
    <w:p w14:paraId="3656C888" w14:textId="77777777" w:rsidR="00E8246B" w:rsidRPr="008C2E1E" w:rsidRDefault="00E8246B" w:rsidP="008C2E1E">
      <w:pPr>
        <w:ind w:firstLine="540"/>
        <w:jc w:val="both"/>
      </w:pPr>
      <w:r w:rsidRPr="008C2E1E">
        <w:t>Сегодня 17 декабря. Завтра начинаются переговоры в ООН, в Нью-Йорке</w:t>
      </w:r>
      <w:r>
        <w:t>,</w:t>
      </w:r>
      <w:r w:rsidRPr="008C2E1E">
        <w:t xml:space="preserve"> между основными странами региона. Госсекретарь Керри два дня назад встречался в Москве с российским руководством и говорил о резолюции Совбеза ООН в поддержку мирного процесса в Сирии, которая может быть даже завтра принята. Это важное событие. К сожалению, предыдущая резолюция 2139 была упущенной возможностью. Давайте надеяться, что следующая резолюция будет более эффективной. </w:t>
      </w:r>
    </w:p>
    <w:p w14:paraId="3A57EB7D" w14:textId="77777777" w:rsidR="00E8246B" w:rsidRPr="008C2E1E" w:rsidRDefault="00E8246B" w:rsidP="008C2E1E">
      <w:pPr>
        <w:ind w:firstLine="540"/>
        <w:jc w:val="both"/>
      </w:pPr>
      <w:r w:rsidRPr="008C2E1E">
        <w:t>Что прежде всего должно быть в этой резолюции? Какова роль России и других стран? Мы считаем, что в ней должны быть отражены четыре основных момента. На примере истории последних пяти лет, как было показано, главное, чего недостает в Сирии</w:t>
      </w:r>
      <w:r>
        <w:t>,</w:t>
      </w:r>
      <w:r w:rsidRPr="008C2E1E">
        <w:t xml:space="preserve"> –</w:t>
      </w:r>
      <w:r>
        <w:t xml:space="preserve"> </w:t>
      </w:r>
      <w:r w:rsidRPr="008C2E1E">
        <w:t>довери</w:t>
      </w:r>
      <w:r>
        <w:t>е</w:t>
      </w:r>
      <w:r w:rsidRPr="008C2E1E">
        <w:t xml:space="preserve">. Существует высокий уровень подозрительности, ненависти. Восстановление мира начинается с процесса восстановления взаимного доверия. Совбез, как мы считаем, может этого добиться. Для этого, во-первых, нужно, чтобы были прекращены </w:t>
      </w:r>
      <w:r w:rsidRPr="008C2E1E">
        <w:lastRenderedPageBreak/>
        <w:t>неизбирательные нападения. Это не новое требование. Оно было в Резолюции 2139, но оно не было реализовано на практике. Надеемся, что новый запрет будет эффективнее. Надо добиться этого. Сирийский режим сейчас держится только поддержкой Ирака и России. Если эти страны серьезно захотят прекратить неизбирательные нападения, то это будет важным шагом в защите гражданских лиц.</w:t>
      </w:r>
    </w:p>
    <w:p w14:paraId="59F1EB55" w14:textId="77777777" w:rsidR="00E8246B" w:rsidRPr="008C2E1E" w:rsidRDefault="00E8246B" w:rsidP="008C2E1E">
      <w:pPr>
        <w:ind w:firstLine="540"/>
        <w:jc w:val="both"/>
      </w:pPr>
      <w:r w:rsidRPr="008C2E1E">
        <w:t>Следующий момент, по нашему мнению,</w:t>
      </w:r>
      <w:r>
        <w:t xml:space="preserve"> – </w:t>
      </w:r>
      <w:r w:rsidRPr="008C2E1E">
        <w:t xml:space="preserve">ситуация в местах заключения. Этому посвящен наш доклад. Решение этого вопроса не может ждать. То, что было и </w:t>
      </w:r>
      <w:r>
        <w:t xml:space="preserve">что </w:t>
      </w:r>
      <w:r w:rsidRPr="008C2E1E">
        <w:t>мы видели в этих тюрьмах в прошлом, продолжается и сейчас. Мы хотим, чтобы международное сообщество оказало давление на сирийские власти, чтобы добиться допуска независимых наблюдателей, как в государственные тюрьмы, так и в любые тюрьмы оппозиции. Мы призываем освободить незаконно задержанных людей. Кто-то может быть задержан и за реальные преступления, как, например, открытие огня по мирному населению, но многие задержаны просто так, когда они доставляли гуманитарную помощь или документировали нарушение прав человека.</w:t>
      </w:r>
    </w:p>
    <w:p w14:paraId="30DDFC50" w14:textId="77777777" w:rsidR="00E8246B" w:rsidRPr="008C2E1E" w:rsidRDefault="00E8246B" w:rsidP="008C2E1E">
      <w:pPr>
        <w:ind w:firstLine="540"/>
        <w:jc w:val="both"/>
      </w:pPr>
      <w:r w:rsidRPr="008C2E1E">
        <w:t xml:space="preserve">И, наконец, момент судебной ответственности. Это самое трудное требование. Пока еще никто не говорил о подотчетности в Сирии. Хотя я оптимист по характеру, но не предполагаю, что в ближайшее время кто-то из военных преступников предстанет перед судом национального уровня или перед международным судом. Но хотя бы надо предпринять шаги для будущей ответственности. Что можно сейчас сделать? По крайней мере, нужно отстранить от своих должностей начальников тех тюрем, где происходили пытки. Если не судить, то хотя бы отстранить от должности. Даже если сейчас нет политической воли, чтобы их судить, в их отношении нельзя допускать амнистий. Нельзя </w:t>
      </w:r>
      <w:r>
        <w:t xml:space="preserve">лишаться </w:t>
      </w:r>
      <w:r w:rsidRPr="008C2E1E">
        <w:t>возможност</w:t>
      </w:r>
      <w:r>
        <w:t>и</w:t>
      </w:r>
      <w:r w:rsidRPr="008C2E1E">
        <w:t xml:space="preserve"> суд</w:t>
      </w:r>
      <w:r>
        <w:t>ить</w:t>
      </w:r>
      <w:r w:rsidRPr="008C2E1E">
        <w:t xml:space="preserve"> </w:t>
      </w:r>
      <w:r>
        <w:t>их</w:t>
      </w:r>
      <w:r w:rsidRPr="008C2E1E">
        <w:t xml:space="preserve"> в будущем.</w:t>
      </w:r>
    </w:p>
    <w:p w14:paraId="4F255A22" w14:textId="77777777" w:rsidR="00E8246B" w:rsidRPr="008C2E1E" w:rsidRDefault="00E8246B" w:rsidP="008C2E1E">
      <w:pPr>
        <w:ind w:firstLine="540"/>
        <w:jc w:val="both"/>
      </w:pPr>
      <w:r w:rsidRPr="008C2E1E">
        <w:t>В Сирии нет единого понимания происходящего. В зависимости от того, кого вы поддерживаете, у вас совершенно разное видение конфликта. Вас беспокоят страдания своей стороны, а не другой. Чтобы мирный процесс двинулся вперед, чтобы Сирия восстановила структуру своего многообразного общества, очень важно</w:t>
      </w:r>
      <w:r>
        <w:t xml:space="preserve"> иметь</w:t>
      </w:r>
      <w:r w:rsidRPr="008C2E1E">
        <w:t xml:space="preserve"> информаци</w:t>
      </w:r>
      <w:r>
        <w:t>ю</w:t>
      </w:r>
      <w:r w:rsidRPr="008C2E1E">
        <w:t xml:space="preserve"> о том, что произошло в Сирии. Надо рассказывать истории многочисленных жертв</w:t>
      </w:r>
      <w:r>
        <w:t>, ж</w:t>
      </w:r>
      <w:r w:rsidRPr="008C2E1E">
        <w:t xml:space="preserve">ертв разных </w:t>
      </w:r>
      <w:proofErr w:type="spellStart"/>
      <w:r w:rsidRPr="008C2E1E">
        <w:t>акторов</w:t>
      </w:r>
      <w:proofErr w:type="spellEnd"/>
      <w:r w:rsidRPr="008C2E1E">
        <w:t xml:space="preserve"> в стране. Единственный способ это сделать – основать Комитет по расследованию фактов. Он, возможно, сможет получить документацию, поднимет архивы и сообщит надежную информацию. </w:t>
      </w:r>
    </w:p>
    <w:p w14:paraId="66FFB8B8" w14:textId="77777777" w:rsidR="00E8246B" w:rsidRPr="008C2E1E" w:rsidRDefault="00E8246B" w:rsidP="008C2E1E">
      <w:pPr>
        <w:ind w:firstLine="540"/>
        <w:jc w:val="both"/>
      </w:pPr>
      <w:r w:rsidRPr="008C2E1E">
        <w:t>Здесь я остановлюсь. Я дал экскурс в историю, для того, чтобы мы посмотрели на то, как переговоры могут учесть то тяжелое наследие, которое досталось Сирии в этом конфликте.</w:t>
      </w:r>
    </w:p>
    <w:p w14:paraId="7B5E5A09" w14:textId="77777777" w:rsidR="00E8246B" w:rsidRDefault="00E8246B" w:rsidP="00AA7E01">
      <w:pPr>
        <w:ind w:firstLine="540"/>
        <w:jc w:val="both"/>
      </w:pPr>
    </w:p>
    <w:p w14:paraId="6DB0FA63" w14:textId="77777777" w:rsidR="00E8246B" w:rsidRPr="00AA7E01" w:rsidRDefault="00E8246B" w:rsidP="00AA7E01">
      <w:pPr>
        <w:ind w:firstLine="540"/>
        <w:jc w:val="both"/>
      </w:pPr>
      <w:r w:rsidRPr="00AA7E01">
        <w:t>Олег Орлов</w:t>
      </w:r>
    </w:p>
    <w:p w14:paraId="39829031" w14:textId="77777777" w:rsidR="00E8246B" w:rsidRPr="00AA7E01" w:rsidRDefault="00E8246B" w:rsidP="00AA7E01">
      <w:pPr>
        <w:ind w:firstLine="540"/>
        <w:jc w:val="both"/>
      </w:pPr>
      <w:r w:rsidRPr="00AA7E01">
        <w:t xml:space="preserve"> </w:t>
      </w:r>
      <w:r>
        <w:t>-</w:t>
      </w:r>
      <w:r w:rsidRPr="00AA7E01">
        <w:t xml:space="preserve"> Большое спасибо, </w:t>
      </w:r>
      <w:proofErr w:type="spellStart"/>
      <w:r w:rsidRPr="00AA7E01">
        <w:t>Надим</w:t>
      </w:r>
      <w:proofErr w:type="spellEnd"/>
      <w:r w:rsidRPr="00AA7E01">
        <w:t xml:space="preserve">, за прекрасную лекцию. За ярко описанную картину развития конфликта. За </w:t>
      </w:r>
      <w:r>
        <w:t>очень интересные рассуждения</w:t>
      </w:r>
      <w:r w:rsidRPr="00AA7E01">
        <w:t xml:space="preserve"> </w:t>
      </w:r>
      <w:r>
        <w:t>о том</w:t>
      </w:r>
      <w:r w:rsidRPr="00AA7E01">
        <w:t>, что можно и нужно сделать</w:t>
      </w:r>
      <w:r>
        <w:t xml:space="preserve"> для прекращения этого конфликта</w:t>
      </w:r>
      <w:r w:rsidRPr="00AA7E01">
        <w:t>. Надеюсь, что у нас и всех присутствующих возникло больше понимания относительно этого страшного конфликта. Теперь перейдем к ответам на вопросы.</w:t>
      </w:r>
    </w:p>
    <w:p w14:paraId="60E274C0" w14:textId="77777777" w:rsidR="00E8246B" w:rsidRDefault="00E8246B" w:rsidP="00AA7E01">
      <w:pPr>
        <w:ind w:firstLine="540"/>
        <w:jc w:val="both"/>
        <w:rPr>
          <w:i/>
        </w:rPr>
      </w:pPr>
    </w:p>
    <w:p w14:paraId="6AA5D87E" w14:textId="77777777" w:rsidR="00E8246B" w:rsidRDefault="00E8246B" w:rsidP="00AA7E01">
      <w:pPr>
        <w:ind w:firstLine="540"/>
        <w:jc w:val="both"/>
        <w:rPr>
          <w:i/>
        </w:rPr>
      </w:pPr>
      <w:r w:rsidRPr="008C2E1E">
        <w:rPr>
          <w:i/>
        </w:rPr>
        <w:t>- В контексте того, что трудно узнать точные границы территории, которые контролируются теми или иными силами. Есть ли возможность точнее это узнать</w:t>
      </w:r>
      <w:r>
        <w:rPr>
          <w:i/>
        </w:rPr>
        <w:t>?</w:t>
      </w:r>
      <w:r w:rsidRPr="008C2E1E">
        <w:rPr>
          <w:i/>
        </w:rPr>
        <w:t xml:space="preserve"> А также узнать какие территории относятся к </w:t>
      </w:r>
      <w:r>
        <w:rPr>
          <w:i/>
        </w:rPr>
        <w:t>ИГИЛ и</w:t>
      </w:r>
      <w:r w:rsidRPr="008C2E1E">
        <w:rPr>
          <w:i/>
        </w:rPr>
        <w:t xml:space="preserve"> какие к другим вооруженным группам? </w:t>
      </w:r>
      <w:r>
        <w:rPr>
          <w:i/>
        </w:rPr>
        <w:t>П</w:t>
      </w:r>
      <w:r w:rsidRPr="008C2E1E">
        <w:rPr>
          <w:i/>
        </w:rPr>
        <w:t>о публикациям в СМИ видно, что люди могут менять свою принадлежность</w:t>
      </w:r>
      <w:r>
        <w:rPr>
          <w:i/>
        </w:rPr>
        <w:t>: с</w:t>
      </w:r>
      <w:r w:rsidRPr="008C2E1E">
        <w:rPr>
          <w:i/>
        </w:rPr>
        <w:t xml:space="preserve">егодня он на стороне </w:t>
      </w:r>
      <w:r>
        <w:rPr>
          <w:i/>
        </w:rPr>
        <w:t>ИГИЛ</w:t>
      </w:r>
      <w:r w:rsidRPr="008C2E1E">
        <w:rPr>
          <w:i/>
        </w:rPr>
        <w:t>, а завтра воюет за другую вооруженную группу</w:t>
      </w:r>
      <w:r>
        <w:rPr>
          <w:i/>
        </w:rPr>
        <w:t>.</w:t>
      </w:r>
      <w:r w:rsidRPr="008C2E1E">
        <w:rPr>
          <w:i/>
        </w:rPr>
        <w:t xml:space="preserve"> Возможно ли оценивать в режиме реального времени</w:t>
      </w:r>
      <w:r>
        <w:rPr>
          <w:i/>
        </w:rPr>
        <w:t xml:space="preserve">, </w:t>
      </w:r>
      <w:r w:rsidRPr="008C2E1E">
        <w:rPr>
          <w:i/>
        </w:rPr>
        <w:t>за кого воюет конкретный человек</w:t>
      </w:r>
      <w:r>
        <w:rPr>
          <w:i/>
        </w:rPr>
        <w:t>? Э</w:t>
      </w:r>
      <w:r w:rsidRPr="008C2E1E">
        <w:rPr>
          <w:i/>
        </w:rPr>
        <w:t xml:space="preserve">то </w:t>
      </w:r>
      <w:r>
        <w:rPr>
          <w:i/>
        </w:rPr>
        <w:t xml:space="preserve">ведь </w:t>
      </w:r>
      <w:r w:rsidRPr="008C2E1E">
        <w:rPr>
          <w:i/>
        </w:rPr>
        <w:t xml:space="preserve">влияет на проведение и длительность военных операций. </w:t>
      </w:r>
    </w:p>
    <w:p w14:paraId="776F4571" w14:textId="77777777" w:rsidR="00E8246B" w:rsidRDefault="00E8246B" w:rsidP="00AA7E01">
      <w:pPr>
        <w:ind w:firstLine="540"/>
        <w:jc w:val="both"/>
        <w:rPr>
          <w:i/>
        </w:rPr>
      </w:pPr>
      <w:r w:rsidRPr="008C2E1E">
        <w:rPr>
          <w:i/>
        </w:rPr>
        <w:t xml:space="preserve">И второй вопрос: какой доступ имеют представители Хьюман </w:t>
      </w:r>
      <w:proofErr w:type="spellStart"/>
      <w:r w:rsidRPr="008C2E1E">
        <w:rPr>
          <w:i/>
        </w:rPr>
        <w:t>Райтс</w:t>
      </w:r>
      <w:proofErr w:type="spellEnd"/>
      <w:r w:rsidRPr="008C2E1E">
        <w:rPr>
          <w:i/>
        </w:rPr>
        <w:t xml:space="preserve"> </w:t>
      </w:r>
      <w:proofErr w:type="spellStart"/>
      <w:r w:rsidRPr="008C2E1E">
        <w:rPr>
          <w:i/>
        </w:rPr>
        <w:t>Вотч</w:t>
      </w:r>
      <w:proofErr w:type="spellEnd"/>
      <w:r w:rsidRPr="008C2E1E">
        <w:rPr>
          <w:i/>
        </w:rPr>
        <w:t xml:space="preserve"> на контролируемые правительством территории и позволяет ли Сирия осуществлять каким-то образом мониторинг именно этих мест заключения и есть ли доступ на </w:t>
      </w:r>
      <w:r w:rsidRPr="008C2E1E">
        <w:rPr>
          <w:i/>
        </w:rPr>
        <w:lastRenderedPageBreak/>
        <w:t>территории, контролируемые оппозицией? Если да, то тоже каким образом - через Сирию, или через другие страны? Ес</w:t>
      </w:r>
      <w:r>
        <w:rPr>
          <w:i/>
        </w:rPr>
        <w:t>ть</w:t>
      </w:r>
      <w:r w:rsidRPr="008C2E1E">
        <w:rPr>
          <w:i/>
        </w:rPr>
        <w:t xml:space="preserve"> там кто-то есть из наблюдателей</w:t>
      </w:r>
      <w:r>
        <w:rPr>
          <w:i/>
        </w:rPr>
        <w:t>?</w:t>
      </w:r>
      <w:r w:rsidRPr="008C2E1E">
        <w:rPr>
          <w:i/>
        </w:rPr>
        <w:t xml:space="preserve"> Спасибо.</w:t>
      </w:r>
    </w:p>
    <w:p w14:paraId="02C800EE" w14:textId="77777777" w:rsidR="00E8246B" w:rsidRDefault="00E8246B" w:rsidP="00AA7E01">
      <w:pPr>
        <w:ind w:firstLine="540"/>
        <w:jc w:val="both"/>
        <w:rPr>
          <w:i/>
        </w:rPr>
      </w:pPr>
    </w:p>
    <w:p w14:paraId="4DD86E1F" w14:textId="77777777" w:rsidR="00E8246B" w:rsidRDefault="00E8246B" w:rsidP="00AA7E01">
      <w:pPr>
        <w:ind w:firstLine="540"/>
        <w:jc w:val="both"/>
      </w:pPr>
      <w:proofErr w:type="spellStart"/>
      <w:r w:rsidRPr="008C2E1E">
        <w:t>Надим</w:t>
      </w:r>
      <w:proofErr w:type="spellEnd"/>
      <w:r w:rsidRPr="008C2E1E">
        <w:t xml:space="preserve"> </w:t>
      </w:r>
      <w:proofErr w:type="spellStart"/>
      <w:r w:rsidRPr="008C2E1E">
        <w:t>Аури</w:t>
      </w:r>
      <w:proofErr w:type="spellEnd"/>
      <w:r w:rsidRPr="008C2E1E">
        <w:t xml:space="preserve"> </w:t>
      </w:r>
    </w:p>
    <w:p w14:paraId="030575EE" w14:textId="77777777" w:rsidR="00E8246B" w:rsidRDefault="00E8246B" w:rsidP="00AA7E01">
      <w:pPr>
        <w:ind w:firstLine="540"/>
        <w:jc w:val="both"/>
      </w:pPr>
      <w:r>
        <w:t xml:space="preserve">- </w:t>
      </w:r>
      <w:r w:rsidRPr="008C2E1E">
        <w:t>Много вопросов. По поводу первого.</w:t>
      </w:r>
      <w:r>
        <w:t xml:space="preserve"> </w:t>
      </w:r>
      <w:r w:rsidRPr="008C2E1E">
        <w:t>Да</w:t>
      </w:r>
      <w:r>
        <w:t>, в</w:t>
      </w:r>
      <w:r w:rsidRPr="008C2E1E">
        <w:t xml:space="preserve"> целом можно сказать</w:t>
      </w:r>
      <w:r>
        <w:t>,</w:t>
      </w:r>
      <w:r w:rsidRPr="008C2E1E">
        <w:t xml:space="preserve"> кто контролирует какую территорию. Есть организации, исследовательские групп</w:t>
      </w:r>
      <w:r>
        <w:t>ы</w:t>
      </w:r>
      <w:r w:rsidRPr="008C2E1E">
        <w:t xml:space="preserve"> (</w:t>
      </w:r>
      <w:r>
        <w:t xml:space="preserve">например, </w:t>
      </w:r>
      <w:r w:rsidRPr="008C2E1E">
        <w:t xml:space="preserve">Хьюман </w:t>
      </w:r>
      <w:proofErr w:type="spellStart"/>
      <w:r w:rsidRPr="008C2E1E">
        <w:t>Райтс</w:t>
      </w:r>
      <w:proofErr w:type="spellEnd"/>
      <w:r w:rsidRPr="008C2E1E">
        <w:t xml:space="preserve"> </w:t>
      </w:r>
      <w:proofErr w:type="spellStart"/>
      <w:r w:rsidRPr="008C2E1E">
        <w:t>Вотч</w:t>
      </w:r>
      <w:proofErr w:type="spellEnd"/>
      <w:r w:rsidRPr="008C2E1E">
        <w:t>), которые пытаются установить - кто что контролирует. В некоторых случаях это яснее, нежели в других. Например, курдские территории. Или территории к югу от Дамаска. Сложнее в северных районах Алеппо</w:t>
      </w:r>
      <w:r>
        <w:t>: т</w:t>
      </w:r>
      <w:r w:rsidRPr="008C2E1E">
        <w:t>ам присутствуют коалиции из многочисленных групп. Некоторые группы из этих коалиций не являются экстремистскими</w:t>
      </w:r>
      <w:r>
        <w:t>, н</w:t>
      </w:r>
      <w:r w:rsidRPr="008C2E1E">
        <w:t xml:space="preserve">о некоторые сотрудничают с </w:t>
      </w:r>
      <w:r>
        <w:t>«</w:t>
      </w:r>
      <w:proofErr w:type="spellStart"/>
      <w:r w:rsidRPr="008C2E1E">
        <w:t>Нусра</w:t>
      </w:r>
      <w:proofErr w:type="spellEnd"/>
      <w:r>
        <w:t>»</w:t>
      </w:r>
      <w:r w:rsidRPr="008C2E1E">
        <w:t xml:space="preserve">. Для России террористы – все эти коалиции. США считают, что </w:t>
      </w:r>
      <w:proofErr w:type="spellStart"/>
      <w:r w:rsidRPr="008C2E1E">
        <w:t>Нусра</w:t>
      </w:r>
      <w:proofErr w:type="spellEnd"/>
      <w:r w:rsidRPr="008C2E1E">
        <w:t xml:space="preserve"> – террористы, а остальные – нет. Пожалуй, самый большой источник разногласий между Россией и западными странами – это группа </w:t>
      </w:r>
      <w:proofErr w:type="spellStart"/>
      <w:r w:rsidRPr="008C2E1E">
        <w:t>Ахрар-аш-Шам</w:t>
      </w:r>
      <w:proofErr w:type="spellEnd"/>
      <w:r w:rsidRPr="008C2E1E">
        <w:t xml:space="preserve">. </w:t>
      </w:r>
      <w:proofErr w:type="spellStart"/>
      <w:r w:rsidRPr="008C2E1E">
        <w:t>Ахрар-аш-Шам</w:t>
      </w:r>
      <w:proofErr w:type="spellEnd"/>
      <w:r w:rsidRPr="008C2E1E">
        <w:t xml:space="preserve"> не уважает права женщин. Она не любит права человека. Не любит либерализм и любит всех критиковать. Но</w:t>
      </w:r>
      <w:r>
        <w:t xml:space="preserve"> </w:t>
      </w:r>
      <w:r w:rsidRPr="008C2E1E">
        <w:t xml:space="preserve">в 2014 году на нее было произведено нападение, которое уничтожило всех лидеров этой группы. На их встрече был человек, который подорвал себя. </w:t>
      </w:r>
      <w:r>
        <w:t>Там</w:t>
      </w:r>
      <w:r w:rsidRPr="008C2E1E">
        <w:t xml:space="preserve"> появились молодые лидеры – исламисты, салафиты. Это одна из самых мощных групп в Сирии сегодня. Там лидеры исламисты</w:t>
      </w:r>
      <w:r>
        <w:t>, о</w:t>
      </w:r>
      <w:r w:rsidRPr="008C2E1E">
        <w:t>ни ввели законы шариата. Но они националисты. «Мы за Сирию, мы будем терпеть меньшинства, если они не будут нас беспокоить». Их «страж» по внешним связям даже печатает на английском языке. У них есть и другой лидер, он практически за Аль-Каиду. И мы знаем, что у них происходят внутренние столкновения и споры. Такие страны, как Турция или Катар пытаются их протолкнуть к мейнстриму. Может быть, это</w:t>
      </w:r>
      <w:r>
        <w:t xml:space="preserve"> и</w:t>
      </w:r>
      <w:r w:rsidRPr="008C2E1E">
        <w:t xml:space="preserve"> не совсем мейнстрим. Такой экстремистский мейнстрим – но, все-таки. А другие о них говорят, что нет</w:t>
      </w:r>
      <w:r>
        <w:t xml:space="preserve">, </w:t>
      </w:r>
      <w:r w:rsidRPr="008C2E1E">
        <w:t xml:space="preserve">это все-таки Аль-Каида. Может один лидер у них пишет на английском, но они все равно Аль-Каида. </w:t>
      </w:r>
    </w:p>
    <w:p w14:paraId="0389EDB4" w14:textId="77777777" w:rsidR="00E8246B" w:rsidRDefault="00E8246B" w:rsidP="00CE1B3D">
      <w:pPr>
        <w:ind w:firstLine="540"/>
        <w:jc w:val="both"/>
      </w:pPr>
      <w:r w:rsidRPr="008C2E1E">
        <w:t>Это динамичная ситуация. Россия бомбит. Турция и Катар говорят: «Зачем вы их бомбите</w:t>
      </w:r>
      <w:r>
        <w:t>?</w:t>
      </w:r>
      <w:r w:rsidRPr="008C2E1E">
        <w:t xml:space="preserve"> </w:t>
      </w:r>
      <w:r>
        <w:t>О</w:t>
      </w:r>
      <w:r w:rsidRPr="008C2E1E">
        <w:t xml:space="preserve">ни </w:t>
      </w:r>
      <w:r>
        <w:t xml:space="preserve">ведь </w:t>
      </w:r>
      <w:r w:rsidRPr="008C2E1E">
        <w:t xml:space="preserve">могут оказаться нашими союзниками». Они борются с ИГИЛ, между прочим, хоть сами джихадисты. Сложно все. На других территориях иначе. Как мы знаем по атакам, Россия хочет укрепить власть сирийского режима. Это мой личный анализ, а не Хьюман </w:t>
      </w:r>
      <w:proofErr w:type="spellStart"/>
      <w:r w:rsidRPr="008C2E1E">
        <w:t>Райтс</w:t>
      </w:r>
      <w:proofErr w:type="spellEnd"/>
      <w:r w:rsidRPr="008C2E1E">
        <w:t xml:space="preserve"> </w:t>
      </w:r>
      <w:proofErr w:type="spellStart"/>
      <w:r w:rsidRPr="008C2E1E">
        <w:t>Вотч</w:t>
      </w:r>
      <w:proofErr w:type="spellEnd"/>
      <w:r w:rsidRPr="008C2E1E">
        <w:t>. Если переговоры, то Россия выступает за такие переговоры, где сирийское правительство будет играть лидирующую роль и, где к нему будут обращаться с просьбами о ведении переговоров. Этого хочет Россия, а Саудовская Аравия и Турция хотят прямо противоположного. Кто-то подталкивает меня к переговорам, а кто-то мне передает оружие. Вот я, например, хочу с Та</w:t>
      </w:r>
      <w:r>
        <w:t>ней</w:t>
      </w:r>
      <w:r w:rsidRPr="008C2E1E">
        <w:t xml:space="preserve"> вести переговоры, а кто-то мне дает оружие, кто-то </w:t>
      </w:r>
      <w:r>
        <w:t xml:space="preserve">– </w:t>
      </w:r>
      <w:r w:rsidRPr="008C2E1E">
        <w:t>ей. Вот такая примерно ситуация, посмотрим, как они будут далее реагировать.</w:t>
      </w:r>
    </w:p>
    <w:p w14:paraId="5D70B562" w14:textId="77777777" w:rsidR="00E8246B" w:rsidRDefault="00E8246B" w:rsidP="00CE1B3D">
      <w:pPr>
        <w:ind w:firstLine="540"/>
        <w:jc w:val="both"/>
      </w:pPr>
      <w:r w:rsidRPr="008C2E1E">
        <w:t xml:space="preserve">По поводу другого вопроса. Хьюман </w:t>
      </w:r>
      <w:proofErr w:type="spellStart"/>
      <w:r w:rsidRPr="008C2E1E">
        <w:t>Райтс</w:t>
      </w:r>
      <w:proofErr w:type="spellEnd"/>
      <w:r w:rsidRPr="008C2E1E">
        <w:t xml:space="preserve"> </w:t>
      </w:r>
      <w:proofErr w:type="spellStart"/>
      <w:r w:rsidRPr="008C2E1E">
        <w:t>Вотч</w:t>
      </w:r>
      <w:proofErr w:type="spellEnd"/>
      <w:r w:rsidRPr="008C2E1E">
        <w:t xml:space="preserve"> не получал</w:t>
      </w:r>
      <w:r>
        <w:t>а</w:t>
      </w:r>
      <w:r w:rsidRPr="008C2E1E">
        <w:t xml:space="preserve"> официальной визы в Сирию, по-моему, с середины 90-х годов. В 1997 году был последний официальный визит. Это касается не только Хьюман </w:t>
      </w:r>
      <w:proofErr w:type="spellStart"/>
      <w:r w:rsidRPr="008C2E1E">
        <w:t>Райтс</w:t>
      </w:r>
      <w:proofErr w:type="spellEnd"/>
      <w:r w:rsidRPr="008C2E1E">
        <w:t xml:space="preserve"> </w:t>
      </w:r>
      <w:proofErr w:type="spellStart"/>
      <w:r w:rsidRPr="008C2E1E">
        <w:t>Вотч</w:t>
      </w:r>
      <w:proofErr w:type="spellEnd"/>
      <w:r>
        <w:t>, э</w:t>
      </w:r>
      <w:r w:rsidRPr="008C2E1E">
        <w:t xml:space="preserve">то всех касается, кого пускали до восстания. Я туда ездил как турист в 2006-2007 гг. пока меня не внесли в «черный список». </w:t>
      </w:r>
      <w:r w:rsidR="00AA7E01">
        <w:t>За последние несколько лет д</w:t>
      </w:r>
      <w:r w:rsidRPr="008C2E1E">
        <w:t xml:space="preserve">важды нашей организации давали </w:t>
      </w:r>
      <w:r w:rsidR="00AA7E01">
        <w:t xml:space="preserve">официальный </w:t>
      </w:r>
      <w:r w:rsidRPr="008C2E1E">
        <w:t>доступ</w:t>
      </w:r>
      <w:r w:rsidR="00AA7E01">
        <w:t xml:space="preserve"> не территории</w:t>
      </w:r>
      <w:r w:rsidRPr="008C2E1E">
        <w:t xml:space="preserve">, </w:t>
      </w:r>
      <w:r w:rsidR="00AA7E01">
        <w:t xml:space="preserve">контролируемые правительством – при условии, что мы будет </w:t>
      </w:r>
      <w:r w:rsidRPr="008C2E1E">
        <w:t xml:space="preserve">документировать нарушения только со стороны оппозиционных сил. </w:t>
      </w:r>
      <w:r w:rsidR="00AA7E01">
        <w:t xml:space="preserve">Собственно, на тех территориях другой работы делать было и невозможно. </w:t>
      </w:r>
      <w:r w:rsidRPr="008C2E1E">
        <w:t>Этот мандат очень ограничивающий</w:t>
      </w:r>
      <w:r w:rsidR="00AA7E01">
        <w:t>, но</w:t>
      </w:r>
      <w:r w:rsidRPr="008C2E1E">
        <w:t xml:space="preserve"> </w:t>
      </w:r>
      <w:r w:rsidR="00AA7E01">
        <w:t xml:space="preserve">с прошлого года </w:t>
      </w:r>
      <w:r w:rsidRPr="008C2E1E">
        <w:t xml:space="preserve">нас </w:t>
      </w:r>
      <w:r w:rsidR="00AA7E01">
        <w:t>не пускают даже на таких условиях</w:t>
      </w:r>
      <w:r w:rsidRPr="008C2E1E">
        <w:t xml:space="preserve">. Со стороны </w:t>
      </w:r>
      <w:r w:rsidR="00AA7E01">
        <w:t xml:space="preserve">территорий под контролем </w:t>
      </w:r>
      <w:r w:rsidRPr="008C2E1E">
        <w:t xml:space="preserve">оппозиции наши </w:t>
      </w:r>
      <w:r w:rsidR="00AA7E01">
        <w:t xml:space="preserve">сотрудники </w:t>
      </w:r>
      <w:r w:rsidRPr="008C2E1E">
        <w:t xml:space="preserve">могли </w:t>
      </w:r>
      <w:r w:rsidR="00AA7E01">
        <w:t>ездить в</w:t>
      </w:r>
      <w:r w:rsidRPr="008C2E1E">
        <w:t xml:space="preserve">  Северную Сирию, в Алеппо, в </w:t>
      </w:r>
      <w:proofErr w:type="spellStart"/>
      <w:r w:rsidRPr="008C2E1E">
        <w:t>Ракку</w:t>
      </w:r>
      <w:proofErr w:type="spellEnd"/>
      <w:r w:rsidRPr="008C2E1E">
        <w:t xml:space="preserve">. Но </w:t>
      </w:r>
      <w:r w:rsidR="00AA7E01">
        <w:t xml:space="preserve">сейчас </w:t>
      </w:r>
      <w:r w:rsidRPr="008C2E1E">
        <w:t>мы не можем поехать на территорию, контролируемую ИГИЛ,</w:t>
      </w:r>
      <w:r w:rsidR="00AA7E01">
        <w:t xml:space="preserve"> из-за высокого риска гибели или похищения</w:t>
      </w:r>
      <w:r w:rsidRPr="008C2E1E">
        <w:t>. В Северн</w:t>
      </w:r>
      <w:r>
        <w:t>ый</w:t>
      </w:r>
      <w:r w:rsidRPr="008C2E1E">
        <w:t xml:space="preserve"> </w:t>
      </w:r>
      <w:proofErr w:type="spellStart"/>
      <w:r w:rsidRPr="008C2E1E">
        <w:t>Идлиб</w:t>
      </w:r>
      <w:proofErr w:type="spellEnd"/>
      <w:r w:rsidRPr="008C2E1E">
        <w:t xml:space="preserve"> из-за присутствия </w:t>
      </w:r>
      <w:proofErr w:type="spellStart"/>
      <w:r w:rsidRPr="008C2E1E">
        <w:t>Нусры</w:t>
      </w:r>
      <w:proofErr w:type="spellEnd"/>
      <w:r w:rsidRPr="008C2E1E">
        <w:t xml:space="preserve"> и активизации авиаударов мы никого не отправляем. Это слишком опасно из-за вероятности похищений, либо из-за угрозы погибнуть от авиаудара. Мы сейчас вновь проводим оценку безопасности в целом поездки в северную Сирию. Мы все еще можем ездить в курдскую часть через Иракский Курдистан. Что касается </w:t>
      </w:r>
      <w:r w:rsidRPr="008C2E1E">
        <w:lastRenderedPageBreak/>
        <w:t xml:space="preserve">возможности работать там, то курды самые открытые. Они допускают нас в свои тюрьмы. Мы беседовали с заключенными. </w:t>
      </w:r>
    </w:p>
    <w:p w14:paraId="47EB5AC4" w14:textId="77777777" w:rsidR="00E8246B" w:rsidRDefault="00E8246B" w:rsidP="00CE1B3D">
      <w:pPr>
        <w:ind w:firstLine="540"/>
        <w:jc w:val="both"/>
      </w:pPr>
      <w:r w:rsidRPr="008C2E1E">
        <w:t xml:space="preserve">В прошлом, когда я говорил о своей поездке, я говорил о визите в </w:t>
      </w:r>
      <w:proofErr w:type="spellStart"/>
      <w:r w:rsidRPr="008C2E1E">
        <w:t>Ракку</w:t>
      </w:r>
      <w:proofErr w:type="spellEnd"/>
      <w:r w:rsidRPr="008C2E1E">
        <w:t xml:space="preserve">, я смог посетить тюрьмы в </w:t>
      </w:r>
      <w:proofErr w:type="spellStart"/>
      <w:r w:rsidRPr="008C2E1E">
        <w:t>Ракке</w:t>
      </w:r>
      <w:proofErr w:type="spellEnd"/>
      <w:r w:rsidRPr="008C2E1E">
        <w:t>, которые содержали группы</w:t>
      </w:r>
      <w:r>
        <w:t>,</w:t>
      </w:r>
      <w:r w:rsidRPr="008C2E1E">
        <w:t xml:space="preserve"> оппозиционные правительству. Но сейчас, к сожалению, под влиянием ИГИЛ и другие группы </w:t>
      </w:r>
      <w:proofErr w:type="spellStart"/>
      <w:r w:rsidRPr="008C2E1E">
        <w:t>радикализовались</w:t>
      </w:r>
      <w:proofErr w:type="spellEnd"/>
      <w:r w:rsidRPr="008C2E1E">
        <w:t xml:space="preserve">. </w:t>
      </w:r>
      <w:r>
        <w:t>Л</w:t>
      </w:r>
      <w:r w:rsidRPr="008C2E1E">
        <w:t>юди фактически отказались думать о правах человека. Они думают о том, чтобы причинить максимальные страдания другой стороне. И когда туда приходят правозащитники им говорят: «Уходите отсюда. Не нужны вы нам». Никакого интереса к правам человека.</w:t>
      </w:r>
    </w:p>
    <w:p w14:paraId="2B05EA85" w14:textId="77777777" w:rsidR="00E8246B" w:rsidRDefault="00E8246B" w:rsidP="00CE1B3D">
      <w:pPr>
        <w:ind w:firstLine="540"/>
        <w:jc w:val="both"/>
      </w:pPr>
      <w:r w:rsidRPr="008C2E1E">
        <w:t>Тюрьмы, о которых мы говорим в нашем докладе, контролируются официальными сирийскими спецслужбами. Туда не пускают никаких внешних наблюдателей</w:t>
      </w:r>
      <w:r>
        <w:t>:</w:t>
      </w:r>
      <w:r w:rsidRPr="008C2E1E">
        <w:t xml:space="preserve"> ни сирийских активистов, ни адвокатов</w:t>
      </w:r>
      <w:r>
        <w:t xml:space="preserve"> – </w:t>
      </w:r>
      <w:r w:rsidRPr="008C2E1E">
        <w:t>никого.</w:t>
      </w:r>
    </w:p>
    <w:p w14:paraId="1D02B793" w14:textId="77777777" w:rsidR="00E8246B" w:rsidRDefault="00E8246B" w:rsidP="00CE1B3D">
      <w:pPr>
        <w:ind w:firstLine="540"/>
        <w:jc w:val="both"/>
      </w:pPr>
      <w:r w:rsidRPr="008C2E1E">
        <w:t>В центральные сирийские тюрьмы обычно попадают люди в результате возбуждения уголовного дела, в результате судебного приговора. Они тоже весьма закрыты, но Международный Красный Крест туда пускали. Два или три раза, насколько я знаю.</w:t>
      </w:r>
    </w:p>
    <w:p w14:paraId="0C495248" w14:textId="77777777" w:rsidR="00E8246B" w:rsidRDefault="00E8246B" w:rsidP="00CE1B3D">
      <w:pPr>
        <w:ind w:firstLine="540"/>
        <w:jc w:val="both"/>
      </w:pPr>
    </w:p>
    <w:p w14:paraId="73E63965" w14:textId="77777777" w:rsidR="00E8246B" w:rsidRDefault="00E8246B" w:rsidP="00CE1B3D">
      <w:pPr>
        <w:ind w:firstLine="540"/>
        <w:jc w:val="both"/>
        <w:outlineLvl w:val="0"/>
      </w:pPr>
      <w:r w:rsidRPr="008C2E1E">
        <w:t>О</w:t>
      </w:r>
      <w:r>
        <w:t xml:space="preserve">лег </w:t>
      </w:r>
      <w:r w:rsidRPr="008C2E1E">
        <w:t xml:space="preserve">Орлов </w:t>
      </w:r>
    </w:p>
    <w:p w14:paraId="6234BC18" w14:textId="77777777" w:rsidR="00E8246B" w:rsidRPr="00CE1B3D" w:rsidRDefault="00E8246B" w:rsidP="00CE1B3D">
      <w:pPr>
        <w:ind w:firstLine="540"/>
        <w:jc w:val="both"/>
        <w:outlineLvl w:val="0"/>
      </w:pPr>
      <w:r>
        <w:t xml:space="preserve">- </w:t>
      </w:r>
      <w:r w:rsidRPr="00CE1B3D">
        <w:t>Давайте сейчас несколько вопросов подряд. Шесть первых вопросов.</w:t>
      </w:r>
    </w:p>
    <w:p w14:paraId="1C20CDD8" w14:textId="77777777" w:rsidR="00E8246B" w:rsidRDefault="00E8246B" w:rsidP="00CE1B3D">
      <w:pPr>
        <w:ind w:firstLine="540"/>
        <w:jc w:val="both"/>
        <w:rPr>
          <w:i/>
        </w:rPr>
      </w:pPr>
    </w:p>
    <w:p w14:paraId="3185AB3D" w14:textId="77777777" w:rsidR="00E8246B" w:rsidRDefault="00E8246B" w:rsidP="00CE1B3D">
      <w:pPr>
        <w:ind w:firstLine="540"/>
        <w:jc w:val="both"/>
        <w:rPr>
          <w:i/>
        </w:rPr>
      </w:pPr>
      <w:r w:rsidRPr="008C2E1E">
        <w:rPr>
          <w:i/>
        </w:rPr>
        <w:t xml:space="preserve">- Хочу поблагодарить за рассказ. Я работаю </w:t>
      </w:r>
      <w:r>
        <w:rPr>
          <w:i/>
        </w:rPr>
        <w:t>с</w:t>
      </w:r>
      <w:r w:rsidRPr="008C2E1E">
        <w:rPr>
          <w:i/>
        </w:rPr>
        <w:t xml:space="preserve"> массмедиа. Мой вопрос касается допуска международных наблюдателей. Как состоится этот допуск, если вас не пускают</w:t>
      </w:r>
      <w:r>
        <w:rPr>
          <w:i/>
        </w:rPr>
        <w:t>?</w:t>
      </w:r>
      <w:r w:rsidRPr="008C2E1E">
        <w:rPr>
          <w:i/>
        </w:rPr>
        <w:t xml:space="preserve">  Какая мотивация может быть на это у режима</w:t>
      </w:r>
      <w:r>
        <w:rPr>
          <w:i/>
        </w:rPr>
        <w:t>?</w:t>
      </w:r>
    </w:p>
    <w:p w14:paraId="70071FD8" w14:textId="77777777" w:rsidR="00E8246B" w:rsidRDefault="00E8246B" w:rsidP="00CE1B3D">
      <w:pPr>
        <w:ind w:firstLine="540"/>
        <w:jc w:val="both"/>
        <w:rPr>
          <w:i/>
        </w:rPr>
      </w:pPr>
    </w:p>
    <w:p w14:paraId="5C5D95C2" w14:textId="77777777" w:rsidR="00E8246B" w:rsidRDefault="00E8246B" w:rsidP="00CE1B3D">
      <w:pPr>
        <w:ind w:firstLine="540"/>
        <w:jc w:val="both"/>
        <w:rPr>
          <w:i/>
        </w:rPr>
      </w:pPr>
      <w:r w:rsidRPr="008C2E1E">
        <w:rPr>
          <w:i/>
        </w:rPr>
        <w:t>- Ваш рассказ еще раз убедил нас всех в том, как хрупок этот мир. Мы с группой московских школьников были в Сирии в марте 2010 года. Это была очень спокойная, очень дружелюбная страна</w:t>
      </w:r>
      <w:r>
        <w:rPr>
          <w:i/>
        </w:rPr>
        <w:t>, с</w:t>
      </w:r>
      <w:r w:rsidRPr="008C2E1E">
        <w:rPr>
          <w:i/>
        </w:rPr>
        <w:t xml:space="preserve"> очень приветливым и мудрым народом. Ну, я не буду сейчас в это углубляться. Поэтому всю ситуацию, которая сейчас происходит, воспринимаю очень болезненно. А вопрос такой</w:t>
      </w:r>
      <w:r>
        <w:rPr>
          <w:i/>
        </w:rPr>
        <w:t>.</w:t>
      </w:r>
      <w:r w:rsidRPr="008C2E1E">
        <w:rPr>
          <w:i/>
        </w:rPr>
        <w:t xml:space="preserve"> Война в Сирии продолжается четыре с лишним года. Три месяца как в эту войну стала активно вмешиваться Россия. Если бы не было российского вмешательства в эту войну, каков ваш прогноз развития событий</w:t>
      </w:r>
      <w:r>
        <w:rPr>
          <w:i/>
        </w:rPr>
        <w:t>?</w:t>
      </w:r>
      <w:r w:rsidRPr="008C2E1E">
        <w:rPr>
          <w:i/>
        </w:rPr>
        <w:t xml:space="preserve"> С вашей точки зрения – что нужно было бы предпринять международным силам, чтобы все-таки этот конфликт погасить</w:t>
      </w:r>
      <w:r>
        <w:rPr>
          <w:i/>
        </w:rPr>
        <w:t>?</w:t>
      </w:r>
    </w:p>
    <w:p w14:paraId="0D4709B9" w14:textId="77777777" w:rsidR="00E8246B" w:rsidRDefault="00E8246B" w:rsidP="00CE1B3D">
      <w:pPr>
        <w:ind w:firstLine="540"/>
        <w:jc w:val="both"/>
        <w:rPr>
          <w:i/>
        </w:rPr>
      </w:pPr>
      <w:r w:rsidRPr="008C2E1E">
        <w:rPr>
          <w:i/>
        </w:rPr>
        <w:t>/…/</w:t>
      </w:r>
    </w:p>
    <w:p w14:paraId="794CB44D" w14:textId="77777777" w:rsidR="00E8246B" w:rsidRDefault="00E8246B" w:rsidP="00CE1B3D">
      <w:pPr>
        <w:ind w:firstLine="540"/>
        <w:jc w:val="both"/>
        <w:rPr>
          <w:i/>
        </w:rPr>
      </w:pPr>
      <w:r w:rsidRPr="008C2E1E">
        <w:rPr>
          <w:i/>
        </w:rPr>
        <w:t xml:space="preserve">(Ведущий </w:t>
      </w:r>
      <w:proofErr w:type="spellStart"/>
      <w:r w:rsidRPr="008C2E1E">
        <w:rPr>
          <w:i/>
        </w:rPr>
        <w:t>О.Орлов</w:t>
      </w:r>
      <w:proofErr w:type="spellEnd"/>
      <w:r w:rsidRPr="008C2E1E">
        <w:rPr>
          <w:i/>
        </w:rPr>
        <w:t xml:space="preserve"> просит в дальнейшем задавать только вопросы, без комментариев)</w:t>
      </w:r>
    </w:p>
    <w:p w14:paraId="0EADF3B9" w14:textId="77777777" w:rsidR="00E8246B" w:rsidRDefault="00E8246B" w:rsidP="00CE1B3D">
      <w:pPr>
        <w:ind w:firstLine="540"/>
        <w:jc w:val="both"/>
        <w:rPr>
          <w:i/>
        </w:rPr>
      </w:pPr>
    </w:p>
    <w:p w14:paraId="426BBC86" w14:textId="77777777" w:rsidR="00E8246B" w:rsidRDefault="00E8246B" w:rsidP="00CE1B3D">
      <w:pPr>
        <w:ind w:firstLine="540"/>
        <w:jc w:val="both"/>
        <w:rPr>
          <w:i/>
        </w:rPr>
      </w:pPr>
      <w:r w:rsidRPr="008C2E1E">
        <w:rPr>
          <w:i/>
        </w:rPr>
        <w:t xml:space="preserve">- Мой вопрос связан с предыдущим вопросом. Я, конечно, не буду спрашивать вас о том, каким образом Хьюман </w:t>
      </w:r>
      <w:proofErr w:type="spellStart"/>
      <w:r w:rsidRPr="008C2E1E">
        <w:rPr>
          <w:i/>
        </w:rPr>
        <w:t>Райтс</w:t>
      </w:r>
      <w:proofErr w:type="spellEnd"/>
      <w:r w:rsidRPr="008C2E1E">
        <w:rPr>
          <w:i/>
        </w:rPr>
        <w:t xml:space="preserve"> </w:t>
      </w:r>
      <w:proofErr w:type="spellStart"/>
      <w:r w:rsidRPr="008C2E1E">
        <w:rPr>
          <w:i/>
        </w:rPr>
        <w:t>Вотч</w:t>
      </w:r>
      <w:proofErr w:type="spellEnd"/>
      <w:r w:rsidRPr="008C2E1E">
        <w:rPr>
          <w:i/>
        </w:rPr>
        <w:t xml:space="preserve"> получает свою информацию, но существует проблема информирования в СМ</w:t>
      </w:r>
      <w:r>
        <w:rPr>
          <w:i/>
        </w:rPr>
        <w:t>И</w:t>
      </w:r>
      <w:r w:rsidRPr="008C2E1E">
        <w:rPr>
          <w:i/>
        </w:rPr>
        <w:t>, и в международных органах о преступлениях</w:t>
      </w:r>
      <w:r>
        <w:rPr>
          <w:i/>
        </w:rPr>
        <w:t>, п</w:t>
      </w:r>
      <w:r w:rsidRPr="008C2E1E">
        <w:rPr>
          <w:i/>
        </w:rPr>
        <w:t xml:space="preserve">отому что есть разные точки зрения и </w:t>
      </w:r>
      <w:proofErr w:type="spellStart"/>
      <w:r w:rsidRPr="008C2E1E">
        <w:rPr>
          <w:i/>
        </w:rPr>
        <w:t>дезинформирование</w:t>
      </w:r>
      <w:proofErr w:type="spellEnd"/>
      <w:r w:rsidRPr="008C2E1E">
        <w:rPr>
          <w:i/>
        </w:rPr>
        <w:t>. Таким образом</w:t>
      </w:r>
      <w:r>
        <w:rPr>
          <w:i/>
        </w:rPr>
        <w:t>,</w:t>
      </w:r>
      <w:r w:rsidRPr="008C2E1E">
        <w:rPr>
          <w:i/>
        </w:rPr>
        <w:t xml:space="preserve"> насколько ваша информация может оказаться достоверной</w:t>
      </w:r>
      <w:r>
        <w:rPr>
          <w:i/>
        </w:rPr>
        <w:t>?</w:t>
      </w:r>
      <w:r w:rsidRPr="008C2E1E">
        <w:rPr>
          <w:i/>
        </w:rPr>
        <w:t xml:space="preserve"> И другой вопрос, более важный, </w:t>
      </w:r>
      <w:r>
        <w:rPr>
          <w:i/>
        </w:rPr>
        <w:t xml:space="preserve">- </w:t>
      </w:r>
      <w:r w:rsidRPr="008C2E1E">
        <w:rPr>
          <w:i/>
        </w:rPr>
        <w:t>информирование людей, которые принимают решения. Будь то в России, будь то в Соединенных Штатах. Ваше ощущение – насколько эти люди имеют четкую картину происходящего</w:t>
      </w:r>
      <w:r>
        <w:rPr>
          <w:i/>
        </w:rPr>
        <w:t>?</w:t>
      </w:r>
      <w:r w:rsidRPr="008C2E1E">
        <w:rPr>
          <w:i/>
        </w:rPr>
        <w:t xml:space="preserve"> (н</w:t>
      </w:r>
      <w:r>
        <w:rPr>
          <w:i/>
        </w:rPr>
        <w:t>е</w:t>
      </w:r>
      <w:r w:rsidRPr="008C2E1E">
        <w:rPr>
          <w:i/>
        </w:rPr>
        <w:t>р</w:t>
      </w:r>
      <w:r>
        <w:rPr>
          <w:i/>
        </w:rPr>
        <w:t>а</w:t>
      </w:r>
      <w:r w:rsidRPr="008C2E1E">
        <w:rPr>
          <w:i/>
        </w:rPr>
        <w:t>зб</w:t>
      </w:r>
      <w:r>
        <w:rPr>
          <w:i/>
        </w:rPr>
        <w:t>орчиво</w:t>
      </w:r>
      <w:r w:rsidRPr="008C2E1E">
        <w:rPr>
          <w:i/>
        </w:rPr>
        <w:t>)</w:t>
      </w:r>
    </w:p>
    <w:p w14:paraId="3A2C42FC" w14:textId="77777777" w:rsidR="00E8246B" w:rsidRDefault="00E8246B" w:rsidP="00CE1B3D">
      <w:pPr>
        <w:ind w:firstLine="540"/>
        <w:jc w:val="both"/>
        <w:rPr>
          <w:i/>
        </w:rPr>
      </w:pPr>
    </w:p>
    <w:p w14:paraId="4F12A360" w14:textId="77777777" w:rsidR="00E8246B" w:rsidRDefault="00E8246B" w:rsidP="00CE1B3D">
      <w:pPr>
        <w:ind w:firstLine="540"/>
        <w:jc w:val="both"/>
        <w:rPr>
          <w:i/>
        </w:rPr>
      </w:pPr>
      <w:r w:rsidRPr="008C2E1E">
        <w:rPr>
          <w:i/>
        </w:rPr>
        <w:t xml:space="preserve">/…/ </w:t>
      </w:r>
    </w:p>
    <w:p w14:paraId="19126DF2" w14:textId="77777777" w:rsidR="00E8246B" w:rsidRDefault="00E8246B" w:rsidP="00CE1B3D">
      <w:pPr>
        <w:ind w:firstLine="540"/>
        <w:jc w:val="both"/>
        <w:rPr>
          <w:i/>
        </w:rPr>
      </w:pPr>
      <w:r w:rsidRPr="008C2E1E">
        <w:rPr>
          <w:i/>
        </w:rPr>
        <w:t>- (часть вопроса идет без микрофона)…заслуживающие доверия центры более или менее дают достоверную картину происходящего. Тем более, что речь идет о конфликте, где все врут. И, тем более, о конфликте на Ближнем Востоке</w:t>
      </w:r>
      <w:r>
        <w:rPr>
          <w:i/>
        </w:rPr>
        <w:t>:</w:t>
      </w:r>
      <w:r w:rsidRPr="008C2E1E">
        <w:rPr>
          <w:i/>
        </w:rPr>
        <w:t xml:space="preserve"> масса людей и масса разнородных интересов. /…/</w:t>
      </w:r>
    </w:p>
    <w:p w14:paraId="7310AF1C" w14:textId="77777777" w:rsidR="00E8246B" w:rsidRDefault="00E8246B" w:rsidP="00CE1B3D">
      <w:pPr>
        <w:ind w:firstLine="540"/>
        <w:jc w:val="both"/>
        <w:rPr>
          <w:i/>
        </w:rPr>
      </w:pPr>
    </w:p>
    <w:p w14:paraId="621AA8F9" w14:textId="77777777" w:rsidR="00E8246B" w:rsidRDefault="00E8246B" w:rsidP="00CE1B3D">
      <w:pPr>
        <w:ind w:firstLine="540"/>
        <w:jc w:val="both"/>
      </w:pPr>
      <w:proofErr w:type="spellStart"/>
      <w:r w:rsidRPr="008C2E1E">
        <w:t>Надим</w:t>
      </w:r>
      <w:proofErr w:type="spellEnd"/>
      <w:r w:rsidRPr="008C2E1E">
        <w:t xml:space="preserve"> </w:t>
      </w:r>
      <w:proofErr w:type="spellStart"/>
      <w:r w:rsidRPr="008C2E1E">
        <w:t>Аури</w:t>
      </w:r>
      <w:proofErr w:type="spellEnd"/>
      <w:r w:rsidRPr="008C2E1E">
        <w:t xml:space="preserve"> </w:t>
      </w:r>
    </w:p>
    <w:p w14:paraId="33D15690" w14:textId="77777777" w:rsidR="00E8246B" w:rsidRDefault="00E8246B" w:rsidP="00CE1B3D">
      <w:pPr>
        <w:ind w:firstLine="540"/>
        <w:jc w:val="both"/>
      </w:pPr>
      <w:r>
        <w:lastRenderedPageBreak/>
        <w:t xml:space="preserve">- </w:t>
      </w:r>
      <w:r w:rsidRPr="008C2E1E">
        <w:t>Спасибо. По поводу доступа</w:t>
      </w:r>
      <w:r>
        <w:t>: э</w:t>
      </w:r>
      <w:r w:rsidRPr="008C2E1E">
        <w:t>то не в интересах Асада</w:t>
      </w:r>
      <w:r>
        <w:t>,</w:t>
      </w:r>
      <w:r w:rsidRPr="008C2E1E">
        <w:t xml:space="preserve"> и он это не будет делать. Но вопрос его выживания сейчас в руках России и Ирана. И сейчас, я думаю, пришло время этим большим игрокам серьезно отнестись к делу. Так как мы видим, что происходит, когда Сирия собирается продолжать эскалацию насилия. </w:t>
      </w:r>
      <w:r>
        <w:t>М</w:t>
      </w:r>
      <w:r w:rsidRPr="008C2E1E">
        <w:t>еждународные организации и мировые держав</w:t>
      </w:r>
      <w:r>
        <w:t>ы</w:t>
      </w:r>
      <w:r w:rsidRPr="008C2E1E">
        <w:t xml:space="preserve"> должны сказать Асаду: «Ты должен допустить наблюдателей или же мы сократим поддержку. Или же, что мы будем тобой очень недовольны». </w:t>
      </w:r>
      <w:r>
        <w:t>Т</w:t>
      </w:r>
      <w:r w:rsidRPr="008C2E1E">
        <w:t xml:space="preserve">олько </w:t>
      </w:r>
      <w:r>
        <w:t xml:space="preserve">ощущая </w:t>
      </w:r>
      <w:r w:rsidRPr="008C2E1E">
        <w:t>этот политический риск, он это сделает. Когда Россия и США договаривал</w:t>
      </w:r>
      <w:r>
        <w:t>и</w:t>
      </w:r>
      <w:r w:rsidRPr="008C2E1E">
        <w:t xml:space="preserve">сь с ним о химическом оружии в Сирии, мы это увидели. Договор о контроле химического арсенала был заключен буквально за какие-то месяцы. Как только стало ясно, что Путин и Обама, «большие мальчики», «дали ему по рукам», он остановился. Проблемы не будут приобретать огромный размер, если крупные державы будут серьезно относиться к </w:t>
      </w:r>
      <w:r>
        <w:t>проблемам</w:t>
      </w:r>
      <w:r w:rsidRPr="008C2E1E">
        <w:t xml:space="preserve">. Единственный способ добиться этого, если будет внятное послание от России, потому что Асад обязан своим выживанием России, а также от Ирана. Это не так уж невозможно. И все группы, все стороны переговоров должны знать и подтвердить, что многие люди погибли в тюрьмах. </w:t>
      </w:r>
      <w:r>
        <w:t>В</w:t>
      </w:r>
      <w:r w:rsidRPr="008C2E1E">
        <w:t>се их имена должны быть записаны</w:t>
      </w:r>
      <w:r>
        <w:t>,</w:t>
      </w:r>
      <w:r w:rsidRPr="008C2E1E">
        <w:t xml:space="preserve"> и остальны</w:t>
      </w:r>
      <w:r>
        <w:t>х</w:t>
      </w:r>
      <w:r w:rsidRPr="008C2E1E">
        <w:t xml:space="preserve"> пропавши</w:t>
      </w:r>
      <w:r>
        <w:t>х</w:t>
      </w:r>
      <w:r w:rsidRPr="008C2E1E">
        <w:t xml:space="preserve"> тоже. Их имена должн</w:t>
      </w:r>
      <w:r>
        <w:t>ы</w:t>
      </w:r>
      <w:r w:rsidRPr="008C2E1E">
        <w:t xml:space="preserve"> стать условием переговоров с сирийским правительством. Оно должно сообщить семьям, что случилось с их близкими.</w:t>
      </w:r>
    </w:p>
    <w:p w14:paraId="00F2A0B1" w14:textId="77777777" w:rsidR="00E8246B" w:rsidRDefault="00E8246B" w:rsidP="00CE1B3D">
      <w:pPr>
        <w:ind w:firstLine="540"/>
        <w:jc w:val="both"/>
      </w:pPr>
      <w:r w:rsidRPr="008C2E1E">
        <w:t>Теперь про эффект российских ударов. Как</w:t>
      </w:r>
      <w:r>
        <w:t>-</w:t>
      </w:r>
      <w:r w:rsidRPr="008C2E1E">
        <w:t>то китайского лидера спросили</w:t>
      </w:r>
      <w:r>
        <w:t>,</w:t>
      </w:r>
      <w:r w:rsidRPr="008C2E1E">
        <w:t xml:space="preserve"> какой эффект был от французской революции, и он ответил, что рано еще говорить</w:t>
      </w:r>
      <w:r>
        <w:t xml:space="preserve"> про</w:t>
      </w:r>
      <w:r w:rsidRPr="008C2E1E">
        <w:t xml:space="preserve"> эффект от французской революции. Я тоже хочу сказать, что рано еще говорить об эффектах. Можно анализировать </w:t>
      </w:r>
      <w:r>
        <w:t xml:space="preserve">ситуацию </w:t>
      </w:r>
      <w:r w:rsidRPr="008C2E1E">
        <w:t>двумя способами. С одной стороны</w:t>
      </w:r>
      <w:r>
        <w:t>,</w:t>
      </w:r>
      <w:r w:rsidRPr="008C2E1E">
        <w:t xml:space="preserve"> они</w:t>
      </w:r>
      <w:r>
        <w:t xml:space="preserve">, </w:t>
      </w:r>
      <w:r w:rsidRPr="008C2E1E">
        <w:t>как в любой войне</w:t>
      </w:r>
      <w:r>
        <w:t>,</w:t>
      </w:r>
      <w:r w:rsidRPr="008C2E1E">
        <w:t xml:space="preserve"> имеют психологический аспект. Вся эта армада самолетов, все это оружие, которым поддерживают сирийские власти, придает режиму дополнительные силы и ему, может, будет легче рекрутировать солдат. Но посмотрим</w:t>
      </w:r>
      <w:r>
        <w:t>,</w:t>
      </w:r>
      <w:r w:rsidRPr="008C2E1E">
        <w:t xml:space="preserve"> насколько этот эффект будет долговременным. Что касается наземного наступления, то эффект сейчас ниже. Когда авиаудары  начались в сентябре, то они сильно концентрировались к северу от </w:t>
      </w:r>
      <w:proofErr w:type="spellStart"/>
      <w:r w:rsidRPr="008C2E1E">
        <w:t>Хомса</w:t>
      </w:r>
      <w:proofErr w:type="spellEnd"/>
      <w:r w:rsidRPr="008C2E1E">
        <w:t xml:space="preserve"> и, однако, они не позволили правительству перейти в наступление. Одновременного наступления войск сирийского правительства на эту территорию не произошло. Но на других территориях они помогли захватить аэропорты, которые были у ИГИЛ. Это была небольшая победа режима, но на данный момент никаких существенных изменений не произошло. Будут ли они в будущем – непонятно. Многое будет зависеть от реакции стран, как первого ряда, так и… Пока что в виде первой реакции мы увидели у режима увеличение количества управляемых противотанковых ракет. Они эффективны против танков. Увидим, как будет развиваться ситуация. У России сейчас новые  преимущества  и право действия. Но насколько она воспользуется ими, приведет ли это к успешным переговорам, ближайшие недели покажут.</w:t>
      </w:r>
    </w:p>
    <w:p w14:paraId="770B59A0" w14:textId="77777777" w:rsidR="00E8246B" w:rsidRDefault="00E8246B" w:rsidP="00CE1B3D">
      <w:pPr>
        <w:ind w:firstLine="540"/>
        <w:jc w:val="both"/>
      </w:pPr>
      <w:r w:rsidRPr="008C2E1E">
        <w:t xml:space="preserve">Что касается докладов. Сейчас очень трудно составлять доклады по Сирии. Мы так и не смогли сделать доклад по некоторым территориям. Мы не знаем, что там происходит. И на данный момент ни один человек туда не может попасть. Что касается территории ИГИЛ, то у нас есть сеть активистов в Раке, которых мы знали  и которой мы доверяли. Я лично с ними встречался. Но сейчас они либо оттуда </w:t>
      </w:r>
      <w:proofErr w:type="gramStart"/>
      <w:r w:rsidRPr="008C2E1E">
        <w:t>убежали</w:t>
      </w:r>
      <w:proofErr w:type="gramEnd"/>
      <w:r w:rsidRPr="008C2E1E">
        <w:t xml:space="preserve"> либо их «купили». </w:t>
      </w:r>
      <w:r>
        <w:t xml:space="preserve">К тому же </w:t>
      </w:r>
      <w:r w:rsidRPr="008C2E1E">
        <w:t>ИГИЛ контролирует использовани</w:t>
      </w:r>
      <w:r>
        <w:t>е</w:t>
      </w:r>
      <w:r w:rsidRPr="008C2E1E">
        <w:t xml:space="preserve"> Интернета на этой территории. </w:t>
      </w:r>
    </w:p>
    <w:p w14:paraId="097A393A" w14:textId="77777777" w:rsidR="00E8246B" w:rsidRDefault="00E8246B" w:rsidP="00CE1B3D">
      <w:pPr>
        <w:ind w:firstLine="540"/>
        <w:jc w:val="both"/>
      </w:pPr>
      <w:r w:rsidRPr="008C2E1E">
        <w:t>Это не значит, что нельзя получить информацию. Это значит, что требуется намного больше времени для этого. У нас есть информаторы в Южной Турции, в Ливане, в Греции, куда поступают беженцы. Вы говорите с беженцами. Это не то</w:t>
      </w:r>
      <w:r>
        <w:t xml:space="preserve"> </w:t>
      </w:r>
      <w:r w:rsidRPr="008C2E1E">
        <w:t>же самое, что ехать на место, но и так можно собрать приличное количество информации и все перепроверить. «Конфликт</w:t>
      </w:r>
      <w:r>
        <w:t xml:space="preserve"> </w:t>
      </w:r>
      <w:r>
        <w:rPr>
          <w:lang w:val="en-US"/>
        </w:rPr>
        <w:t>YouTube</w:t>
      </w:r>
      <w:r>
        <w:t>’а</w:t>
      </w:r>
      <w:r w:rsidRPr="008C2E1E">
        <w:t>»</w:t>
      </w:r>
      <w:r>
        <w:t>,</w:t>
      </w:r>
      <w:r w:rsidRPr="008C2E1E">
        <w:t xml:space="preserve"> я </w:t>
      </w:r>
      <w:r>
        <w:t xml:space="preserve">так </w:t>
      </w:r>
      <w:r w:rsidRPr="008C2E1E">
        <w:t>это называю. Мы все фотографируем</w:t>
      </w:r>
      <w:r>
        <w:t>,</w:t>
      </w:r>
      <w:r w:rsidRPr="008C2E1E">
        <w:t xml:space="preserve"> и сирийцы все фотографируют и снимают видео. За последние четыре года наша правозащитная организация разработала способы проверки достоверности этих видео</w:t>
      </w:r>
      <w:r>
        <w:t>, п</w:t>
      </w:r>
      <w:r w:rsidRPr="008C2E1E">
        <w:t xml:space="preserve">отому что не все они достоверны. Например, вы получаете оригинальный файл, мы сравниваем его с базой метаданных. У нас есть </w:t>
      </w:r>
      <w:r w:rsidRPr="008C2E1E">
        <w:rPr>
          <w:lang w:val="en-US"/>
        </w:rPr>
        <w:t>GPS</w:t>
      </w:r>
      <w:r w:rsidRPr="008C2E1E">
        <w:t xml:space="preserve"> в телефонах. Присылаемый файл можно проверить, где он был отснят. Если в метаданных результата вы не получаете</w:t>
      </w:r>
      <w:r>
        <w:t xml:space="preserve"> (</w:t>
      </w:r>
      <w:r w:rsidRPr="008C2E1E">
        <w:t xml:space="preserve">например, вы смотрите что-то </w:t>
      </w:r>
      <w:r w:rsidRPr="008C2E1E">
        <w:lastRenderedPageBreak/>
        <w:t xml:space="preserve">на </w:t>
      </w:r>
      <w:r w:rsidRPr="00F76F95">
        <w:rPr>
          <w:lang w:val="en-US"/>
        </w:rPr>
        <w:t>YouTube</w:t>
      </w:r>
      <w:r>
        <w:t xml:space="preserve">), </w:t>
      </w:r>
      <w:r w:rsidRPr="008C2E1E">
        <w:t>вы можете провести геолокацию. Например, снята мечеть. Вы ищете ее на Гугл-картах, смотрите, как одеты люди, зима или лето и так далее. Все это можно использовать для верификации. У нас 9 месяцев ушло на исследовани</w:t>
      </w:r>
      <w:r>
        <w:t>я для</w:t>
      </w:r>
      <w:r w:rsidRPr="008C2E1E">
        <w:t xml:space="preserve"> это</w:t>
      </w:r>
      <w:r>
        <w:t>го</w:t>
      </w:r>
      <w:r w:rsidRPr="008C2E1E">
        <w:t xml:space="preserve"> доклада</w:t>
      </w:r>
      <w:r>
        <w:t xml:space="preserve">, </w:t>
      </w:r>
      <w:r w:rsidRPr="008C2E1E">
        <w:t xml:space="preserve">раньше </w:t>
      </w:r>
      <w:r>
        <w:t xml:space="preserve">– </w:t>
      </w:r>
      <w:r w:rsidRPr="008C2E1E">
        <w:t xml:space="preserve">на интервью месяц-два и две-три недели </w:t>
      </w:r>
      <w:r>
        <w:t>на написание</w:t>
      </w:r>
      <w:r w:rsidRPr="008C2E1E">
        <w:t>. Сейчас в разных местах</w:t>
      </w:r>
      <w:r>
        <w:t xml:space="preserve"> –</w:t>
      </w:r>
      <w:r w:rsidRPr="008C2E1E">
        <w:t xml:space="preserve"> в Турции, в Ливане </w:t>
      </w:r>
      <w:r>
        <w:t xml:space="preserve">– </w:t>
      </w:r>
      <w:r w:rsidRPr="008C2E1E">
        <w:t>берем интервью, все перепроверяем</w:t>
      </w:r>
      <w:r>
        <w:t>,</w:t>
      </w:r>
      <w:r w:rsidRPr="008C2E1E">
        <w:t xml:space="preserve"> и это требует гораздо больше времени. В том, что печатает СМИ, по-моему, полно провокаций. Так всегда, при всех конфликтах, но здесь у меня нет никакого представления, что происходит на территориях, контролируемых ИГИЛ. Мы ждем, когда кто-то с этой территории приедет, и мы его сможем опросить. Это не невозможно, но это очень трудное дело. И затраты другие по времени.</w:t>
      </w:r>
    </w:p>
    <w:p w14:paraId="30F22CE1" w14:textId="77777777" w:rsidR="00E8246B" w:rsidRDefault="00E8246B" w:rsidP="00CE1B3D">
      <w:pPr>
        <w:ind w:firstLine="540"/>
        <w:jc w:val="both"/>
      </w:pPr>
    </w:p>
    <w:p w14:paraId="55B0802A" w14:textId="77777777" w:rsidR="00E8246B" w:rsidRDefault="00E8246B" w:rsidP="00CE1B3D">
      <w:pPr>
        <w:ind w:firstLine="540"/>
        <w:jc w:val="both"/>
        <w:rPr>
          <w:i/>
        </w:rPr>
      </w:pPr>
      <w:r w:rsidRPr="008C2E1E">
        <w:rPr>
          <w:i/>
        </w:rPr>
        <w:t>- Вы не назвали еще одну крупную региональную державу – Израиль. Какова роль Израиля в конфликте? И второй вопрос –положение христиан в Сирии.</w:t>
      </w:r>
    </w:p>
    <w:p w14:paraId="6F31AF96" w14:textId="77777777" w:rsidR="00E8246B" w:rsidRDefault="00E8246B" w:rsidP="00CE1B3D">
      <w:pPr>
        <w:ind w:firstLine="540"/>
        <w:jc w:val="both"/>
        <w:rPr>
          <w:i/>
        </w:rPr>
      </w:pPr>
    </w:p>
    <w:p w14:paraId="6029EFA6" w14:textId="77777777" w:rsidR="00E8246B" w:rsidRDefault="00E8246B" w:rsidP="00CE1B3D">
      <w:pPr>
        <w:ind w:firstLine="540"/>
        <w:jc w:val="both"/>
        <w:rPr>
          <w:i/>
        </w:rPr>
      </w:pPr>
      <w:r w:rsidRPr="008C2E1E">
        <w:rPr>
          <w:i/>
        </w:rPr>
        <w:t>- Правильно ли я поняла, что до 2011 года не было массовых пыток или не было про них известно, потому что вы сказали, что именно в 2011 году массовые задержания послужили причиной разжигания войны внутри самой страны? Второй вопрос – считаете ли вы возможными в ближайшее время честные выборы в Сирии?</w:t>
      </w:r>
    </w:p>
    <w:p w14:paraId="43DB8B58" w14:textId="77777777" w:rsidR="00E8246B" w:rsidRDefault="00E8246B" w:rsidP="00CE1B3D">
      <w:pPr>
        <w:ind w:firstLine="540"/>
        <w:jc w:val="both"/>
        <w:outlineLvl w:val="0"/>
        <w:rPr>
          <w:i/>
        </w:rPr>
      </w:pPr>
    </w:p>
    <w:p w14:paraId="587D9937" w14:textId="77777777" w:rsidR="00E8246B" w:rsidRDefault="00E8246B" w:rsidP="00CE1B3D">
      <w:pPr>
        <w:ind w:firstLine="540"/>
        <w:jc w:val="both"/>
        <w:outlineLvl w:val="0"/>
        <w:rPr>
          <w:i/>
        </w:rPr>
      </w:pPr>
      <w:r w:rsidRPr="008C2E1E">
        <w:rPr>
          <w:i/>
        </w:rPr>
        <w:t>В.</w:t>
      </w:r>
      <w:r>
        <w:rPr>
          <w:i/>
        </w:rPr>
        <w:t xml:space="preserve"> </w:t>
      </w:r>
      <w:r w:rsidRPr="008C2E1E">
        <w:rPr>
          <w:i/>
        </w:rPr>
        <w:t>Пономарев</w:t>
      </w:r>
      <w:r>
        <w:rPr>
          <w:i/>
        </w:rPr>
        <w:t xml:space="preserve"> (ПЦ «Мемориал»)</w:t>
      </w:r>
    </w:p>
    <w:p w14:paraId="656BC28C" w14:textId="77777777" w:rsidR="00E8246B" w:rsidRDefault="00E8246B" w:rsidP="00CE1B3D">
      <w:pPr>
        <w:ind w:firstLine="540"/>
        <w:jc w:val="both"/>
        <w:rPr>
          <w:i/>
        </w:rPr>
      </w:pPr>
      <w:r w:rsidRPr="008C2E1E">
        <w:rPr>
          <w:i/>
        </w:rPr>
        <w:t>- Два вопроса. Недавно, месяц назад была переведена книга Майкла Вайса и Хасан Хасана про ИГИЛ.  Я хотел бы привести две короткие цитаты из этой книги и узнать ваше отношение к ним: «Действия ИГИЛ не находят полной поддержки, но и не встречают всеобщего неприятия и сопротивления. Люди поддерживают исламское государство за его честность и неподкупность на фоне коррупции, свойственной большинству группировок Свободной сирийской армии. Некоторые из отрядов Свободной сирийской армии также присоединились к ИГИЛ». Другая цитата: «ИГИЛ сочетает авторитарное правление с удивительно успешным ведением экономики». Здесь приводится масса конкретных примеров, цитировать долго просто нет времени. Но за весь 2014 год не поменялось ли что-то и согласны ли вы с этими оценками. Я говорю об этой книге, потому что сейчас это единственная книга западных авторов об ИГИЛ, переведенная на русский язык.  И второй вопрос</w:t>
      </w:r>
      <w:r>
        <w:rPr>
          <w:i/>
        </w:rPr>
        <w:t>. Е</w:t>
      </w:r>
      <w:r w:rsidRPr="008C2E1E">
        <w:rPr>
          <w:i/>
        </w:rPr>
        <w:t xml:space="preserve">сли про сирийское правительство все более или менее понятно, то, насколько верен тезис о том, что все наиболее известные группировки – и ИГИЛ, и </w:t>
      </w:r>
      <w:proofErr w:type="spellStart"/>
      <w:r w:rsidRPr="008C2E1E">
        <w:rPr>
          <w:i/>
        </w:rPr>
        <w:t>Нусра</w:t>
      </w:r>
      <w:proofErr w:type="spellEnd"/>
      <w:r w:rsidRPr="008C2E1E">
        <w:rPr>
          <w:i/>
        </w:rPr>
        <w:t>, и Свободная сирийская армия, и курды –</w:t>
      </w:r>
      <w:r>
        <w:rPr>
          <w:i/>
        </w:rPr>
        <w:t xml:space="preserve"> </w:t>
      </w:r>
      <w:r w:rsidRPr="008C2E1E">
        <w:rPr>
          <w:i/>
        </w:rPr>
        <w:t>причастны к массовым убийствам и к серьезным военным преступлениям</w:t>
      </w:r>
      <w:r>
        <w:rPr>
          <w:i/>
        </w:rPr>
        <w:t>?</w:t>
      </w:r>
      <w:r w:rsidRPr="008C2E1E">
        <w:rPr>
          <w:i/>
        </w:rPr>
        <w:t xml:space="preserve"> Или какие-то группировки надо исключить из этого списка?</w:t>
      </w:r>
    </w:p>
    <w:p w14:paraId="72136074" w14:textId="77777777" w:rsidR="00E8246B" w:rsidRDefault="00E8246B" w:rsidP="00CE1B3D">
      <w:pPr>
        <w:ind w:firstLine="540"/>
        <w:jc w:val="both"/>
        <w:rPr>
          <w:i/>
        </w:rPr>
      </w:pPr>
    </w:p>
    <w:p w14:paraId="6C683C0C" w14:textId="77777777" w:rsidR="00E8246B" w:rsidRDefault="00E8246B" w:rsidP="00CE1B3D">
      <w:pPr>
        <w:ind w:firstLine="540"/>
        <w:jc w:val="both"/>
      </w:pPr>
      <w:proofErr w:type="spellStart"/>
      <w:r w:rsidRPr="008C2E1E">
        <w:t>Надим</w:t>
      </w:r>
      <w:proofErr w:type="spellEnd"/>
      <w:r w:rsidRPr="008C2E1E">
        <w:t xml:space="preserve"> </w:t>
      </w:r>
      <w:proofErr w:type="spellStart"/>
      <w:r w:rsidRPr="008C2E1E">
        <w:t>Аури</w:t>
      </w:r>
      <w:proofErr w:type="spellEnd"/>
      <w:r>
        <w:t xml:space="preserve"> </w:t>
      </w:r>
    </w:p>
    <w:p w14:paraId="75D48693" w14:textId="77777777" w:rsidR="00E8246B" w:rsidRDefault="00E8246B" w:rsidP="00CE1B3D">
      <w:pPr>
        <w:ind w:firstLine="540"/>
        <w:jc w:val="both"/>
      </w:pPr>
      <w:r>
        <w:t xml:space="preserve">- </w:t>
      </w:r>
      <w:r w:rsidRPr="008C2E1E">
        <w:t>Про роль Израиля. Я не упоминал его потому, что он не является крупным игроком. Хотя и не самым последним. Израиль четко дал понять, что у него два приоритета. Первый – это не позволить Хезболле присутствовать на Голанских высотах. То есть Хезболла сейчас присутствует в Сирии. И когда Хезболла слишком близко к подходит к границам Израиля на юге, а Израиль получает информацию о движении и оружии Хезболлы, он начинает бомбить эти позиции. Если посмотреть, то они не занимают позиции за или против режима Асада.  Анализ показывает, что в разное время разные представители израильского военного истеблишмента занимали разные позиции. Я</w:t>
      </w:r>
      <w:r>
        <w:t xml:space="preserve">, впрочем, </w:t>
      </w:r>
      <w:r w:rsidRPr="008C2E1E">
        <w:t>не специалист по Израилю. Они склоняются скорее к тому, чтобы сохранить режим. Но возврата к прошлому режиму нет. И все понимаю</w:t>
      </w:r>
      <w:r>
        <w:t xml:space="preserve">т, что это означает. Национальное меньшинство - друзы есть в Израиле. В Израиле их много в армии. Друзы поддерживают Асада. Но есть их небольшая независимая часть, которая живет в провинции </w:t>
      </w:r>
      <w:proofErr w:type="spellStart"/>
      <w:r>
        <w:t>Суэйда</w:t>
      </w:r>
      <w:proofErr w:type="spellEnd"/>
      <w:r>
        <w:t xml:space="preserve"> на юго-востоке Сирии. Когда ИГИЛ и </w:t>
      </w:r>
      <w:proofErr w:type="spellStart"/>
      <w:r>
        <w:t>Нусра</w:t>
      </w:r>
      <w:proofErr w:type="spellEnd"/>
      <w:r>
        <w:t xml:space="preserve"> сблизились, были предположения, что Израиль будет защищать </w:t>
      </w:r>
      <w:proofErr w:type="spellStart"/>
      <w:r>
        <w:t>друзов</w:t>
      </w:r>
      <w:proofErr w:type="spellEnd"/>
      <w:r>
        <w:t xml:space="preserve">. Израиль не является крупным </w:t>
      </w:r>
      <w:r>
        <w:lastRenderedPageBreak/>
        <w:t>игроком там. Мне кажется, что пока разные группы стреляют друг в друга, Израиль это устраивает. Может быть, Израиль беспокоит, что Хезболла становится сильнее и обретает опыт ведения боевых действий, но, в принципе, это их устраивает.</w:t>
      </w:r>
    </w:p>
    <w:p w14:paraId="753BBD18" w14:textId="77777777" w:rsidR="00E8246B" w:rsidRDefault="00E8246B" w:rsidP="00CE1B3D">
      <w:pPr>
        <w:ind w:firstLine="540"/>
        <w:jc w:val="both"/>
      </w:pPr>
      <w:r>
        <w:t xml:space="preserve">Что касается христиан в Сирии. В целом, христиане поддерживают режим. Репрессий в отношении христиан со стороны режима нет. Несколько христианских активистов были в оппозиции к режиму. Многие из них бежали, кого-то в тюрьму посадили. Исламистские военизированные группы не то, чтобы они преследовали христиан, скорее </w:t>
      </w:r>
      <w:proofErr w:type="spellStart"/>
      <w:r>
        <w:t>алавитов</w:t>
      </w:r>
      <w:proofErr w:type="spellEnd"/>
      <w:r>
        <w:t xml:space="preserve">, которые ассоциируются с режимом. Эти группы христиан консервативны. Мы документировали отношения разных церквей у них. Существует, однако, обоснованная озабоченность безопасностью христиан со стороны военизированных исламских групп. </w:t>
      </w:r>
    </w:p>
    <w:p w14:paraId="0FD24020" w14:textId="77777777" w:rsidR="00E8246B" w:rsidRDefault="00E8246B" w:rsidP="00CE1B3D">
      <w:pPr>
        <w:ind w:firstLine="540"/>
        <w:jc w:val="both"/>
      </w:pPr>
      <w:r>
        <w:t xml:space="preserve">Христиане манипулируют вопросом меньшинств. Летом 2011 года правительство назначило нового министра обороны. Впервые они назначили христианина министром обороны в самый разгар репрессий. Как будто показывали, что он с нами тоже ассоциируется. С одной стороны, христиане подвергаются риску со стороны военизированных групп исламистов, но с другой стороны, не надо связывать судьбу христиан с выживанием режима. Это опасно. Меня беспокоит, что в среднесрочной перспективе это может привести к реальной опасности. Не очень хорошо восстанавливать меньшинство против большинства. Потому что люди запоминают. Они все запоминают. Это может всплыть лет через тридцать. Мне это не очень нравится. В соцсетях есть фотография православного священника из России, благословляющего самолеты. Можете быть уверены, что исламистские группы эту фотографию распространяют, говоря, что это священная война. </w:t>
      </w:r>
    </w:p>
    <w:p w14:paraId="0FF2CF97" w14:textId="77777777" w:rsidR="00E8246B" w:rsidRDefault="00E8246B" w:rsidP="00CE1B3D">
      <w:pPr>
        <w:ind w:firstLine="540"/>
        <w:jc w:val="both"/>
      </w:pPr>
      <w:r>
        <w:t xml:space="preserve">Мы должны что-то противопоставить этому, потому что если это представить как священную войну, это мобилизует исламистов. Пострадали особенно христиане из Алеппо. Там пострадали, собственно, все, но многие христиане, армяне и другие, которых там много, не видят будущего на этой земле. Часто им бывает легче получить убежище, потому что есть церковная сеть в Германии и в других странах. Многие страны охотнее принимают христиан, нежели мусульман. Уже мы видим все больше беженцев-христиан из Дамаска – по виду благополучных. </w:t>
      </w:r>
    </w:p>
    <w:p w14:paraId="71127DAA" w14:textId="77777777" w:rsidR="00E8246B" w:rsidRDefault="00E8246B" w:rsidP="00CE1B3D">
      <w:pPr>
        <w:ind w:firstLine="540"/>
        <w:jc w:val="both"/>
      </w:pPr>
      <w:r>
        <w:t xml:space="preserve">Все территории пострадали. Некоторые меньше пострадали. Тем не менее, когда Германия открыла двери беженцам, многие из них сели на корабли и поплыли туда. Некоторые сирийцы даже планируют вернуться. </w:t>
      </w:r>
    </w:p>
    <w:p w14:paraId="6D6BCA3B" w14:textId="77777777" w:rsidR="00E8246B" w:rsidRDefault="00E8246B" w:rsidP="00CE1B3D">
      <w:pPr>
        <w:ind w:firstLine="540"/>
        <w:jc w:val="both"/>
      </w:pPr>
      <w:r>
        <w:t xml:space="preserve">Сирия изменилась, в частности уровень жестокости, особенно после наступления тотальной войны с 2013 года. Еще рано говорить, но этим летом был переломный момент, когда уровень насилия привел к каким-то качественным изменениям. Химическая атака радикализировала общество. Существует документальный фильм «Возвращение в </w:t>
      </w:r>
      <w:proofErr w:type="spellStart"/>
      <w:r>
        <w:t>Хомс</w:t>
      </w:r>
      <w:proofErr w:type="spellEnd"/>
      <w:r>
        <w:t xml:space="preserve">» о (неразборчиво) событиях. Герой – футбольный вратарь из </w:t>
      </w:r>
      <w:proofErr w:type="spellStart"/>
      <w:r>
        <w:t>Хомса</w:t>
      </w:r>
      <w:proofErr w:type="spellEnd"/>
      <w:r>
        <w:t xml:space="preserve">, суннит, типичный представитель сирийского среднего класса. Он скандировал лозунги во время протестов. Он начинал как мирный участник протестов, затем пришел в Свободную сирийскую армию, при осаде </w:t>
      </w:r>
      <w:proofErr w:type="spellStart"/>
      <w:r>
        <w:t>Хомса</w:t>
      </w:r>
      <w:proofErr w:type="spellEnd"/>
      <w:r>
        <w:t xml:space="preserve"> он потерял многих друзей. В конце фильма вы видите, как он радикализировался, и видно, как люди от отчаяния радикализируются.</w:t>
      </w:r>
    </w:p>
    <w:p w14:paraId="5B3A33CA" w14:textId="77777777" w:rsidR="00E8246B" w:rsidRDefault="00E8246B" w:rsidP="00CE1B3D">
      <w:pPr>
        <w:ind w:firstLine="540"/>
        <w:jc w:val="both"/>
      </w:pPr>
      <w:r>
        <w:t xml:space="preserve">Когда возникли массовые пытки? Были пытки и до 2011 года. Последние 40 лет были пытки. В 80-е годы были. Пытки продолжались. Разница была в масштабах. Сирия 80-х годов: то, что происходило в Хаме – это напугало общество. Несколько групп диссидентов, которых посадили в тюрьму, – их пытали. Но, по сравнению с нынешним временем количество было гораздо меньше. Несравнимо с масштабами, которые мы видим последние два года. </w:t>
      </w:r>
    </w:p>
    <w:p w14:paraId="62E1BE0C" w14:textId="77777777" w:rsidR="00E8246B" w:rsidRDefault="00E8246B" w:rsidP="00CE1B3D">
      <w:pPr>
        <w:ind w:firstLine="540"/>
        <w:jc w:val="both"/>
      </w:pPr>
      <w:r>
        <w:t xml:space="preserve">Что касается справедливых выборов. В Сирии 11 млн. перемещенных лиц. Чтобы прошли выборы, их нужно подготовить. Как можно проводить выборы, когда много людей прячутся, боятся, когда половина страны под ИГИЛ. Выборы должны произойти, но прежде должен быть переходный период, чтобы создать основу для них. В течении </w:t>
      </w:r>
      <w:r>
        <w:lastRenderedPageBreak/>
        <w:t xml:space="preserve">многих лет Сирия была однопартийной. Сейчас в Конституции </w:t>
      </w:r>
      <w:proofErr w:type="spellStart"/>
      <w:r>
        <w:t>однопартийность</w:t>
      </w:r>
      <w:proofErr w:type="spellEnd"/>
      <w:r>
        <w:t xml:space="preserve"> убрали, но на практике она осталась. Конституция запрещает этнические и религиозные партии. А как быть с курдами? Главная курдская партия – это партия этническая. Таким образом, мы не допускаем ее к выборам. То есть очень много нужно обдумать и подготовить территорию и политическую атмосферу. Я надеюсь, что такой переходный период будет.</w:t>
      </w:r>
    </w:p>
    <w:p w14:paraId="0944C142" w14:textId="77777777" w:rsidR="00E8246B" w:rsidRDefault="00E8246B" w:rsidP="00CE1B3D">
      <w:pPr>
        <w:ind w:firstLine="540"/>
        <w:jc w:val="both"/>
      </w:pPr>
      <w:r>
        <w:t>Вопрос о книге. Это хорошая книга. Да, некоторые люди первоначально приветствовали ИГИЛ. Я говорил с некоторыми людьми в Раке. В зоне боевого конфликта люди часто просто хотят выжить. Когда ИГИЛ захватил Раку – это была богатая организация. До того, как ИГИЛ стал побеждать в Сирии, его люди захватили очень много банков в Ираке. Когда они приходили, они также покупали лояльность. Они выплачивали субсидии, они снизили уровень преступности. Когда установился режим ИГИЛ, люди сказали: «Мне не нравится, что они мне навязывают, но если я буду молчать, то хотя бы буду платить налоги одному человеку, а не каждый раз новым людям с «Калашниковым», которые приходят и требуют денег. Продолжается ли это до сих пор – большой вопрос. Мы не знаем. Мы не знаем сейчас, что там происходит. Но ИГИЛ беден сейчас. Режим управления сейчас у них не настолько эффективен, и бомбят больше. Я подозреваю, что людям все меньше нравится ИГИЛ. Проблема в том, какую альтернативу можно предложить.</w:t>
      </w:r>
    </w:p>
    <w:p w14:paraId="2DB6ADDC" w14:textId="77777777" w:rsidR="00E8246B" w:rsidRDefault="00E8246B" w:rsidP="00CE1B3D">
      <w:pPr>
        <w:ind w:firstLine="540"/>
        <w:jc w:val="both"/>
      </w:pPr>
      <w:r>
        <w:t xml:space="preserve">Такой пример про Ирак. Сунниты из </w:t>
      </w:r>
      <w:proofErr w:type="spellStart"/>
      <w:r>
        <w:t>Мосула</w:t>
      </w:r>
      <w:proofErr w:type="spellEnd"/>
      <w:r>
        <w:t xml:space="preserve"> не могут пока убежать потому, что шиитская милиция отнесется к ним с подозрением, как к потенциальным террористам, которых можно задержать и пытать. Курды в Иране тоже не нужны. Сейчас им очень трудно уехать. Куда же они поедут? ИГИЛ, не далее, чем два месяца назад позволяли людям иногда въезжать и уезжать, а сейчас они это прекратили. Люди выезжают тайно. И это самый опасный момент. Эти безумные маньяки – могут начать убивать еще больше людей. Я думаю, что экономическая модель ИГИЛ вредна. Насколько она вредна, мы увидим. Моя теория: в начальный период ИГИЛ привлекал людей, представляя себя государством </w:t>
      </w:r>
      <w:proofErr w:type="spellStart"/>
      <w:r>
        <w:t>супервойнов</w:t>
      </w:r>
      <w:proofErr w:type="spellEnd"/>
      <w:r>
        <w:t xml:space="preserve">, которые провели блицкриг. Такой у них был ореол. </w:t>
      </w:r>
      <w:proofErr w:type="spellStart"/>
      <w:r>
        <w:t>Мосул</w:t>
      </w:r>
      <w:proofErr w:type="spellEnd"/>
      <w:r>
        <w:t xml:space="preserve"> захватили в один день. Сирийские авиабазы захватывали моментально, которые другие не могли месяцами захватить. Они получили этот легендарный ореол. Когда ИГИЛ начал проигрывать, они начали производить теракты за пределами своих территорий, чтобы продолжать привлекать к себе внимание, но уже за пределами своей территории.</w:t>
      </w:r>
    </w:p>
    <w:p w14:paraId="5438A331" w14:textId="77777777" w:rsidR="00E8246B" w:rsidRDefault="00E8246B" w:rsidP="00CE1B3D">
      <w:pPr>
        <w:ind w:firstLine="540"/>
        <w:jc w:val="both"/>
      </w:pPr>
      <w:r>
        <w:t xml:space="preserve">Что касается других антиправительственных групп. Я не люблю ранжировать их – какие лучше, какие хуже. Некоторые группы регулярно нарушали права человека: </w:t>
      </w:r>
      <w:proofErr w:type="spellStart"/>
      <w:r>
        <w:t>Нусра</w:t>
      </w:r>
      <w:proofErr w:type="spellEnd"/>
      <w:r>
        <w:t>, ИГИЛ. Мы документировали нарушения прав человека и со стороны других групп. Я говорил о «бочковых» бомбах правительства, но многие местные группы изготавливают собственные бомбы. Еще есть «адская бочка». Берется бытовой газовый баллон, на него ставится сверху взрывное устройство, которое взрывается. К счастью очень далеко осколки не летят, но это также неизбирательная атака. Это грязная война. Даже курды применяли пытки и использовали детей, в качестве солдат. Но, с этой точки зрения курды все-таки лучше – меньше безобразий творят. Если эти политические силы хотят полноценного переходного периода к миру, они должны прекратить нарушения, открыть свои тюрьмы.</w:t>
      </w:r>
    </w:p>
    <w:p w14:paraId="1BD97993" w14:textId="77777777" w:rsidR="00E8246B" w:rsidRDefault="00E8246B" w:rsidP="00CE1B3D">
      <w:pPr>
        <w:ind w:firstLine="540"/>
        <w:jc w:val="both"/>
      </w:pPr>
      <w:r>
        <w:t xml:space="preserve"> </w:t>
      </w:r>
    </w:p>
    <w:p w14:paraId="0119D007" w14:textId="77777777" w:rsidR="00E8246B" w:rsidRPr="00CE1B3D" w:rsidRDefault="00E8246B" w:rsidP="00CE1B3D">
      <w:pPr>
        <w:ind w:firstLine="540"/>
        <w:jc w:val="both"/>
        <w:rPr>
          <w:i/>
        </w:rPr>
      </w:pPr>
      <w:r w:rsidRPr="00CE1B3D">
        <w:rPr>
          <w:i/>
        </w:rPr>
        <w:t xml:space="preserve">В аудитории кто-то просит перевести на русский язык </w:t>
      </w:r>
      <w:r>
        <w:rPr>
          <w:i/>
        </w:rPr>
        <w:t>некоторые слова,</w:t>
      </w:r>
      <w:r w:rsidRPr="00CE1B3D">
        <w:rPr>
          <w:i/>
        </w:rPr>
        <w:t xml:space="preserve"> прозвучавшие по-арабски.</w:t>
      </w:r>
    </w:p>
    <w:p w14:paraId="564E44EE" w14:textId="77777777" w:rsidR="00E8246B" w:rsidRDefault="00E8246B" w:rsidP="00CE1B3D">
      <w:pPr>
        <w:ind w:firstLine="540"/>
        <w:jc w:val="both"/>
      </w:pPr>
    </w:p>
    <w:p w14:paraId="13B734A2" w14:textId="77777777" w:rsidR="00E8246B" w:rsidRDefault="00E8246B" w:rsidP="00CE1B3D">
      <w:pPr>
        <w:ind w:firstLine="540"/>
        <w:jc w:val="both"/>
        <w:outlineLvl w:val="0"/>
      </w:pPr>
      <w:r>
        <w:t>Таня Локшина</w:t>
      </w:r>
    </w:p>
    <w:p w14:paraId="766AE571" w14:textId="77777777" w:rsidR="00E8246B" w:rsidRDefault="00E8246B" w:rsidP="00CE1B3D">
      <w:pPr>
        <w:ind w:firstLine="540"/>
        <w:jc w:val="both"/>
      </w:pPr>
      <w:r w:rsidRPr="00CE1B3D">
        <w:t>-</w:t>
      </w:r>
      <w:r>
        <w:t xml:space="preserve"> То, что звучало как </w:t>
      </w:r>
      <w:proofErr w:type="spellStart"/>
      <w:r>
        <w:t>Хомас</w:t>
      </w:r>
      <w:proofErr w:type="spellEnd"/>
      <w:r>
        <w:t xml:space="preserve"> в наушниках – это город </w:t>
      </w:r>
      <w:proofErr w:type="spellStart"/>
      <w:r>
        <w:t>Хомс</w:t>
      </w:r>
      <w:proofErr w:type="spellEnd"/>
      <w:r>
        <w:t xml:space="preserve">, Северный </w:t>
      </w:r>
      <w:proofErr w:type="spellStart"/>
      <w:r>
        <w:t>Хомс</w:t>
      </w:r>
      <w:proofErr w:type="spellEnd"/>
      <w:r>
        <w:t xml:space="preserve">, соответственно, северные районы провинции </w:t>
      </w:r>
      <w:proofErr w:type="spellStart"/>
      <w:r>
        <w:t>Хомс</w:t>
      </w:r>
      <w:proofErr w:type="spellEnd"/>
      <w:r>
        <w:t xml:space="preserve">. </w:t>
      </w:r>
    </w:p>
    <w:p w14:paraId="7DF121E6" w14:textId="77777777" w:rsidR="00E8246B" w:rsidRDefault="00E8246B" w:rsidP="00CE1B3D">
      <w:pPr>
        <w:ind w:firstLine="540"/>
        <w:jc w:val="both"/>
      </w:pPr>
    </w:p>
    <w:p w14:paraId="26AE6C84" w14:textId="77777777" w:rsidR="00E8246B" w:rsidRDefault="00E8246B" w:rsidP="00CE1B3D">
      <w:pPr>
        <w:ind w:firstLine="540"/>
        <w:jc w:val="both"/>
        <w:outlineLvl w:val="0"/>
      </w:pPr>
      <w:proofErr w:type="spellStart"/>
      <w:r>
        <w:t>Надим</w:t>
      </w:r>
      <w:proofErr w:type="spellEnd"/>
      <w:r>
        <w:t xml:space="preserve"> </w:t>
      </w:r>
      <w:proofErr w:type="spellStart"/>
      <w:r>
        <w:t>Аури</w:t>
      </w:r>
      <w:proofErr w:type="spellEnd"/>
    </w:p>
    <w:p w14:paraId="0C85D674" w14:textId="77777777" w:rsidR="00E8246B" w:rsidRDefault="00E8246B" w:rsidP="00CE1B3D">
      <w:pPr>
        <w:ind w:firstLine="540"/>
        <w:jc w:val="both"/>
      </w:pPr>
      <w:r>
        <w:lastRenderedPageBreak/>
        <w:t xml:space="preserve">- Исторически организация под названием </w:t>
      </w:r>
      <w:proofErr w:type="spellStart"/>
      <w:r>
        <w:t>Ахрар-аш-Шам</w:t>
      </w:r>
      <w:proofErr w:type="spellEnd"/>
      <w:r>
        <w:t xml:space="preserve"> (называет по буквам) была с территории Ливана. Они ассоциируют себя с названием из славных дней Исламской империи.</w:t>
      </w:r>
    </w:p>
    <w:p w14:paraId="0580D319" w14:textId="77777777" w:rsidR="00E8246B" w:rsidRDefault="00E8246B" w:rsidP="00CE1B3D">
      <w:pPr>
        <w:ind w:firstLine="540"/>
        <w:jc w:val="both"/>
      </w:pPr>
    </w:p>
    <w:p w14:paraId="3A2F06FA" w14:textId="77777777" w:rsidR="00E8246B" w:rsidRDefault="00E8246B" w:rsidP="00CE1B3D">
      <w:pPr>
        <w:ind w:firstLine="540"/>
        <w:jc w:val="both"/>
        <w:outlineLvl w:val="0"/>
      </w:pPr>
      <w:r>
        <w:t>Олег Орлов</w:t>
      </w:r>
    </w:p>
    <w:p w14:paraId="392B74B2" w14:textId="77777777" w:rsidR="00E8246B" w:rsidRDefault="00E8246B" w:rsidP="00CE1B3D">
      <w:pPr>
        <w:ind w:firstLine="540"/>
        <w:jc w:val="both"/>
        <w:rPr>
          <w:i/>
        </w:rPr>
      </w:pPr>
      <w:r>
        <w:rPr>
          <w:i/>
        </w:rPr>
        <w:t xml:space="preserve">- Позволю себе маленькую ремарку. Она пришла мне в голову, когда </w:t>
      </w:r>
      <w:proofErr w:type="spellStart"/>
      <w:r>
        <w:rPr>
          <w:i/>
        </w:rPr>
        <w:t>Надим</w:t>
      </w:r>
      <w:proofErr w:type="spellEnd"/>
      <w:r>
        <w:rPr>
          <w:i/>
        </w:rPr>
        <w:t xml:space="preserve"> </w:t>
      </w:r>
      <w:proofErr w:type="spellStart"/>
      <w:r>
        <w:rPr>
          <w:i/>
        </w:rPr>
        <w:t>Аури</w:t>
      </w:r>
      <w:proofErr w:type="spellEnd"/>
      <w:r>
        <w:rPr>
          <w:i/>
        </w:rPr>
        <w:t xml:space="preserve"> рассказывал об использовании газовых баллонов в качестве бомб. На Кавказе в зоне осетино-ингушского конфликта в 1992 году, например, во время зачистки ингушского села </w:t>
      </w:r>
      <w:proofErr w:type="spellStart"/>
      <w:r w:rsidRPr="00014299">
        <w:rPr>
          <w:i/>
        </w:rPr>
        <w:t>Тарское</w:t>
      </w:r>
      <w:proofErr w:type="spellEnd"/>
      <w:r>
        <w:rPr>
          <w:i/>
        </w:rPr>
        <w:t xml:space="preserve"> осетинские формирования использовали газовые баллоны в массовом порядке для уничтожения ингушских домов. И некоторое другое, о чем здесь рассказывалось, - тоже. Конечно совсем не в таком масштабе, но, к сожалению, все это имело и имеет место в наших конфликтах на территории бывшего СССР, на территории нашей страны. Прежде всего, конечно, на Северном Кавказе.</w:t>
      </w:r>
    </w:p>
    <w:p w14:paraId="53289C44" w14:textId="77777777" w:rsidR="00E8246B" w:rsidRDefault="00E8246B" w:rsidP="00CE1B3D">
      <w:pPr>
        <w:ind w:firstLine="540"/>
        <w:jc w:val="both"/>
        <w:rPr>
          <w:i/>
        </w:rPr>
      </w:pPr>
      <w:r>
        <w:rPr>
          <w:i/>
        </w:rPr>
        <w:t>Теперь скажите: есть ли еще какие-то вопросы. Просто времени много уже, давайте минимально. Два вопроса и подводим черту.</w:t>
      </w:r>
    </w:p>
    <w:p w14:paraId="57FFC11B" w14:textId="77777777" w:rsidR="00E8246B" w:rsidRDefault="00E8246B" w:rsidP="00CE1B3D">
      <w:pPr>
        <w:ind w:firstLine="540"/>
        <w:jc w:val="both"/>
        <w:rPr>
          <w:i/>
        </w:rPr>
      </w:pPr>
    </w:p>
    <w:p w14:paraId="09A011F0" w14:textId="77777777" w:rsidR="00E8246B" w:rsidRDefault="00E8246B" w:rsidP="00CE1B3D">
      <w:pPr>
        <w:ind w:firstLine="540"/>
        <w:jc w:val="both"/>
        <w:rPr>
          <w:i/>
        </w:rPr>
      </w:pPr>
      <w:r>
        <w:rPr>
          <w:i/>
        </w:rPr>
        <w:t>- Когда только начинался конфликт, международное сообщество смотрело на это сквозь пальцы, видимо, надеясь, что это останется локальным, максимум региональным конфликтом. Международная общественность, как я понимаю, стала более пристально смотреть на все это, когда активизировались различные джихадистские и террористические группы. Почему так случилось, потому что надеялись, что все останется на локальном или региональном уровне? Или по другим причинам стали так поздно реагировать? Это часто случается, но мне кажется, что это тот конфликт, в котором изначально было легко предугадать, что активизируются террористические группы. Можно ли это было предугадать, и думали ли об этом?</w:t>
      </w:r>
    </w:p>
    <w:p w14:paraId="5CDCD198" w14:textId="77777777" w:rsidR="00E8246B" w:rsidRDefault="00E8246B" w:rsidP="00CE1B3D">
      <w:pPr>
        <w:ind w:firstLine="540"/>
        <w:jc w:val="both"/>
        <w:rPr>
          <w:i/>
        </w:rPr>
      </w:pPr>
    </w:p>
    <w:p w14:paraId="1E6190E8" w14:textId="77777777" w:rsidR="00E8246B" w:rsidRDefault="00E8246B" w:rsidP="00CE1B3D">
      <w:pPr>
        <w:ind w:firstLine="540"/>
        <w:jc w:val="both"/>
        <w:outlineLvl w:val="0"/>
        <w:rPr>
          <w:i/>
        </w:rPr>
      </w:pPr>
      <w:r>
        <w:rPr>
          <w:i/>
        </w:rPr>
        <w:t>Людмила Вахнина (ПЦ «Мемориал»)</w:t>
      </w:r>
    </w:p>
    <w:p w14:paraId="2000E235" w14:textId="77777777" w:rsidR="00E8246B" w:rsidRDefault="00E8246B" w:rsidP="00CE1B3D">
      <w:pPr>
        <w:ind w:firstLine="540"/>
        <w:jc w:val="both"/>
        <w:rPr>
          <w:i/>
        </w:rPr>
      </w:pPr>
      <w:r>
        <w:rPr>
          <w:i/>
        </w:rPr>
        <w:t xml:space="preserve">- У меня короткий вопрос. Мне хотелось бы понять, насколько можно доверять информации о том, что российские самолеты бомбили силы </w:t>
      </w:r>
      <w:proofErr w:type="spellStart"/>
      <w:r>
        <w:rPr>
          <w:i/>
        </w:rPr>
        <w:t>туркоманов</w:t>
      </w:r>
      <w:proofErr w:type="spellEnd"/>
      <w:r>
        <w:rPr>
          <w:i/>
        </w:rPr>
        <w:t xml:space="preserve"> на севере, границе Сирии и Турции.</w:t>
      </w:r>
    </w:p>
    <w:p w14:paraId="5CF2E17F" w14:textId="77777777" w:rsidR="00E8246B" w:rsidRDefault="00E8246B" w:rsidP="00CE1B3D">
      <w:pPr>
        <w:ind w:firstLine="540"/>
        <w:jc w:val="both"/>
        <w:rPr>
          <w:i/>
        </w:rPr>
      </w:pPr>
    </w:p>
    <w:p w14:paraId="6CC1A199" w14:textId="77777777" w:rsidR="00E8246B" w:rsidRDefault="00E8246B" w:rsidP="00CE1B3D">
      <w:pPr>
        <w:ind w:firstLine="540"/>
        <w:jc w:val="both"/>
        <w:outlineLvl w:val="0"/>
        <w:rPr>
          <w:i/>
        </w:rPr>
      </w:pPr>
      <w:r>
        <w:rPr>
          <w:i/>
        </w:rPr>
        <w:t>Виталий Пономарев</w:t>
      </w:r>
    </w:p>
    <w:p w14:paraId="5B6149F7" w14:textId="77777777" w:rsidR="00E8246B" w:rsidRDefault="00E8246B" w:rsidP="00CE1B3D">
      <w:pPr>
        <w:ind w:firstLine="540"/>
        <w:jc w:val="both"/>
        <w:rPr>
          <w:i/>
        </w:rPr>
      </w:pPr>
      <w:r>
        <w:rPr>
          <w:i/>
        </w:rPr>
        <w:t xml:space="preserve">- Вопрос о том, что у нас часто всех людей, въезжающих в зону конфликта из России или из каких-то стран СНГ, причисляют к сторонникам ИГИЛ, насколько это можно оценить. Как потоки иностранных добровольцев в сторону ИГИЛ, соотносятся с потоками в сторону </w:t>
      </w:r>
      <w:proofErr w:type="spellStart"/>
      <w:r>
        <w:rPr>
          <w:i/>
        </w:rPr>
        <w:t>Нусры</w:t>
      </w:r>
      <w:proofErr w:type="spellEnd"/>
      <w:r>
        <w:rPr>
          <w:i/>
        </w:rPr>
        <w:t>, другой оппозиции, и так далее? Хотя бы на уровне очень приблизительном.</w:t>
      </w:r>
    </w:p>
    <w:p w14:paraId="3E5F6B69" w14:textId="77777777" w:rsidR="00E8246B" w:rsidRDefault="00E8246B" w:rsidP="00CE1B3D">
      <w:pPr>
        <w:ind w:firstLine="540"/>
        <w:jc w:val="both"/>
      </w:pPr>
    </w:p>
    <w:p w14:paraId="6DA87D73" w14:textId="77777777" w:rsidR="00E8246B" w:rsidRDefault="00E8246B" w:rsidP="00CE1B3D">
      <w:pPr>
        <w:ind w:firstLine="540"/>
        <w:jc w:val="both"/>
        <w:outlineLvl w:val="0"/>
      </w:pPr>
      <w:proofErr w:type="spellStart"/>
      <w:r>
        <w:t>Надим</w:t>
      </w:r>
      <w:proofErr w:type="spellEnd"/>
      <w:r>
        <w:t xml:space="preserve"> </w:t>
      </w:r>
      <w:proofErr w:type="spellStart"/>
      <w:r>
        <w:t>Аури</w:t>
      </w:r>
      <w:proofErr w:type="spellEnd"/>
    </w:p>
    <w:p w14:paraId="73E18A9A" w14:textId="77777777" w:rsidR="00E8246B" w:rsidRDefault="00E8246B" w:rsidP="00CE1B3D">
      <w:pPr>
        <w:ind w:firstLine="540"/>
        <w:jc w:val="both"/>
      </w:pPr>
      <w:r>
        <w:t xml:space="preserve">- О том, что США и другие страны игнорировали по ряду причин сирийский конфликт. Первое – это усталость от Ближнего Востока. Обама хотел прежде всего выбраться </w:t>
      </w:r>
      <w:proofErr w:type="gramStart"/>
      <w:r>
        <w:t>с  Ближнего</w:t>
      </w:r>
      <w:proofErr w:type="gramEnd"/>
      <w:r>
        <w:t xml:space="preserve"> Востока и не хотел ничего слышать, когда начинался сирийский конфликт. А региональные державы стали играть роль только в продолжении конфликта. Я думаю, что сыграли вот эти два фактора. Я думаю, что по Сирии упущены  возможности, когда можно бы было снизить издержки. Резолюция 2139 была принята, но не было механизма ее исполнения. Изменило ситуацию то, что кризис беженцев выплеснулся в Европу, и развернулся ИГИЛ, конечно. Сейчас действительно трудно. Я убежден, что нельзя решить проблему в Сирии просто войной с ИГИЛ. Надо одновременно бороться с ИГИЛ и решать фундаментальные проблемы. И это главная трудность, потому что все хотят сделать что-то дешево и быстро. Та же Россия, которая говорит только о борьбе с ИГИЛ. Не слышал я от России, чтобы они говорили о будущем Сирии, хотя бы о национальном примирении. Сирийская армия по-прежнему называется </w:t>
      </w:r>
      <w:r>
        <w:lastRenderedPageBreak/>
        <w:t xml:space="preserve">Сирийская </w:t>
      </w:r>
      <w:r w:rsidRPr="00050DF9">
        <w:rPr>
          <w:i/>
        </w:rPr>
        <w:t>арабская</w:t>
      </w:r>
      <w:r>
        <w:t xml:space="preserve"> армия. Курды тоже союзники России. Скажут ли они: «Измените название»? Это интересно для курдов. Я надеюсь, что вы будете задавать эти вопросы и в СМИ, потому что у России есть голос в этом вопросе.</w:t>
      </w:r>
    </w:p>
    <w:p w14:paraId="2E8F3074" w14:textId="77777777" w:rsidR="00E8246B" w:rsidRDefault="00E8246B" w:rsidP="00CE1B3D">
      <w:pPr>
        <w:ind w:firstLine="540"/>
        <w:jc w:val="both"/>
      </w:pPr>
      <w:r>
        <w:t xml:space="preserve">Что касается вопроса о том, бомбит ли Россия </w:t>
      </w:r>
      <w:proofErr w:type="spellStart"/>
      <w:r>
        <w:t>туркоманов</w:t>
      </w:r>
      <w:proofErr w:type="spellEnd"/>
      <w:r>
        <w:t xml:space="preserve">, мы пытались пройти на эту территорию, но не могли в последнее время. Но мы попытались. Очень важно проверять информацию. Судя по характеру ударов, Россия бомбила тех </w:t>
      </w:r>
      <w:proofErr w:type="spellStart"/>
      <w:r>
        <w:t>туркоманов</w:t>
      </w:r>
      <w:proofErr w:type="spellEnd"/>
      <w:r>
        <w:t xml:space="preserve">, которые являются союзниками Турции. Это только мой анализ. Мы знаем, что Турция вооружила и поддержала сирийские </w:t>
      </w:r>
      <w:proofErr w:type="spellStart"/>
      <w:r>
        <w:t>туркоманские</w:t>
      </w:r>
      <w:proofErr w:type="spellEnd"/>
      <w:r>
        <w:t xml:space="preserve"> группы. И Россия бомбила эти территории. Это не означает, что это оправданно или не оправданно. Я не доверяю ни турецким, ни российским, ни американским СМИ по вопросам Сирии. Нужно сверять то, что в разных источниках публикуется. Но, журналистов собственно там, на месте, нет.</w:t>
      </w:r>
    </w:p>
    <w:p w14:paraId="4642AB61" w14:textId="77777777" w:rsidR="00E8246B" w:rsidRDefault="00E8246B" w:rsidP="00CE1B3D">
      <w:pPr>
        <w:ind w:firstLine="540"/>
        <w:jc w:val="both"/>
      </w:pPr>
      <w:r>
        <w:t xml:space="preserve">Ответа на последний вопрос я не знаю. Разведкам всех других стран было бы очень интересно получить эту информацию. Для этого нужно проводить много времени на сайтах и в чатах джихадистов. Я хочу ответить на более широкий вопрос: что делать? Как провести разумную политику </w:t>
      </w:r>
      <w:proofErr w:type="spellStart"/>
      <w:r>
        <w:t>дерадикализации</w:t>
      </w:r>
      <w:proofErr w:type="spellEnd"/>
      <w:r>
        <w:t xml:space="preserve">? Я видел это во многих странах. Те же трудности во Франции и в России. Нужно проводить умную политику </w:t>
      </w:r>
      <w:proofErr w:type="spellStart"/>
      <w:r>
        <w:t>дерадикализации</w:t>
      </w:r>
      <w:proofErr w:type="spellEnd"/>
      <w:r>
        <w:t>. Учитывать какой-то аспект, связанный с безопасностью. Следует изучать в университетах на факультетах политологии и социологии, что гонит людей и побуждает их туда ехать. Что за это с ними делать? В тюрьму сажать? Нужен анализ, много размышлений на эту тему. На данный момент такой публичный дискурс очень прагматичен. Все сейчас только в черном и белом свете.</w:t>
      </w:r>
    </w:p>
    <w:p w14:paraId="06B58EE5" w14:textId="77777777" w:rsidR="00E8246B" w:rsidRDefault="00E8246B" w:rsidP="00CE1B3D">
      <w:pPr>
        <w:ind w:firstLine="540"/>
        <w:jc w:val="both"/>
      </w:pPr>
    </w:p>
    <w:p w14:paraId="7E3794D2" w14:textId="77777777" w:rsidR="00E8246B" w:rsidRDefault="00E8246B" w:rsidP="00CE1B3D">
      <w:pPr>
        <w:ind w:firstLine="540"/>
        <w:jc w:val="both"/>
        <w:outlineLvl w:val="0"/>
      </w:pPr>
      <w:r>
        <w:t>Таня Локшина</w:t>
      </w:r>
    </w:p>
    <w:p w14:paraId="35552DE2" w14:textId="77777777" w:rsidR="00E8246B" w:rsidRDefault="00E8246B" w:rsidP="00CE1B3D">
      <w:pPr>
        <w:ind w:firstLine="540"/>
        <w:jc w:val="both"/>
      </w:pPr>
      <w:r>
        <w:t xml:space="preserve">- Я хочу поблагодарить </w:t>
      </w:r>
      <w:proofErr w:type="spellStart"/>
      <w:r>
        <w:t>Надима</w:t>
      </w:r>
      <w:proofErr w:type="spellEnd"/>
      <w:r>
        <w:t xml:space="preserve">. В последних словах </w:t>
      </w:r>
      <w:proofErr w:type="spellStart"/>
      <w:r>
        <w:t>Надима</w:t>
      </w:r>
      <w:proofErr w:type="spellEnd"/>
      <w:r>
        <w:t xml:space="preserve"> </w:t>
      </w:r>
      <w:r w:rsidR="00CE1B3D">
        <w:t xml:space="preserve">– мостик </w:t>
      </w:r>
      <w:r>
        <w:t xml:space="preserve">для следующей дискуссии, для будущих дискуссий. Возможно, что сейчас это одна из самых важных тем для обсуждения. Что касается вопроса о </w:t>
      </w:r>
      <w:r w:rsidR="00CE1B3D">
        <w:t>воюющих в регионе россиянах</w:t>
      </w:r>
      <w:r>
        <w:t xml:space="preserve">, Международная кризисная группа </w:t>
      </w:r>
      <w:r w:rsidR="00CE1B3D">
        <w:t xml:space="preserve">на данный момент </w:t>
      </w:r>
      <w:r>
        <w:t>занимается вопросами, которые касаются участия российских граждан</w:t>
      </w:r>
      <w:r w:rsidR="00CE1B3D">
        <w:t>, в первую очередь</w:t>
      </w:r>
      <w:r>
        <w:t xml:space="preserve"> выходцев из </w:t>
      </w:r>
      <w:r w:rsidR="00CE1B3D">
        <w:t xml:space="preserve">северокавказского региона, </w:t>
      </w:r>
      <w:r>
        <w:t xml:space="preserve">в конфликтах в Сирии и на Ближнем востоке. Я надеюсь, что они в </w:t>
      </w:r>
      <w:proofErr w:type="spellStart"/>
      <w:r w:rsidR="00CE1B3D">
        <w:t>ближайщем</w:t>
      </w:r>
      <w:proofErr w:type="spellEnd"/>
      <w:r w:rsidR="00CE1B3D">
        <w:t xml:space="preserve"> </w:t>
      </w:r>
      <w:r>
        <w:t xml:space="preserve">будущем опубликуют </w:t>
      </w:r>
      <w:r w:rsidR="00CE1B3D">
        <w:t xml:space="preserve">доклад </w:t>
      </w:r>
      <w:r>
        <w:t xml:space="preserve">на эту тему. Мы сами с нетерпением ждем </w:t>
      </w:r>
      <w:r w:rsidR="00CE1B3D">
        <w:t xml:space="preserve">результатов </w:t>
      </w:r>
      <w:r>
        <w:t xml:space="preserve">их исследования. </w:t>
      </w:r>
      <w:r w:rsidR="00CE1B3D">
        <w:t xml:space="preserve">А теперь </w:t>
      </w:r>
      <w:r>
        <w:t>Олег Петрович подведет итоги</w:t>
      </w:r>
      <w:r w:rsidR="00CE1B3D">
        <w:t xml:space="preserve"> нашей сегодняшней работы</w:t>
      </w:r>
      <w:r>
        <w:t>.</w:t>
      </w:r>
    </w:p>
    <w:p w14:paraId="1FCDF8AB" w14:textId="77777777" w:rsidR="00E8246B" w:rsidRDefault="00E8246B" w:rsidP="00CE1B3D">
      <w:pPr>
        <w:ind w:firstLine="540"/>
        <w:jc w:val="both"/>
      </w:pPr>
    </w:p>
    <w:p w14:paraId="3BC96920" w14:textId="77777777" w:rsidR="00E8246B" w:rsidRDefault="00E8246B" w:rsidP="00CE1B3D">
      <w:pPr>
        <w:ind w:firstLine="540"/>
        <w:jc w:val="both"/>
        <w:outlineLvl w:val="0"/>
      </w:pPr>
      <w:r>
        <w:t>Олег Орлов</w:t>
      </w:r>
    </w:p>
    <w:p w14:paraId="38D2C286" w14:textId="77777777" w:rsidR="00E8246B" w:rsidRDefault="00E8246B" w:rsidP="00CE1B3D">
      <w:pPr>
        <w:ind w:firstLine="540"/>
        <w:jc w:val="both"/>
      </w:pPr>
      <w:r>
        <w:t xml:space="preserve">- Какие итоги? Главное сказать – спасибо, </w:t>
      </w:r>
      <w:proofErr w:type="spellStart"/>
      <w:r>
        <w:t>Надим</w:t>
      </w:r>
      <w:proofErr w:type="spellEnd"/>
      <w:r>
        <w:t xml:space="preserve">. Спасибо за прекрасную лекцию, спасибо за очень важный последующий разговор. А главное, спасибо Вам за огромную и серьезную работу, которую Вы делаете. И дай Бог вам удачи в этом очень важном деле.  </w:t>
      </w:r>
    </w:p>
    <w:p w14:paraId="087D569D" w14:textId="77777777" w:rsidR="00E8246B" w:rsidRDefault="00E8246B" w:rsidP="00CE1B3D">
      <w:pPr>
        <w:ind w:firstLine="540"/>
        <w:jc w:val="both"/>
      </w:pPr>
    </w:p>
    <w:p w14:paraId="4B7086E6" w14:textId="77777777" w:rsidR="00E8246B" w:rsidRDefault="00E8246B" w:rsidP="00CE1B3D">
      <w:pPr>
        <w:ind w:firstLine="540"/>
        <w:jc w:val="both"/>
      </w:pPr>
      <w:proofErr w:type="spellStart"/>
      <w:r>
        <w:t>Надим</w:t>
      </w:r>
      <w:proofErr w:type="spellEnd"/>
      <w:r>
        <w:t xml:space="preserve"> </w:t>
      </w:r>
      <w:proofErr w:type="spellStart"/>
      <w:r>
        <w:t>Аури</w:t>
      </w:r>
      <w:proofErr w:type="spellEnd"/>
    </w:p>
    <w:p w14:paraId="36F3F26F" w14:textId="77777777" w:rsidR="00E8246B" w:rsidRDefault="00E8246B" w:rsidP="00CE1B3D">
      <w:pPr>
        <w:ind w:firstLine="540"/>
        <w:jc w:val="both"/>
      </w:pPr>
      <w:r>
        <w:t>- Спасибо Вам.</w:t>
      </w:r>
    </w:p>
    <w:p w14:paraId="47A84DBD" w14:textId="77777777" w:rsidR="00E8246B" w:rsidRDefault="00E8246B" w:rsidP="00CE1B3D">
      <w:pPr>
        <w:ind w:firstLine="540"/>
        <w:jc w:val="both"/>
      </w:pPr>
    </w:p>
    <w:p w14:paraId="1EBB1518" w14:textId="77777777" w:rsidR="00E8246B" w:rsidRDefault="00E8246B">
      <w:pPr>
        <w:ind w:firstLine="540"/>
        <w:rPr>
          <w:i/>
        </w:rPr>
      </w:pPr>
      <w:r>
        <w:t>(Аплодисменты)</w:t>
      </w:r>
      <w:r>
        <w:rPr>
          <w:i/>
        </w:rPr>
        <w:t xml:space="preserve"> </w:t>
      </w:r>
    </w:p>
    <w:sectPr w:rsidR="00E8246B" w:rsidSect="009E0A25">
      <w:headerReference w:type="even" r:id="rId6"/>
      <w:headerReference w:type="default" r:id="rId7"/>
      <w:footerReference w:type="even" r:id="rId8"/>
      <w:footerReference w:type="default" r:id="rId9"/>
      <w:headerReference w:type="first" r:id="rId10"/>
      <w:footerReference w:type="first" r:id="rId11"/>
      <w:pgSz w:w="11906" w:h="16838"/>
      <w:pgMar w:top="1134" w:right="850" w:bottom="1134" w:left="1701" w:header="708"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254C32" w14:textId="77777777" w:rsidR="00F156F5" w:rsidRDefault="00F156F5" w:rsidP="009E0A25">
      <w:r>
        <w:separator/>
      </w:r>
    </w:p>
  </w:endnote>
  <w:endnote w:type="continuationSeparator" w:id="0">
    <w:p w14:paraId="1035136F" w14:textId="77777777" w:rsidR="00F156F5" w:rsidRDefault="00F156F5" w:rsidP="009E0A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Segoe UI">
    <w:panose1 w:val="020B0502040204020203"/>
    <w:charset w:val="CC"/>
    <w:family w:val="swiss"/>
    <w:pitch w:val="variable"/>
    <w:sig w:usb0="E10022FF" w:usb1="C000E47F" w:usb2="00000029" w:usb3="00000000" w:csb0="000001D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6342E" w14:textId="77777777" w:rsidR="009E0A25" w:rsidRDefault="009E0A25">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4F6FAA" w14:textId="77777777" w:rsidR="009E0A25" w:rsidRDefault="009E0A25" w:rsidP="009E0A25">
    <w:pPr>
      <w:pStyle w:val="aa"/>
      <w:rPr>
        <w:rFonts w:ascii="Arial" w:hAnsi="Arial" w:cs="Arial"/>
        <w:color w:val="222222"/>
        <w:sz w:val="16"/>
        <w:szCs w:val="16"/>
        <w:shd w:val="clear" w:color="auto" w:fill="FFFFFF"/>
        <w:lang w:bidi="ar-SA"/>
      </w:rPr>
    </w:pPr>
    <w:bookmarkStart w:id="0" w:name="_GoBack"/>
    <w:bookmarkEnd w:id="0"/>
    <w:r>
      <w:rPr>
        <w:rFonts w:ascii="Arial" w:hAnsi="Arial" w:cs="Arial"/>
        <w:color w:val="222222"/>
        <w:sz w:val="16"/>
        <w:szCs w:val="16"/>
        <w:shd w:val="clear" w:color="auto" w:fill="FFFFFF"/>
      </w:rPr>
      <w:t xml:space="preserve">Этот материал выпущен МОО ПЦ "Мемориал", который внесен в реестр, предусмотренный ст. 13.1.10 ФЗ </w:t>
    </w:r>
  </w:p>
  <w:p w14:paraId="37F8338C" w14:textId="485AFAC3" w:rsidR="009E0A25" w:rsidRDefault="009E0A25">
    <w:pPr>
      <w:pStyle w:val="aa"/>
    </w:pPr>
    <w:r>
      <w:rPr>
        <w:rFonts w:ascii="Arial" w:hAnsi="Arial" w:cs="Arial"/>
        <w:color w:val="222222"/>
        <w:sz w:val="16"/>
        <w:szCs w:val="16"/>
        <w:shd w:val="clear" w:color="auto" w:fill="FFFFFF"/>
      </w:rPr>
      <w:t>"Об НКО". Мы обжалуем это решение.</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F3733" w14:textId="77777777" w:rsidR="009E0A25" w:rsidRDefault="009E0A25">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AD0B44" w14:textId="77777777" w:rsidR="00F156F5" w:rsidRDefault="00F156F5" w:rsidP="009E0A25">
      <w:r>
        <w:separator/>
      </w:r>
    </w:p>
  </w:footnote>
  <w:footnote w:type="continuationSeparator" w:id="0">
    <w:p w14:paraId="54B139E9" w14:textId="77777777" w:rsidR="00F156F5" w:rsidRDefault="00F156F5" w:rsidP="009E0A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5ACF75" w14:textId="77777777" w:rsidR="009E0A25" w:rsidRDefault="009E0A25">
    <w:pPr>
      <w:pStyle w:val="a8"/>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1EF0FA" w14:textId="77777777" w:rsidR="009E0A25" w:rsidRDefault="009E0A25">
    <w:pPr>
      <w:pStyle w:val="a8"/>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0EF819" w14:textId="77777777" w:rsidR="009E0A25" w:rsidRDefault="009E0A25">
    <w:pPr>
      <w:pStyle w:val="a8"/>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ysDAyN7U0MTYxNzNT0lEKTi0uzszPAykwqgUAAyxfvywAAAA="/>
  </w:docVars>
  <w:rsids>
    <w:rsidRoot w:val="00A2001C"/>
    <w:rsid w:val="00000EBE"/>
    <w:rsid w:val="000033B9"/>
    <w:rsid w:val="00006426"/>
    <w:rsid w:val="0000683E"/>
    <w:rsid w:val="00014299"/>
    <w:rsid w:val="00016E93"/>
    <w:rsid w:val="00027D51"/>
    <w:rsid w:val="000315A8"/>
    <w:rsid w:val="000369A5"/>
    <w:rsid w:val="00050DF9"/>
    <w:rsid w:val="00055BE2"/>
    <w:rsid w:val="00067EBE"/>
    <w:rsid w:val="000851F8"/>
    <w:rsid w:val="000B1501"/>
    <w:rsid w:val="000B1535"/>
    <w:rsid w:val="000C0989"/>
    <w:rsid w:val="000D7723"/>
    <w:rsid w:val="000F3B53"/>
    <w:rsid w:val="001244AC"/>
    <w:rsid w:val="001360A1"/>
    <w:rsid w:val="00143855"/>
    <w:rsid w:val="00184E54"/>
    <w:rsid w:val="001857D5"/>
    <w:rsid w:val="00191E80"/>
    <w:rsid w:val="001934ED"/>
    <w:rsid w:val="001944A1"/>
    <w:rsid w:val="001A3F54"/>
    <w:rsid w:val="001B7A81"/>
    <w:rsid w:val="001D6FB4"/>
    <w:rsid w:val="001F07F1"/>
    <w:rsid w:val="001F2A70"/>
    <w:rsid w:val="00214B36"/>
    <w:rsid w:val="00215B3B"/>
    <w:rsid w:val="00221E24"/>
    <w:rsid w:val="00231065"/>
    <w:rsid w:val="0023336C"/>
    <w:rsid w:val="002405B1"/>
    <w:rsid w:val="00241C71"/>
    <w:rsid w:val="00251D87"/>
    <w:rsid w:val="00270D0B"/>
    <w:rsid w:val="002743A1"/>
    <w:rsid w:val="002B4C56"/>
    <w:rsid w:val="00300FC1"/>
    <w:rsid w:val="00323C79"/>
    <w:rsid w:val="00337D73"/>
    <w:rsid w:val="00354A89"/>
    <w:rsid w:val="00361EE3"/>
    <w:rsid w:val="00396972"/>
    <w:rsid w:val="00397E92"/>
    <w:rsid w:val="003A3EE7"/>
    <w:rsid w:val="003B6EA4"/>
    <w:rsid w:val="003E1B47"/>
    <w:rsid w:val="003E5C9A"/>
    <w:rsid w:val="003F3284"/>
    <w:rsid w:val="00404D80"/>
    <w:rsid w:val="0041746A"/>
    <w:rsid w:val="0042366B"/>
    <w:rsid w:val="00431823"/>
    <w:rsid w:val="004621DE"/>
    <w:rsid w:val="0047642C"/>
    <w:rsid w:val="00490302"/>
    <w:rsid w:val="004927C2"/>
    <w:rsid w:val="004B4660"/>
    <w:rsid w:val="004C1FE9"/>
    <w:rsid w:val="004D2CE2"/>
    <w:rsid w:val="004E1C57"/>
    <w:rsid w:val="004F58F9"/>
    <w:rsid w:val="005160E5"/>
    <w:rsid w:val="0054486A"/>
    <w:rsid w:val="00544DEA"/>
    <w:rsid w:val="005503F0"/>
    <w:rsid w:val="005A0BD9"/>
    <w:rsid w:val="005E12D5"/>
    <w:rsid w:val="006171AF"/>
    <w:rsid w:val="0064330D"/>
    <w:rsid w:val="00643AEF"/>
    <w:rsid w:val="006465AB"/>
    <w:rsid w:val="00687E3A"/>
    <w:rsid w:val="0069382D"/>
    <w:rsid w:val="006B258F"/>
    <w:rsid w:val="006C48D5"/>
    <w:rsid w:val="006D475E"/>
    <w:rsid w:val="006D4D41"/>
    <w:rsid w:val="006D5BDC"/>
    <w:rsid w:val="006D6853"/>
    <w:rsid w:val="00703097"/>
    <w:rsid w:val="00703814"/>
    <w:rsid w:val="00705BAB"/>
    <w:rsid w:val="007137FC"/>
    <w:rsid w:val="007174C7"/>
    <w:rsid w:val="00727EFF"/>
    <w:rsid w:val="00746475"/>
    <w:rsid w:val="00761FD6"/>
    <w:rsid w:val="00765569"/>
    <w:rsid w:val="00783E25"/>
    <w:rsid w:val="00795BE3"/>
    <w:rsid w:val="007A1AB0"/>
    <w:rsid w:val="007F088A"/>
    <w:rsid w:val="00800DBC"/>
    <w:rsid w:val="0081094E"/>
    <w:rsid w:val="008116D8"/>
    <w:rsid w:val="008135D3"/>
    <w:rsid w:val="0081556D"/>
    <w:rsid w:val="00822493"/>
    <w:rsid w:val="00840624"/>
    <w:rsid w:val="008605B2"/>
    <w:rsid w:val="008649B2"/>
    <w:rsid w:val="00865B31"/>
    <w:rsid w:val="008818A6"/>
    <w:rsid w:val="0088538E"/>
    <w:rsid w:val="0089379E"/>
    <w:rsid w:val="008B7766"/>
    <w:rsid w:val="008C2E1E"/>
    <w:rsid w:val="008F5291"/>
    <w:rsid w:val="009006F7"/>
    <w:rsid w:val="00913192"/>
    <w:rsid w:val="00927174"/>
    <w:rsid w:val="0092788B"/>
    <w:rsid w:val="00946F19"/>
    <w:rsid w:val="009631D2"/>
    <w:rsid w:val="009B5FBE"/>
    <w:rsid w:val="009E0A25"/>
    <w:rsid w:val="00A2001C"/>
    <w:rsid w:val="00A25BC9"/>
    <w:rsid w:val="00A40B9F"/>
    <w:rsid w:val="00A56DF7"/>
    <w:rsid w:val="00A574D5"/>
    <w:rsid w:val="00A82A58"/>
    <w:rsid w:val="00A850BD"/>
    <w:rsid w:val="00A92578"/>
    <w:rsid w:val="00A96332"/>
    <w:rsid w:val="00AA5CD9"/>
    <w:rsid w:val="00AA7E01"/>
    <w:rsid w:val="00AB4422"/>
    <w:rsid w:val="00AB55B3"/>
    <w:rsid w:val="00AC3E76"/>
    <w:rsid w:val="00AE4F1A"/>
    <w:rsid w:val="00B1156F"/>
    <w:rsid w:val="00B12851"/>
    <w:rsid w:val="00B43E67"/>
    <w:rsid w:val="00B5019D"/>
    <w:rsid w:val="00B71DF3"/>
    <w:rsid w:val="00B76088"/>
    <w:rsid w:val="00B87F20"/>
    <w:rsid w:val="00BA74C3"/>
    <w:rsid w:val="00BB6615"/>
    <w:rsid w:val="00BC5D2E"/>
    <w:rsid w:val="00BC7096"/>
    <w:rsid w:val="00BD69E7"/>
    <w:rsid w:val="00BE3A38"/>
    <w:rsid w:val="00BF08FD"/>
    <w:rsid w:val="00C14598"/>
    <w:rsid w:val="00C21093"/>
    <w:rsid w:val="00C22F3C"/>
    <w:rsid w:val="00C30650"/>
    <w:rsid w:val="00C362DD"/>
    <w:rsid w:val="00C37B37"/>
    <w:rsid w:val="00C500D4"/>
    <w:rsid w:val="00C530EC"/>
    <w:rsid w:val="00C5539A"/>
    <w:rsid w:val="00C705E5"/>
    <w:rsid w:val="00C74462"/>
    <w:rsid w:val="00C74D25"/>
    <w:rsid w:val="00C84C0A"/>
    <w:rsid w:val="00CA2B12"/>
    <w:rsid w:val="00CC7F2F"/>
    <w:rsid w:val="00CD79E1"/>
    <w:rsid w:val="00CE1B3D"/>
    <w:rsid w:val="00CF68F1"/>
    <w:rsid w:val="00D02AAC"/>
    <w:rsid w:val="00D36DD8"/>
    <w:rsid w:val="00D64BE0"/>
    <w:rsid w:val="00D86A4F"/>
    <w:rsid w:val="00D90011"/>
    <w:rsid w:val="00DD14ED"/>
    <w:rsid w:val="00DE2D52"/>
    <w:rsid w:val="00DE6C0D"/>
    <w:rsid w:val="00DF1840"/>
    <w:rsid w:val="00E13CD6"/>
    <w:rsid w:val="00E16FFA"/>
    <w:rsid w:val="00E5196B"/>
    <w:rsid w:val="00E52C14"/>
    <w:rsid w:val="00E8246B"/>
    <w:rsid w:val="00EA512C"/>
    <w:rsid w:val="00EB61C4"/>
    <w:rsid w:val="00EC6DA5"/>
    <w:rsid w:val="00EF41CA"/>
    <w:rsid w:val="00EF5080"/>
    <w:rsid w:val="00F017D2"/>
    <w:rsid w:val="00F02261"/>
    <w:rsid w:val="00F156F5"/>
    <w:rsid w:val="00F20265"/>
    <w:rsid w:val="00F30395"/>
    <w:rsid w:val="00F41D76"/>
    <w:rsid w:val="00F75D13"/>
    <w:rsid w:val="00F76F95"/>
    <w:rsid w:val="00F86A17"/>
    <w:rsid w:val="00FA3DFD"/>
    <w:rsid w:val="00FA6087"/>
    <w:rsid w:val="00FB0EA2"/>
    <w:rsid w:val="00FD7695"/>
    <w:rsid w:val="00FE4070"/>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0E8720"/>
  <w15:docId w15:val="{FF58AFDD-8FCC-45A6-A9C9-7568BF618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ru-RU" w:eastAsia="ru-RU"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locked="1" w:uiPriority="0"/>
    <w:lsdException w:name="List 5" w:locked="1" w:uiPriority="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locked="1" w:uiPriority="0"/>
    <w:lsdException w:name="Date" w:locked="1" w:uiPriority="0"/>
    <w:lsdException w:name="Body Text First Indent" w:locked="1" w:uiPriority="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503F0"/>
    <w:rPr>
      <w:sz w:val="24"/>
      <w:szCs w:val="24"/>
      <w:lang w:bidi="he-I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ocument Map"/>
    <w:basedOn w:val="a"/>
    <w:link w:val="a4"/>
    <w:uiPriority w:val="99"/>
    <w:semiHidden/>
    <w:rsid w:val="00AE4F1A"/>
    <w:pPr>
      <w:shd w:val="clear" w:color="auto" w:fill="000080"/>
    </w:pPr>
    <w:rPr>
      <w:rFonts w:ascii="Tahoma" w:hAnsi="Tahoma" w:cs="Tahoma"/>
      <w:sz w:val="20"/>
      <w:szCs w:val="20"/>
    </w:rPr>
  </w:style>
  <w:style w:type="character" w:customStyle="1" w:styleId="a4">
    <w:name w:val="Схема документа Знак"/>
    <w:basedOn w:val="a0"/>
    <w:link w:val="a3"/>
    <w:uiPriority w:val="99"/>
    <w:semiHidden/>
    <w:locked/>
    <w:rPr>
      <w:rFonts w:cs="Times New Roman"/>
      <w:sz w:val="2"/>
      <w:lang w:bidi="he-IL"/>
    </w:rPr>
  </w:style>
  <w:style w:type="paragraph" w:styleId="a5">
    <w:name w:val="Balloon Text"/>
    <w:basedOn w:val="a"/>
    <w:link w:val="a6"/>
    <w:uiPriority w:val="99"/>
    <w:semiHidden/>
    <w:rsid w:val="008C2E1E"/>
    <w:rPr>
      <w:rFonts w:ascii="Segoe UI" w:hAnsi="Segoe UI" w:cs="Segoe UI"/>
      <w:sz w:val="18"/>
      <w:szCs w:val="18"/>
    </w:rPr>
  </w:style>
  <w:style w:type="character" w:customStyle="1" w:styleId="a6">
    <w:name w:val="Текст выноски Знак"/>
    <w:basedOn w:val="a0"/>
    <w:link w:val="a5"/>
    <w:uiPriority w:val="99"/>
    <w:semiHidden/>
    <w:locked/>
    <w:rsid w:val="008C2E1E"/>
    <w:rPr>
      <w:rFonts w:ascii="Segoe UI" w:hAnsi="Segoe UI" w:cs="Segoe UI"/>
      <w:sz w:val="18"/>
      <w:szCs w:val="18"/>
      <w:lang w:bidi="he-IL"/>
    </w:rPr>
  </w:style>
  <w:style w:type="character" w:styleId="a7">
    <w:name w:val="Strong"/>
    <w:basedOn w:val="a0"/>
    <w:uiPriority w:val="99"/>
    <w:qFormat/>
    <w:locked/>
    <w:rsid w:val="00000EBE"/>
    <w:rPr>
      <w:rFonts w:cs="Times New Roman"/>
      <w:b/>
      <w:bCs/>
    </w:rPr>
  </w:style>
  <w:style w:type="paragraph" w:styleId="a8">
    <w:name w:val="header"/>
    <w:basedOn w:val="a"/>
    <w:link w:val="a9"/>
    <w:uiPriority w:val="99"/>
    <w:unhideWhenUsed/>
    <w:rsid w:val="009E0A25"/>
    <w:pPr>
      <w:tabs>
        <w:tab w:val="center" w:pos="4677"/>
        <w:tab w:val="right" w:pos="9355"/>
      </w:tabs>
    </w:pPr>
  </w:style>
  <w:style w:type="character" w:customStyle="1" w:styleId="a9">
    <w:name w:val="Верхний колонтитул Знак"/>
    <w:basedOn w:val="a0"/>
    <w:link w:val="a8"/>
    <w:uiPriority w:val="99"/>
    <w:rsid w:val="009E0A25"/>
    <w:rPr>
      <w:sz w:val="24"/>
      <w:szCs w:val="24"/>
      <w:lang w:bidi="he-IL"/>
    </w:rPr>
  </w:style>
  <w:style w:type="paragraph" w:styleId="aa">
    <w:name w:val="footer"/>
    <w:basedOn w:val="a"/>
    <w:link w:val="ab"/>
    <w:unhideWhenUsed/>
    <w:rsid w:val="009E0A25"/>
    <w:pPr>
      <w:tabs>
        <w:tab w:val="center" w:pos="4677"/>
        <w:tab w:val="right" w:pos="9355"/>
      </w:tabs>
    </w:pPr>
  </w:style>
  <w:style w:type="character" w:customStyle="1" w:styleId="ab">
    <w:name w:val="Нижний колонтитул Знак"/>
    <w:basedOn w:val="a0"/>
    <w:link w:val="aa"/>
    <w:rsid w:val="009E0A25"/>
    <w:rPr>
      <w:sz w:val="24"/>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45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7</Pages>
  <Words>9129</Words>
  <Characters>52036</Characters>
  <Application>Microsoft Office Word</Application>
  <DocSecurity>0</DocSecurity>
  <Lines>433</Lines>
  <Paragraphs>12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О</vt:lpstr>
      <vt:lpstr>О</vt:lpstr>
    </vt:vector>
  </TitlesOfParts>
  <Company/>
  <LinksUpToDate>false</LinksUpToDate>
  <CharactersWithSpaces>61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dc:title>
  <dc:creator>Дмитрий</dc:creator>
  <cp:lastModifiedBy>Editor</cp:lastModifiedBy>
  <cp:revision>2</cp:revision>
  <dcterms:created xsi:type="dcterms:W3CDTF">2020-01-30T19:13:00Z</dcterms:created>
  <dcterms:modified xsi:type="dcterms:W3CDTF">2020-01-30T19:13:00Z</dcterms:modified>
</cp:coreProperties>
</file>